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4906B" w14:textId="77777777" w:rsidR="00597668" w:rsidRPr="004406BA" w:rsidRDefault="00597668" w:rsidP="005C15AA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EF71CF">
        <w:rPr>
          <w:rFonts w:ascii="Times New Roman" w:eastAsia="Times New Roman" w:hAnsi="Times New Roman" w:cs="Times New Roman" w:hint="eastAsia"/>
          <w:sz w:val="24"/>
          <w:szCs w:val="24"/>
        </w:rPr>
        <w:t>(T4)</w:t>
      </w:r>
      <w:r w:rsidRPr="00EF71CF">
        <w:rPr>
          <w:rFonts w:ascii="新細明體" w:eastAsia="新細明體" w:hAnsi="新細明體" w:cs="新細明體" w:hint="eastAsia"/>
          <w:sz w:val="24"/>
          <w:szCs w:val="24"/>
        </w:rPr>
        <w:t>在不同的</w:t>
      </w:r>
      <w:r w:rsidRPr="00EF71CF">
        <w:rPr>
          <w:rFonts w:ascii="Times New Roman" w:eastAsia="Times New Roman" w:hAnsi="Times New Roman" w:cs="Times New Roman" w:hint="eastAsia"/>
          <w:sz w:val="24"/>
          <w:szCs w:val="24"/>
        </w:rPr>
        <w:t>origin</w:t>
      </w:r>
      <w:r w:rsidRPr="00EF71CF">
        <w:rPr>
          <w:rFonts w:ascii="新細明體" w:eastAsia="新細明體" w:hAnsi="新細明體" w:cs="新細明體" w:hint="eastAsia"/>
          <w:sz w:val="24"/>
          <w:szCs w:val="24"/>
        </w:rPr>
        <w:t>透過</w:t>
      </w:r>
      <w:r w:rsidRPr="00EF71CF">
        <w:rPr>
          <w:rFonts w:ascii="Times New Roman" w:eastAsia="Times New Roman" w:hAnsi="Times New Roman" w:cs="Times New Roman" w:hint="eastAsia"/>
          <w:sz w:val="24"/>
          <w:szCs w:val="24"/>
        </w:rPr>
        <w:t>Json</w:t>
      </w:r>
      <w:r w:rsidRPr="00EF71C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F71CF">
        <w:rPr>
          <w:rFonts w:ascii="Times New Roman" w:eastAsia="Times New Roman" w:hAnsi="Times New Roman" w:cs="Times New Roman" w:hint="eastAsia"/>
          <w:sz w:val="24"/>
          <w:szCs w:val="24"/>
        </w:rPr>
        <w:t>Padding</w:t>
      </w:r>
      <w:r w:rsidRPr="00EF71CF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EF71CF">
        <w:rPr>
          <w:rFonts w:ascii="Times New Roman" w:eastAsia="Times New Roman" w:hAnsi="Times New Roman" w:cs="Times New Roman" w:hint="eastAsia"/>
          <w:sz w:val="24"/>
          <w:szCs w:val="24"/>
        </w:rPr>
        <w:t>EnableCors(CrossOriginResourceSharing)</w:t>
      </w:r>
      <w:r w:rsidRPr="00EF71CF">
        <w:rPr>
          <w:rFonts w:ascii="新細明體" w:eastAsia="新細明體" w:hAnsi="新細明體" w:cs="新細明體" w:hint="eastAsia"/>
          <w:sz w:val="24"/>
          <w:szCs w:val="24"/>
        </w:rPr>
        <w:t>的方式用</w:t>
      </w:r>
      <w:r w:rsidRPr="00EF71CF">
        <w:rPr>
          <w:rFonts w:ascii="Times New Roman" w:eastAsia="Times New Roman" w:hAnsi="Times New Roman" w:cs="Times New Roman" w:hint="eastAsia"/>
          <w:sz w:val="24"/>
          <w:szCs w:val="24"/>
        </w:rPr>
        <w:t>Ajax</w:t>
      </w:r>
      <w:r w:rsidRPr="00EF71CF">
        <w:rPr>
          <w:rFonts w:ascii="新細明體" w:eastAsia="新細明體" w:hAnsi="新細明體" w:cs="新細明體" w:hint="eastAsia"/>
          <w:sz w:val="24"/>
          <w:szCs w:val="24"/>
        </w:rPr>
        <w:t>呼叫</w:t>
      </w:r>
      <w:r w:rsidRPr="00EF71CF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9D453C">
        <w:rPr>
          <w:rFonts w:ascii="Times New Roman" w:eastAsia="Times New Roman" w:hAnsi="Times New Roman" w:cs="Times New Roman"/>
          <w:sz w:val="24"/>
          <w:szCs w:val="24"/>
        </w:rPr>
        <w:t>CourseGUID  4c5822ff-7111-4e25-a336-ef18d48d54bd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(T4)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在不同的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origin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透過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Json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Padding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EnableCors(CrossOriginResourceSharing)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的方式用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jax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呼叫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</w:p>
    <w:p w14:paraId="0F250921" w14:textId="77777777" w:rsidR="00597668" w:rsidRPr="004406BA" w:rsidRDefault="00597668" w:rsidP="005C15AA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(T4-1)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自動生成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piController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MvcController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。用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jax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呼叫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</w:p>
    <w:p w14:paraId="1ADBE991" w14:textId="77777777" w:rsidR="00597668" w:rsidRPr="004406BA" w:rsidRDefault="00597668" w:rsidP="005C15AA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(T4-2)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piController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Get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Put</w:t>
      </w:r>
    </w:p>
    <w:p w14:paraId="019C2A75" w14:textId="77777777" w:rsidR="00597668" w:rsidRPr="004406BA" w:rsidRDefault="00597668" w:rsidP="005C15AA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(T4-3)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piController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Post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Delete</w:t>
      </w:r>
    </w:p>
    <w:p w14:paraId="5F15889E" w14:textId="77777777" w:rsidR="00597668" w:rsidRPr="004406BA" w:rsidRDefault="00597668" w:rsidP="005C15AA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(T4-4)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MvcController</w:t>
      </w:r>
    </w:p>
    <w:p w14:paraId="5827057E" w14:textId="77777777" w:rsidR="00597668" w:rsidRPr="004406BA" w:rsidRDefault="00597668" w:rsidP="005C15AA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(T4-5)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在相同的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origin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用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jax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呼叫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</w:p>
    <w:p w14:paraId="6C0A8DE2" w14:textId="77777777" w:rsidR="00597668" w:rsidRPr="004406BA" w:rsidRDefault="00597668" w:rsidP="005C15AA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(T4-6)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討論在不同的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origin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用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jax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呼叫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的問題</w:t>
      </w:r>
    </w:p>
    <w:p w14:paraId="6BF21282" w14:textId="77777777" w:rsidR="00597668" w:rsidRPr="004406BA" w:rsidRDefault="00597668" w:rsidP="005C15AA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(T4-7)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在不同的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origin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透過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Json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Padding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的方式用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jax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呼叫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</w:p>
    <w:p w14:paraId="40BCE55C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(T4-8)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在不同的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origin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透過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EnableCors(CrossOriginResourceSharing)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的方式用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jax</w:t>
      </w:r>
      <w:r w:rsidRPr="004406BA">
        <w:rPr>
          <w:rFonts w:ascii="新細明體" w:eastAsia="新細明體" w:hAnsi="新細明體" w:cs="新細明體" w:hint="eastAsia"/>
          <w:sz w:val="24"/>
          <w:szCs w:val="24"/>
        </w:rPr>
        <w:t>呼叫</w:t>
      </w:r>
      <w:r w:rsidRPr="004406BA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r>
        <w:rPr>
          <w:rFonts w:ascii="新細明體" w:eastAsia="新細明體" w:hAnsi="新細明體" w:cs="新細明體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8635BE">
        <w:rPr>
          <w:rFonts w:ascii="Times New Roman" w:eastAsia="Times New Roman" w:hAnsi="Times New Roman" w:cs="Times New Roman"/>
          <w:sz w:val="24"/>
          <w:szCs w:val="24"/>
        </w:rPr>
        <w:t>1. OnlineGame DB</w:t>
      </w:r>
    </w:p>
    <w:p w14:paraId="29B7D610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1.0. Some points</w:t>
      </w:r>
    </w:p>
    <w:p w14:paraId="0C9BDCE9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527699DB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2AF93DC7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6C3BF41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2. OnlineGame Solution</w:t>
      </w:r>
    </w:p>
    <w:p w14:paraId="0E8CF0CA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2.1. OnlineGame Solution</w:t>
      </w:r>
    </w:p>
    <w:p w14:paraId="4FFE367F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2.2. OnlineGame.Data</w:t>
      </w:r>
    </w:p>
    <w:p w14:paraId="667D7A0E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2.3. OnlineGame.WebApi</w:t>
      </w:r>
    </w:p>
    <w:p w14:paraId="76C055B5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2.4. OnlineGame.Mvc</w:t>
      </w:r>
    </w:p>
    <w:p w14:paraId="4BA4ECCD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11D4B9E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3. OnlineGame.Data</w:t>
      </w:r>
    </w:p>
    <w:p w14:paraId="2BEAA964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 xml:space="preserve">3.1. Install Entity Framework  </w:t>
      </w:r>
    </w:p>
    <w:p w14:paraId="6471359F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3.2. ADO.Net Entity Data Model - Entity Framework</w:t>
      </w:r>
    </w:p>
    <w:p w14:paraId="6622FBDC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72524B9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4. OnlineGame.WebApi</w:t>
      </w:r>
    </w:p>
    <w:p w14:paraId="16FECC70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 xml:space="preserve">4.1. Install Entity Framework  </w:t>
      </w:r>
    </w:p>
    <w:p w14:paraId="47F5A87F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4.2. Web.config : Add Connection String</w:t>
      </w:r>
    </w:p>
    <w:p w14:paraId="364DF8BD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4.3. Add Reference</w:t>
      </w:r>
    </w:p>
    <w:p w14:paraId="684C3403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4.4. Controllers/Api/GamerController.cs</w:t>
      </w:r>
    </w:p>
    <w:p w14:paraId="4E74509F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4.5. Controllers/GamerController.cs</w:t>
      </w:r>
    </w:p>
    <w:p w14:paraId="5F45D56D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 xml:space="preserve">4.6. Views/Gamer/Index2.cshtml - Jquery AJAX call Web API </w:t>
      </w:r>
    </w:p>
    <w:p w14:paraId="1519A57F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3EEA606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5. OnlineGame.Mvc</w:t>
      </w:r>
    </w:p>
    <w:p w14:paraId="4563E016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 xml:space="preserve">5.1. Jquery AJAX may call Web API in the same origin </w:t>
      </w:r>
    </w:p>
    <w:p w14:paraId="239896C4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 xml:space="preserve">5.2. Install Entity Framework  </w:t>
      </w:r>
    </w:p>
    <w:p w14:paraId="2FDCB0D3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5.3. Web.config : Add Connection String</w:t>
      </w:r>
    </w:p>
    <w:p w14:paraId="40785D67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5.4. Controllers/GamerController.cs</w:t>
      </w:r>
    </w:p>
    <w:p w14:paraId="64A40E95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5.5. Views/Gamer/IndexWebApi.cshtml</w:t>
      </w:r>
    </w:p>
    <w:p w14:paraId="04D065FD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9E5580D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6. OnlineGame.Mvc</w:t>
      </w:r>
    </w:p>
    <w:p w14:paraId="7E6FCCF3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 xml:space="preserve">6.1. JSONP allows Jquery AJAX may call Web API in the different origins </w:t>
      </w:r>
    </w:p>
    <w:p w14:paraId="22168B81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6.2. Install JSONP</w:t>
      </w:r>
    </w:p>
    <w:p w14:paraId="55F285D7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6.3. OnlineGame.WebApi/App_Start/WebApiConfig.cs</w:t>
      </w:r>
    </w:p>
    <w:p w14:paraId="540568DD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6.4. OnlineGame.Mvc/Views/Gamer/IndexWebApiJsonp.cshtml</w:t>
      </w:r>
    </w:p>
    <w:p w14:paraId="6E94C55E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6.5. OnlineGame.WebApi/Views/Gamer/Index2.cshtml</w:t>
      </w:r>
    </w:p>
    <w:p w14:paraId="5C64943E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 xml:space="preserve">6.6. Fiddler test Jsonp </w:t>
      </w:r>
    </w:p>
    <w:p w14:paraId="1997FA59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66BEA6A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7. OnlineGame.Mvc</w:t>
      </w:r>
    </w:p>
    <w:p w14:paraId="250CECA8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7.1. WebApi Cors (Cross Origin Resource Sharing) allows Jquery AJAX may call Web API in the different origins </w:t>
      </w:r>
    </w:p>
    <w:p w14:paraId="7BDF9E27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7.2. Install WebApi Cors</w:t>
      </w:r>
    </w:p>
    <w:p w14:paraId="4CC3360E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7.3. OnlineGame.WebApi/App_Start/WebApiConfig.cs</w:t>
      </w:r>
    </w:p>
    <w:p w14:paraId="77FD8289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7.4. OnlineGame.WebApi/Controllers/Api/GamerController.cs</w:t>
      </w:r>
    </w:p>
    <w:p w14:paraId="5385BE99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7.5. OnlineGame.WebApi/Views/Gamer/Index2.cshtml</w:t>
      </w:r>
    </w:p>
    <w:p w14:paraId="4CEDE519" w14:textId="77777777" w:rsidR="00597668" w:rsidRPr="008635BE" w:rsidRDefault="00597668" w:rsidP="005C15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7.6. OnlineGame.Mvc/Views/Gamer/IndexWebApiCors.cshtml</w:t>
      </w:r>
    </w:p>
    <w:p w14:paraId="4AFDEF95" w14:textId="42325FA0" w:rsidR="005C15AA" w:rsidRDefault="00597668" w:rsidP="005C15AA">
      <w:pPr>
        <w:spacing w:after="0" w:line="240" w:lineRule="auto"/>
      </w:pPr>
      <w:r w:rsidRPr="008635BE">
        <w:rPr>
          <w:rFonts w:ascii="Times New Roman" w:eastAsia="Times New Roman" w:hAnsi="Times New Roman" w:cs="Times New Roman"/>
          <w:sz w:val="24"/>
          <w:szCs w:val="24"/>
        </w:rPr>
        <w:t>7.7. Fiddler test CORS (Cross Origin Resource Sharing)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ADD14C1" w14:textId="77777777" w:rsidR="005C15AA" w:rsidRDefault="005C15AA" w:rsidP="005C15AA">
      <w:pPr>
        <w:spacing w:after="0"/>
      </w:pPr>
    </w:p>
    <w:p w14:paraId="5E71D99F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1. OnlineGame DB</w:t>
      </w:r>
    </w:p>
    <w:p w14:paraId="50B69ABA" w14:textId="77777777" w:rsidR="005C15AA" w:rsidRDefault="005C15AA" w:rsidP="005C15AA">
      <w:pPr>
        <w:spacing w:after="0"/>
        <w:rPr>
          <w:sz w:val="27"/>
          <w:szCs w:val="27"/>
        </w:rPr>
      </w:pPr>
    </w:p>
    <w:p w14:paraId="085AB5FA" w14:textId="77777777" w:rsidR="005C15AA" w:rsidRDefault="005C15AA" w:rsidP="005C15AA">
      <w:pPr>
        <w:spacing w:after="0"/>
        <w:rPr>
          <w:sz w:val="24"/>
          <w:szCs w:val="24"/>
        </w:rPr>
      </w:pPr>
      <w:r>
        <w:t>The tutorial will discuss</w:t>
      </w:r>
    </w:p>
    <w:p w14:paraId="1B03FA96" w14:textId="77777777" w:rsidR="005C15AA" w:rsidRDefault="005C15AA" w:rsidP="005C15AA">
      <w:pPr>
        <w:spacing w:after="0"/>
      </w:pPr>
      <w:r>
        <w:t>Auto-generate the API with Get</w:t>
      </w:r>
      <w:r>
        <w:t>、</w:t>
      </w:r>
      <w:r>
        <w:t>Post</w:t>
      </w:r>
      <w:r>
        <w:t>、</w:t>
      </w:r>
      <w:r>
        <w:t>Put</w:t>
      </w:r>
      <w:r>
        <w:t>、</w:t>
      </w:r>
      <w:r>
        <w:t>Delete</w:t>
      </w:r>
    </w:p>
    <w:p w14:paraId="02B0F9E7" w14:textId="77777777" w:rsidR="005C15AA" w:rsidRDefault="005C15AA" w:rsidP="005C15AA">
      <w:pPr>
        <w:spacing w:after="0"/>
      </w:pPr>
      <w:r>
        <w:t>and then Read, Insert, Update, Delete data from the database</w:t>
      </w:r>
    </w:p>
    <w:p w14:paraId="5A6FC93D" w14:textId="77777777" w:rsidR="005C15AA" w:rsidRDefault="005C15AA" w:rsidP="005C15AA">
      <w:pPr>
        <w:spacing w:after="0"/>
      </w:pPr>
      <w:r>
        <w:t>About HttpGet</w:t>
      </w:r>
      <w:r>
        <w:t>、</w:t>
      </w:r>
      <w:r>
        <w:t>HttpPost</w:t>
      </w:r>
      <w:r>
        <w:t>、</w:t>
      </w:r>
      <w:r>
        <w:t>HttpPut</w:t>
      </w:r>
      <w:r>
        <w:t>、</w:t>
      </w:r>
      <w:r>
        <w:t>HttpDelete.</w:t>
      </w:r>
    </w:p>
    <w:p w14:paraId="0D881D74" w14:textId="77777777" w:rsidR="005C15AA" w:rsidRDefault="005C15AA" w:rsidP="005C15AA">
      <w:pPr>
        <w:spacing w:after="0"/>
      </w:pPr>
      <w:r>
        <w:t>About FromBody and FromURI</w:t>
      </w:r>
    </w:p>
    <w:p w14:paraId="39DEB206" w14:textId="77777777" w:rsidR="005C15AA" w:rsidRDefault="005C15AA" w:rsidP="005C15AA">
      <w:pPr>
        <w:spacing w:after="0"/>
      </w:pPr>
      <w:r>
        <w:t>Jquery AJAX call Web API in the different origins</w:t>
      </w:r>
    </w:p>
    <w:p w14:paraId="2F606394" w14:textId="77777777" w:rsidR="005C15AA" w:rsidRDefault="005C15AA" w:rsidP="005C15AA">
      <w:pPr>
        <w:spacing w:after="0"/>
      </w:pPr>
      <w:r>
        <w:t>JSONP(JSON with Padding) allows Jquery AJAX call Web API in the different origins</w:t>
      </w:r>
    </w:p>
    <w:p w14:paraId="1FD8DE9D" w14:textId="77777777" w:rsidR="005C15AA" w:rsidRDefault="005C15AA" w:rsidP="005C15AA">
      <w:pPr>
        <w:spacing w:after="0"/>
      </w:pPr>
      <w:r>
        <w:t>CORS (Cross Origin Resource Sharing) allows Jquery AJAX call Web API in the different origins</w:t>
      </w:r>
    </w:p>
    <w:p w14:paraId="5DE0E933" w14:textId="77777777" w:rsidR="005C15AA" w:rsidRDefault="005C15AA" w:rsidP="005C15AA">
      <w:pPr>
        <w:spacing w:after="0"/>
      </w:pPr>
      <w:r>
        <w:t>----------------------------------</w:t>
      </w:r>
    </w:p>
    <w:p w14:paraId="185F4443" w14:textId="77777777" w:rsidR="005C15AA" w:rsidRDefault="005C15AA" w:rsidP="005C15AA">
      <w:pPr>
        <w:spacing w:after="0"/>
      </w:pPr>
      <w:r>
        <w:t>本堂課討</w:t>
      </w:r>
      <w:r>
        <w:rPr>
          <w:rFonts w:ascii="新細明體" w:eastAsia="新細明體" w:hAnsi="新細明體" w:cs="新細明體" w:hint="eastAsia"/>
        </w:rPr>
        <w:t>論</w:t>
      </w:r>
    </w:p>
    <w:p w14:paraId="19CA860D" w14:textId="77777777" w:rsidR="005C15AA" w:rsidRDefault="005C15AA" w:rsidP="005C15AA">
      <w:pPr>
        <w:spacing w:after="0"/>
      </w:pPr>
      <w:r>
        <w:t>建立一個</w:t>
      </w:r>
      <w:r>
        <w:t>API with Get</w:t>
      </w:r>
      <w:r>
        <w:t>、</w:t>
      </w:r>
      <w:r>
        <w:t>Post</w:t>
      </w:r>
      <w:r>
        <w:t>、</w:t>
      </w:r>
      <w:r>
        <w:t>Put</w:t>
      </w:r>
      <w:r>
        <w:t>、</w:t>
      </w:r>
      <w:r>
        <w:t>Delete</w:t>
      </w:r>
      <w:r>
        <w:t>並且</w:t>
      </w:r>
      <w:r>
        <w:t>Read, Insert, Update, Delete data from the database</w:t>
      </w:r>
      <w:r>
        <w:rPr>
          <w:rFonts w:ascii="新細明體" w:eastAsia="新細明體" w:hAnsi="新細明體" w:cs="新細明體" w:hint="eastAsia"/>
        </w:rPr>
        <w:t>。</w:t>
      </w:r>
    </w:p>
    <w:p w14:paraId="09854DAF" w14:textId="77777777" w:rsidR="005C15AA" w:rsidRDefault="005C15AA" w:rsidP="005C15AA">
      <w:pPr>
        <w:spacing w:after="0"/>
      </w:pPr>
      <w:r>
        <w:t>關於</w:t>
      </w:r>
      <w:r>
        <w:t>HttpGet</w:t>
      </w:r>
      <w:r>
        <w:t>、</w:t>
      </w:r>
      <w:r>
        <w:t>HttpPost</w:t>
      </w:r>
      <w:r>
        <w:t>、</w:t>
      </w:r>
      <w:r>
        <w:t>HttpPut</w:t>
      </w:r>
      <w:r>
        <w:t>、</w:t>
      </w:r>
      <w:r>
        <w:t>HttpDelete</w:t>
      </w:r>
      <w:r>
        <w:t>四大屬</w:t>
      </w:r>
      <w:r>
        <w:rPr>
          <w:rFonts w:ascii="新細明體" w:eastAsia="新細明體" w:hAnsi="新細明體" w:cs="新細明體" w:hint="eastAsia"/>
        </w:rPr>
        <w:t>性</w:t>
      </w:r>
    </w:p>
    <w:p w14:paraId="5A01E573" w14:textId="77777777" w:rsidR="005C15AA" w:rsidRDefault="005C15AA" w:rsidP="005C15AA">
      <w:pPr>
        <w:spacing w:after="0"/>
      </w:pPr>
      <w:r>
        <w:t>關於</w:t>
      </w:r>
      <w:r>
        <w:t>FromBody</w:t>
      </w:r>
      <w:r>
        <w:t>和</w:t>
      </w:r>
      <w:r>
        <w:t>FromURI</w:t>
      </w:r>
    </w:p>
    <w:p w14:paraId="15CC536F" w14:textId="77777777" w:rsidR="005C15AA" w:rsidRDefault="005C15AA" w:rsidP="005C15AA">
      <w:pPr>
        <w:spacing w:after="0"/>
      </w:pPr>
      <w:r>
        <w:t>Jquery AJAX</w:t>
      </w:r>
      <w:r>
        <w:t>呼叫</w:t>
      </w:r>
      <w:r>
        <w:t>Web API</w:t>
      </w:r>
      <w:r>
        <w:t>在相同的</w:t>
      </w:r>
      <w:r>
        <w:t>origin</w:t>
      </w:r>
    </w:p>
    <w:p w14:paraId="5AA976F4" w14:textId="77777777" w:rsidR="005C15AA" w:rsidRDefault="005C15AA" w:rsidP="005C15AA">
      <w:pPr>
        <w:spacing w:after="0"/>
      </w:pPr>
      <w:r>
        <w:t>使用</w:t>
      </w:r>
      <w:r>
        <w:t>JSONP (JSON with Padding)</w:t>
      </w:r>
      <w:r>
        <w:t>讓</w:t>
      </w:r>
      <w:r>
        <w:t>Jquery AJAX</w:t>
      </w:r>
      <w:r>
        <w:t>呼叫</w:t>
      </w:r>
      <w:r>
        <w:t>Web API</w:t>
      </w:r>
      <w:r>
        <w:t>在不同的</w:t>
      </w:r>
      <w:r>
        <w:t>origin</w:t>
      </w:r>
    </w:p>
    <w:p w14:paraId="3245603C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sz w:val="27"/>
          <w:szCs w:val="27"/>
        </w:rPr>
        <w:t>使用</w:t>
      </w:r>
      <w:r>
        <w:rPr>
          <w:sz w:val="27"/>
          <w:szCs w:val="27"/>
        </w:rPr>
        <w:t>Enable CORS (Cross Origin Resource Sharing)</w:t>
      </w:r>
      <w:r>
        <w:rPr>
          <w:sz w:val="27"/>
          <w:szCs w:val="27"/>
        </w:rPr>
        <w:t>讓</w:t>
      </w:r>
      <w:r>
        <w:rPr>
          <w:sz w:val="27"/>
          <w:szCs w:val="27"/>
        </w:rPr>
        <w:t>Jquery AJAX</w:t>
      </w:r>
      <w:r>
        <w:rPr>
          <w:sz w:val="27"/>
          <w:szCs w:val="27"/>
        </w:rPr>
        <w:t>呼叫</w:t>
      </w:r>
      <w:r>
        <w:rPr>
          <w:sz w:val="27"/>
          <w:szCs w:val="27"/>
        </w:rPr>
        <w:t>Web API</w:t>
      </w:r>
      <w:r>
        <w:rPr>
          <w:sz w:val="27"/>
          <w:szCs w:val="27"/>
        </w:rPr>
        <w:t>在不同的</w:t>
      </w:r>
      <w:r>
        <w:rPr>
          <w:sz w:val="27"/>
          <w:szCs w:val="27"/>
        </w:rPr>
        <w:t>origin</w:t>
      </w:r>
    </w:p>
    <w:p w14:paraId="2A899F5C" w14:textId="77777777" w:rsidR="005C15AA" w:rsidRDefault="005C15AA" w:rsidP="005C15AA">
      <w:pPr>
        <w:spacing w:after="0"/>
        <w:rPr>
          <w:sz w:val="27"/>
          <w:szCs w:val="27"/>
        </w:rPr>
      </w:pPr>
    </w:p>
    <w:p w14:paraId="7CB363C9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0. Some points</w:t>
      </w:r>
    </w:p>
    <w:p w14:paraId="09080E48" w14:textId="77777777" w:rsidR="005C15AA" w:rsidRDefault="005C15AA" w:rsidP="005C15AA">
      <w:pPr>
        <w:spacing w:after="0"/>
        <w:rPr>
          <w:sz w:val="27"/>
          <w:szCs w:val="27"/>
        </w:rPr>
      </w:pPr>
    </w:p>
    <w:p w14:paraId="1518A82A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1.</w:t>
      </w:r>
    </w:p>
    <w:p w14:paraId="6DF81C16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Regular expression</w:t>
      </w:r>
    </w:p>
    <w:p w14:paraId="625A671C" w14:textId="77777777" w:rsidR="005C15AA" w:rsidRDefault="005C15AA" w:rsidP="005C15AA">
      <w:pPr>
        <w:spacing w:after="0"/>
        <w:rPr>
          <w:sz w:val="27"/>
          <w:szCs w:val="27"/>
        </w:rPr>
      </w:pPr>
      <w:hyperlink r:id="rId9" w:history="1">
        <w:r>
          <w:rPr>
            <w:rStyle w:val="Hyperlink"/>
            <w:sz w:val="27"/>
            <w:szCs w:val="27"/>
          </w:rPr>
          <w:t>https://regexr.com/</w:t>
        </w:r>
      </w:hyperlink>
    </w:p>
    <w:p w14:paraId="41328566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2.</w:t>
      </w:r>
    </w:p>
    <w:p w14:paraId="4A3466EE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alling Stored Procedure from Entity Framework 6 Code First</w:t>
      </w:r>
    </w:p>
    <w:p w14:paraId="575DA03C" w14:textId="77777777" w:rsidR="005C15AA" w:rsidRDefault="005C15AA" w:rsidP="005C15AA">
      <w:pPr>
        <w:spacing w:after="0"/>
        <w:rPr>
          <w:sz w:val="27"/>
          <w:szCs w:val="27"/>
        </w:rPr>
      </w:pPr>
      <w:hyperlink r:id="rId10" w:history="1">
        <w:r>
          <w:rPr>
            <w:rStyle w:val="Hyperlink"/>
            <w:sz w:val="27"/>
            <w:szCs w:val="27"/>
          </w:rPr>
          <w:t>http://www.dotnetodyssey.com/2015/03/12/calling-stored-procedure-from-entity-framework-6-code-first/</w:t>
        </w:r>
      </w:hyperlink>
    </w:p>
    <w:p w14:paraId="3DD90D97" w14:textId="77777777" w:rsidR="005C15AA" w:rsidRDefault="005C15AA" w:rsidP="005C15AA">
      <w:pPr>
        <w:spacing w:after="0"/>
        <w:rPr>
          <w:sz w:val="27"/>
          <w:szCs w:val="27"/>
        </w:rPr>
      </w:pPr>
    </w:p>
    <w:p w14:paraId="4AEB33FE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1. TSQL</w:t>
      </w:r>
    </w:p>
    <w:p w14:paraId="3C3684D2" w14:textId="77777777" w:rsidR="005C15AA" w:rsidRDefault="005C15AA" w:rsidP="005C15AA">
      <w:pPr>
        <w:spacing w:after="0"/>
        <w:rPr>
          <w:sz w:val="27"/>
          <w:szCs w:val="27"/>
        </w:rPr>
      </w:pPr>
    </w:p>
    <w:p w14:paraId="12923533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 Management Studio (SSMS)</w:t>
      </w:r>
    </w:p>
    <w:p w14:paraId="0E0F8EE4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</w:t>
      </w:r>
    </w:p>
    <w:p w14:paraId="05E97E7F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General Tab --&gt;</w:t>
      </w:r>
    </w:p>
    <w:p w14:paraId="69A6946B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Name: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3698B53F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options Tab --&gt; Recovery model :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Simple</w:t>
      </w:r>
    </w:p>
    <w:p w14:paraId="1B6E0CB4" w14:textId="416C945D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10A8FF53" wp14:editId="05A5B710">
            <wp:extent cx="2506980" cy="1798320"/>
            <wp:effectExtent l="0" t="0" r="762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A0E8F" w14:textId="110C4A1B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3E57C069" wp14:editId="266F25DD">
            <wp:extent cx="4754880" cy="1737360"/>
            <wp:effectExtent l="0" t="0" r="762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D747F" w14:textId="49C17D39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477D4AE5" wp14:editId="71E06CF9">
            <wp:extent cx="4732020" cy="1348740"/>
            <wp:effectExtent l="0" t="0" r="0" b="3810"/>
            <wp:docPr id="147" name="Picture 14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 14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AD8DE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664EA758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7276CDFB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2C90F6B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66151D1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TABLE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E8C7F83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F04B475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28BCD9D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85BC319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585F5E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4F55FD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2EA2B7A2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336B8AE8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3FBCC3F1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 I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47B5D056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0660A4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0B62E8D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82488D3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 Gend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A1E9EF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 Scor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A984E9D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 GameMone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00CC03D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437D0E2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553715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3 ----------------------------------------------------------</w:t>
      </w:r>
    </w:p>
    <w:p w14:paraId="2C2EF753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20D2E4B3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NameOne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55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59C6DAF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6D28B76D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NameTwo 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20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11BD2B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1992FC1B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NameThree EFG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305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6DE5759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0AC9CC60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NameFour HIJKLM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45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B22695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1F7F2CAC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NameFive NOP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20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E196C7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25623765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NameSix PQRSTUVW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70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3F3F522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010FF238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NameSeven XYZ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4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50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BCC1227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EE14AC5" w14:textId="77777777" w:rsidR="005C15AA" w:rsidRDefault="005C15AA" w:rsidP="005C15AA">
      <w:pPr>
        <w:spacing w:after="0"/>
        <w:rPr>
          <w:sz w:val="27"/>
          <w:szCs w:val="27"/>
        </w:rPr>
      </w:pPr>
    </w:p>
    <w:p w14:paraId="63FE3C62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2. Security login</w:t>
      </w:r>
    </w:p>
    <w:p w14:paraId="2B5F6D1F" w14:textId="77777777" w:rsidR="005C15AA" w:rsidRDefault="005C15AA" w:rsidP="005C15AA">
      <w:pPr>
        <w:spacing w:after="0"/>
        <w:rPr>
          <w:sz w:val="27"/>
          <w:szCs w:val="27"/>
        </w:rPr>
      </w:pPr>
    </w:p>
    <w:p w14:paraId="06E9F8DC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</w:t>
      </w:r>
    </w:p>
    <w:p w14:paraId="58FCC50B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74202EE1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11B35F8F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2965A121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Login Name :</w:t>
      </w:r>
    </w:p>
    <w:p w14:paraId="3AE340F6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2</w:t>
      </w:r>
    </w:p>
    <w:p w14:paraId="3B3FEC44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1E57D0CF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1234</w:t>
      </w:r>
    </w:p>
    <w:p w14:paraId="29F26274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52B7BA08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6D68A017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61D294BB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66A0A5DE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3C0830FB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sysadmin</w:t>
      </w:r>
    </w:p>
    <w:p w14:paraId="214BE647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77CDE424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30B63BAE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5A1C4CC3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 every single role.</w:t>
      </w:r>
    </w:p>
    <w:p w14:paraId="0AB9CAC8" w14:textId="144D124D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2CAF095C" wp14:editId="64546254">
            <wp:extent cx="2369820" cy="1653540"/>
            <wp:effectExtent l="0" t="0" r="0" b="3810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50A63" w14:textId="23CC8800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5206E3EA" wp14:editId="2D54A862">
            <wp:extent cx="6645910" cy="6022975"/>
            <wp:effectExtent l="0" t="0" r="2540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02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C467E" w14:textId="571C6B5A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6D626B83" wp14:editId="15F0EF63">
            <wp:extent cx="4724400" cy="4274820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9110A" w14:textId="013F799F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73C362D1" wp14:editId="37458657">
            <wp:extent cx="4975860" cy="4495800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F6820" w14:textId="77777777" w:rsidR="005C15AA" w:rsidRDefault="005C15AA" w:rsidP="005C15AA">
      <w:pPr>
        <w:spacing w:after="0"/>
        <w:rPr>
          <w:sz w:val="27"/>
          <w:szCs w:val="27"/>
        </w:rPr>
      </w:pPr>
    </w:p>
    <w:p w14:paraId="1D9A7602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2. OnlineGame Solution</w:t>
      </w:r>
    </w:p>
    <w:p w14:paraId="49ADF129" w14:textId="77777777" w:rsidR="005C15AA" w:rsidRDefault="005C15AA" w:rsidP="005C15AA">
      <w:pPr>
        <w:spacing w:after="0"/>
        <w:rPr>
          <w:sz w:val="27"/>
          <w:szCs w:val="27"/>
        </w:rPr>
      </w:pPr>
    </w:p>
    <w:p w14:paraId="310981D8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lastRenderedPageBreak/>
        <w:t>2.1. OnlineGame Solution</w:t>
      </w:r>
    </w:p>
    <w:p w14:paraId="54C70E0A" w14:textId="77777777" w:rsidR="005C15AA" w:rsidRDefault="005C15AA" w:rsidP="005C15AA">
      <w:pPr>
        <w:spacing w:after="0"/>
        <w:rPr>
          <w:sz w:val="27"/>
          <w:szCs w:val="27"/>
        </w:rPr>
      </w:pPr>
    </w:p>
    <w:p w14:paraId="737275EA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09227B83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&gt;  Blank Solution </w:t>
      </w:r>
    </w:p>
    <w:p w14:paraId="0AE8FA7A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26DDE267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</w:p>
    <w:p w14:paraId="29435938" w14:textId="77777777" w:rsidR="005C15AA" w:rsidRDefault="005C15AA" w:rsidP="005C15AA">
      <w:pPr>
        <w:spacing w:after="0"/>
        <w:rPr>
          <w:sz w:val="27"/>
          <w:szCs w:val="27"/>
        </w:rPr>
      </w:pPr>
    </w:p>
    <w:p w14:paraId="17C27DFB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2. OnlineGame.Data</w:t>
      </w:r>
    </w:p>
    <w:p w14:paraId="1B67C859" w14:textId="77777777" w:rsidR="005C15AA" w:rsidRDefault="005C15AA" w:rsidP="005C15AA">
      <w:pPr>
        <w:spacing w:after="0"/>
        <w:rPr>
          <w:sz w:val="27"/>
          <w:szCs w:val="27"/>
        </w:rPr>
      </w:pPr>
    </w:p>
    <w:p w14:paraId="777DC0B7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2E572A23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lass Library (.NET Framework)</w:t>
      </w:r>
    </w:p>
    <w:p w14:paraId="60F84BB7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307DA4DE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</w:p>
    <w:p w14:paraId="5F2A9603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OnlineGame.Data</w:t>
      </w:r>
    </w:p>
    <w:p w14:paraId="7FC9E839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7FDECB90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lete Class1.cs</w:t>
      </w:r>
    </w:p>
    <w:p w14:paraId="21345311" w14:textId="22EF2DCD" w:rsidR="005C15AA" w:rsidRDefault="005C15AA" w:rsidP="005C15AA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9B2F13A" wp14:editId="69209B35">
            <wp:extent cx="6645910" cy="3526790"/>
            <wp:effectExtent l="0" t="0" r="2540" b="0"/>
            <wp:docPr id="142" name="Picture 14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 14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52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38179" w14:textId="2D03721E" w:rsidR="005C15AA" w:rsidRDefault="005C15AA" w:rsidP="005C15AA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0DCF6F1" wp14:editId="6DDC06F2">
            <wp:extent cx="2560320" cy="1143000"/>
            <wp:effectExtent l="0" t="0" r="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AF80A" w14:textId="77777777" w:rsidR="005C15AA" w:rsidRDefault="005C15AA" w:rsidP="005C15AA">
      <w:pPr>
        <w:spacing w:after="0"/>
        <w:rPr>
          <w:sz w:val="27"/>
          <w:szCs w:val="27"/>
        </w:rPr>
      </w:pPr>
    </w:p>
    <w:p w14:paraId="3DBA85DA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3. OnlineGame.WebApi</w:t>
      </w:r>
    </w:p>
    <w:p w14:paraId="37ADDD74" w14:textId="77777777" w:rsidR="005C15AA" w:rsidRDefault="005C15AA" w:rsidP="005C15AA">
      <w:pPr>
        <w:spacing w:after="0"/>
        <w:rPr>
          <w:sz w:val="27"/>
          <w:szCs w:val="27"/>
        </w:rPr>
      </w:pPr>
    </w:p>
    <w:p w14:paraId="24157C24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6748321D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hyperlink r:id="rId20" w:history="1">
        <w:r>
          <w:rPr>
            <w:rStyle w:val="Hyperlink"/>
            <w:rFonts w:ascii="Tahoma" w:hAnsi="Tahoma" w:cs="Tahoma"/>
            <w:color w:val="000000"/>
            <w:sz w:val="27"/>
            <w:szCs w:val="27"/>
          </w:rPr>
          <w:t>ASP.NET</w:t>
        </w:r>
      </w:hyperlink>
      <w:r>
        <w:rPr>
          <w:rFonts w:ascii="Tahoma" w:hAnsi="Tahoma" w:cs="Tahoma"/>
          <w:color w:val="000000"/>
          <w:sz w:val="18"/>
          <w:szCs w:val="18"/>
        </w:rPr>
        <w:t>Web Application (.Net Framework)</w:t>
      </w:r>
    </w:p>
    <w:p w14:paraId="57B775D9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3430F494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.WebApi</w:t>
      </w:r>
    </w:p>
    <w:p w14:paraId="55239713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lastRenderedPageBreak/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eb API</w:t>
      </w:r>
      <w:r>
        <w:rPr>
          <w:rFonts w:ascii="Tahoma" w:hAnsi="Tahoma" w:cs="Tahoma"/>
          <w:color w:val="000000"/>
          <w:sz w:val="18"/>
          <w:szCs w:val="18"/>
        </w:rPr>
        <w:t>" --&gt; OK</w:t>
      </w:r>
    </w:p>
    <w:p w14:paraId="51678E6A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sz w:val="27"/>
          <w:szCs w:val="27"/>
        </w:rPr>
        <w:t>--&gt; Add Reference</w:t>
      </w:r>
    </w:p>
    <w:p w14:paraId="0CCF6289" w14:textId="19E4371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47FA5038" wp14:editId="7A048160">
            <wp:extent cx="6645910" cy="3419475"/>
            <wp:effectExtent l="0" t="0" r="2540" b="9525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3D613" w14:textId="1F522FEE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68E457EC" wp14:editId="4D751277">
            <wp:extent cx="6645910" cy="4335145"/>
            <wp:effectExtent l="0" t="0" r="2540" b="8255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3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84223" w14:textId="44226501" w:rsidR="005C15AA" w:rsidRDefault="005C15AA" w:rsidP="005C15AA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1B0DE1F0" wp14:editId="6EE78D3E">
            <wp:extent cx="6645910" cy="3326130"/>
            <wp:effectExtent l="0" t="0" r="2540" b="762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E0B22" w14:textId="77777777" w:rsidR="005C15AA" w:rsidRDefault="005C15AA" w:rsidP="005C15AA">
      <w:pPr>
        <w:spacing w:after="0"/>
        <w:rPr>
          <w:sz w:val="27"/>
          <w:szCs w:val="27"/>
        </w:rPr>
      </w:pPr>
    </w:p>
    <w:p w14:paraId="670E100F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4. OnlineGame.Mvc</w:t>
      </w:r>
    </w:p>
    <w:p w14:paraId="218B0131" w14:textId="77777777" w:rsidR="005C15AA" w:rsidRDefault="005C15AA" w:rsidP="005C15AA">
      <w:pPr>
        <w:spacing w:after="0"/>
        <w:rPr>
          <w:sz w:val="27"/>
          <w:szCs w:val="27"/>
        </w:rPr>
      </w:pPr>
    </w:p>
    <w:p w14:paraId="6CB9844C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24154D19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hyperlink r:id="rId24" w:history="1">
        <w:r>
          <w:rPr>
            <w:rStyle w:val="Hyperlink"/>
            <w:rFonts w:ascii="Tahoma" w:hAnsi="Tahoma" w:cs="Tahoma"/>
            <w:color w:val="000000"/>
            <w:sz w:val="27"/>
            <w:szCs w:val="27"/>
          </w:rPr>
          <w:t>ASP.NET</w:t>
        </w:r>
      </w:hyperlink>
      <w:r>
        <w:rPr>
          <w:rFonts w:ascii="Tahoma" w:hAnsi="Tahoma" w:cs="Tahoma"/>
          <w:color w:val="000000"/>
          <w:sz w:val="18"/>
          <w:szCs w:val="18"/>
        </w:rPr>
        <w:t>Web Application (.Net Framework)</w:t>
      </w:r>
    </w:p>
    <w:p w14:paraId="603B8ABA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6745E8D2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OnlineGame.Mvc</w:t>
      </w:r>
    </w:p>
    <w:p w14:paraId="0001A5AC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MVC</w:t>
      </w:r>
      <w:r>
        <w:rPr>
          <w:rFonts w:ascii="Tahoma" w:hAnsi="Tahoma" w:cs="Tahoma"/>
          <w:color w:val="000000"/>
          <w:sz w:val="18"/>
          <w:szCs w:val="18"/>
        </w:rPr>
        <w:t>" --&gt; OK</w:t>
      </w:r>
    </w:p>
    <w:p w14:paraId="5A3D61BE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sz w:val="27"/>
          <w:szCs w:val="27"/>
        </w:rPr>
        <w:t>--&gt; Add Reference</w:t>
      </w:r>
    </w:p>
    <w:p w14:paraId="7FDBA0F2" w14:textId="1F2ACDF6" w:rsidR="005C15AA" w:rsidRDefault="005C15AA" w:rsidP="005C15AA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7EA1688F" wp14:editId="2DE75814">
            <wp:extent cx="6645910" cy="3419475"/>
            <wp:effectExtent l="0" t="0" r="2540" b="952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A5356" w14:textId="3807E9BE" w:rsidR="005C15AA" w:rsidRDefault="005C15AA" w:rsidP="005C15AA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113534E2" wp14:editId="64980BC1">
            <wp:extent cx="6645910" cy="4335145"/>
            <wp:effectExtent l="0" t="0" r="2540" b="8255"/>
            <wp:docPr id="136" name="Picture 1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3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BC19E" w14:textId="4848FEE0" w:rsidR="005C15AA" w:rsidRDefault="005C15AA" w:rsidP="005C15AA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13A6A30" wp14:editId="14C442F2">
            <wp:extent cx="6645910" cy="3326130"/>
            <wp:effectExtent l="0" t="0" r="2540" b="762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F86CA" w14:textId="77777777" w:rsidR="005C15AA" w:rsidRDefault="005C15AA" w:rsidP="005C15AA">
      <w:pPr>
        <w:spacing w:after="0"/>
        <w:rPr>
          <w:sz w:val="27"/>
          <w:szCs w:val="27"/>
        </w:rPr>
      </w:pPr>
    </w:p>
    <w:p w14:paraId="3342DCA8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3. OnlineGame.Data</w:t>
      </w:r>
    </w:p>
    <w:p w14:paraId="2717FAD1" w14:textId="77777777" w:rsidR="005C15AA" w:rsidRDefault="005C15AA" w:rsidP="005C15AA">
      <w:pPr>
        <w:spacing w:after="0"/>
        <w:rPr>
          <w:sz w:val="27"/>
          <w:szCs w:val="27"/>
        </w:rPr>
      </w:pPr>
    </w:p>
    <w:p w14:paraId="5DFDD8F9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1. Install Entity Framework</w:t>
      </w:r>
      <w:r>
        <w:rPr>
          <w:rFonts w:ascii="Tahoma" w:hAnsi="Tahoma" w:cs="Tahoma"/>
          <w:color w:val="000000"/>
          <w:sz w:val="27"/>
          <w:szCs w:val="27"/>
        </w:rPr>
        <w:t>  </w:t>
      </w:r>
    </w:p>
    <w:p w14:paraId="6E79B95F" w14:textId="77777777" w:rsidR="005C15AA" w:rsidRDefault="005C15AA" w:rsidP="005C15AA">
      <w:pPr>
        <w:spacing w:after="0"/>
        <w:rPr>
          <w:sz w:val="27"/>
          <w:szCs w:val="27"/>
        </w:rPr>
      </w:pPr>
    </w:p>
    <w:p w14:paraId="4EC96773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ools --&gt; NuGet Package Manager --&gt; Manage NuGet Packages for Solutions...</w:t>
      </w:r>
    </w:p>
    <w:p w14:paraId="1F927D06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Browse tab --&gt; Search  : 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EntityFramework</w:t>
      </w:r>
    </w:p>
    <w:p w14:paraId="51D30547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Install it</w:t>
      </w:r>
    </w:p>
    <w:p w14:paraId="277E542E" w14:textId="03A83B40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79089418" wp14:editId="6F67FED6">
            <wp:extent cx="6645910" cy="1083310"/>
            <wp:effectExtent l="0" t="0" r="2540" b="254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024F4" w14:textId="77777777" w:rsidR="005C15AA" w:rsidRDefault="005C15AA" w:rsidP="005C15AA">
      <w:pPr>
        <w:spacing w:after="0"/>
        <w:rPr>
          <w:sz w:val="27"/>
          <w:szCs w:val="27"/>
        </w:rPr>
      </w:pPr>
    </w:p>
    <w:p w14:paraId="4D467FFA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2.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sz w:val="36"/>
          <w:szCs w:val="36"/>
        </w:rPr>
        <w:t>ADO.Ne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Entity Data Model -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Entity Framework</w:t>
      </w:r>
    </w:p>
    <w:p w14:paraId="24A883C5" w14:textId="77777777" w:rsidR="005C15AA" w:rsidRDefault="005C15AA" w:rsidP="005C15AA">
      <w:pPr>
        <w:spacing w:after="0"/>
        <w:rPr>
          <w:sz w:val="27"/>
          <w:szCs w:val="27"/>
        </w:rPr>
      </w:pPr>
    </w:p>
    <w:p w14:paraId="6FD3F042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Visual Studio 2017</w:t>
      </w:r>
    </w:p>
    <w:p w14:paraId="30B5100F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Project Name</w:t>
      </w:r>
      <w:r>
        <w:rPr>
          <w:rFonts w:ascii="Tahoma" w:hAnsi="Tahoma" w:cs="Tahoma"/>
          <w:color w:val="000000"/>
          <w:sz w:val="27"/>
          <w:szCs w:val="27"/>
        </w:rPr>
        <w:t> --&gt; Right Click --&gt; Add --&gt; New Item</w:t>
      </w:r>
    </w:p>
    <w:p w14:paraId="2D35E17F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Visual C# --&gt; Data  --&gt;  </w:t>
      </w:r>
      <w:r>
        <w:rPr>
          <w:sz w:val="27"/>
          <w:szCs w:val="27"/>
        </w:rPr>
        <w:t>ADO.Net</w:t>
      </w:r>
      <w:r>
        <w:rPr>
          <w:rFonts w:ascii="Tahoma" w:hAnsi="Tahoma" w:cs="Tahoma"/>
          <w:color w:val="000000"/>
          <w:sz w:val="27"/>
          <w:szCs w:val="27"/>
        </w:rPr>
        <w:t> Entity Data Model</w:t>
      </w:r>
    </w:p>
    <w:p w14:paraId="07189B02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</w:t>
      </w:r>
    </w:p>
    <w:p w14:paraId="55FF5558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DataModel</w:t>
      </w:r>
    </w:p>
    <w:p w14:paraId="3F7A04F5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471D0BBC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EF Designer from database</w:t>
      </w:r>
    </w:p>
    <w:p w14:paraId="4058183E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....</w:t>
      </w:r>
    </w:p>
    <w:p w14:paraId="0EA6E069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32FBE679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ave Connection settings in Web.Config as:</w:t>
      </w:r>
    </w:p>
    <w:p w14:paraId="04C590FE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Context</w:t>
      </w:r>
    </w:p>
    <w:p w14:paraId="2A581C5E" w14:textId="2687D27E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592642B2" wp14:editId="67619B18">
            <wp:extent cx="6645910" cy="3615055"/>
            <wp:effectExtent l="0" t="0" r="2540" b="4445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1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50F8D" w14:textId="32D3308C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2BD988BF" wp14:editId="12005BEC">
            <wp:extent cx="4846320" cy="4914900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2600D" w14:textId="0168F94A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535FD84F" wp14:editId="3525ACF5">
            <wp:extent cx="5364480" cy="5425440"/>
            <wp:effectExtent l="0" t="0" r="7620" b="381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542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BA5AB" w14:textId="61856E94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1EFA2F22" wp14:editId="23DC9D26">
            <wp:extent cx="6370320" cy="7467600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0320" cy="74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F6DE1" w14:textId="461ECF4A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7EEEFC6C" wp14:editId="714D861C">
            <wp:extent cx="5783580" cy="5859780"/>
            <wp:effectExtent l="0" t="0" r="7620" b="762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580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74BFE" w14:textId="30E45DF8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3156A99B" wp14:editId="5799587B">
            <wp:extent cx="5074920" cy="5143500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B47D5" w14:textId="4BCBE5F0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64B56836" wp14:editId="11CBA028">
            <wp:extent cx="5143500" cy="5212080"/>
            <wp:effectExtent l="0" t="0" r="0" b="762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21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F9A42" w14:textId="075CB739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1E6BD5B5" wp14:editId="3056A74B">
            <wp:extent cx="4572000" cy="1897380"/>
            <wp:effectExtent l="0" t="0" r="0" b="7620"/>
            <wp:docPr id="126" name="Picture 12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DB4C2" w14:textId="64574F6F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29F23E6C" wp14:editId="4BD5CE47">
            <wp:extent cx="3421380" cy="2743200"/>
            <wp:effectExtent l="0" t="0" r="762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8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C6E11" w14:textId="77777777" w:rsidR="005C15AA" w:rsidRDefault="005C15AA" w:rsidP="005C15AA">
      <w:pPr>
        <w:spacing w:after="0"/>
        <w:rPr>
          <w:sz w:val="27"/>
          <w:szCs w:val="27"/>
        </w:rPr>
      </w:pPr>
    </w:p>
    <w:p w14:paraId="63C731C1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4. OnlineGame.WebApi</w:t>
      </w:r>
    </w:p>
    <w:p w14:paraId="6BCCA010" w14:textId="77777777" w:rsidR="005C15AA" w:rsidRDefault="005C15AA" w:rsidP="005C15AA">
      <w:pPr>
        <w:spacing w:after="0"/>
        <w:rPr>
          <w:sz w:val="27"/>
          <w:szCs w:val="27"/>
        </w:rPr>
      </w:pPr>
    </w:p>
    <w:p w14:paraId="242575AF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4.1. Install Entity Framework</w:t>
      </w:r>
      <w:r>
        <w:rPr>
          <w:rFonts w:ascii="Tahoma" w:hAnsi="Tahoma" w:cs="Tahoma"/>
          <w:color w:val="000000"/>
          <w:sz w:val="27"/>
          <w:szCs w:val="27"/>
        </w:rPr>
        <w:t>  </w:t>
      </w:r>
    </w:p>
    <w:p w14:paraId="4C207564" w14:textId="77777777" w:rsidR="005C15AA" w:rsidRDefault="005C15AA" w:rsidP="005C15AA">
      <w:pPr>
        <w:spacing w:after="0"/>
        <w:rPr>
          <w:sz w:val="27"/>
          <w:szCs w:val="27"/>
        </w:rPr>
      </w:pPr>
    </w:p>
    <w:p w14:paraId="14446DB9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ools --&gt; NuGet Package Manager --&gt; Manage NuGet Packages for Solutions...</w:t>
      </w:r>
    </w:p>
    <w:p w14:paraId="2032175E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Browse tab --&gt; Search  : 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EntityFramework</w:t>
      </w:r>
    </w:p>
    <w:p w14:paraId="3CB73DBA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Install it</w:t>
      </w:r>
    </w:p>
    <w:p w14:paraId="5CC7D479" w14:textId="0CA4954A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4D517B84" wp14:editId="0E48745C">
            <wp:extent cx="6645910" cy="1083310"/>
            <wp:effectExtent l="0" t="0" r="2540" b="254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EFFDE" w14:textId="77777777" w:rsidR="005C15AA" w:rsidRDefault="005C15AA" w:rsidP="005C15AA">
      <w:pPr>
        <w:spacing w:after="0"/>
        <w:rPr>
          <w:sz w:val="27"/>
          <w:szCs w:val="27"/>
        </w:rPr>
      </w:pPr>
    </w:p>
    <w:p w14:paraId="1B1AE6A8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4.2. Web.config : Add Connection String</w:t>
      </w:r>
    </w:p>
    <w:p w14:paraId="720F6A02" w14:textId="77777777" w:rsidR="005C15AA" w:rsidRDefault="005C15AA" w:rsidP="005C15AA">
      <w:pPr>
        <w:spacing w:after="0"/>
        <w:rPr>
          <w:sz w:val="27"/>
          <w:szCs w:val="27"/>
        </w:rPr>
      </w:pPr>
    </w:p>
    <w:p w14:paraId="5462CAA8" w14:textId="78829DFA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49FC5F54" wp14:editId="7A7F162C">
            <wp:extent cx="6645910" cy="2783205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579A7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nectionStr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18E7B8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lineGameContext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connectionStr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metadata=res://*/OnlineGameDataModel.csdl|res://*/OnlineGameDataModel.ssdl|res://*/OnlineGameDataModel.msl;provider=System.Data.SqlClient;provider connection string=</w:t>
      </w:r>
      <w:r>
        <w:rPr>
          <w:rFonts w:ascii="Consolas" w:hAnsi="Consolas"/>
          <w:color w:val="FF0000"/>
          <w:sz w:val="18"/>
          <w:szCs w:val="18"/>
        </w:rPr>
        <w:t>&amp;quot;</w:t>
      </w:r>
      <w:r>
        <w:rPr>
          <w:rFonts w:ascii="Consolas" w:hAnsi="Consolas"/>
          <w:color w:val="0000FF"/>
          <w:sz w:val="18"/>
          <w:szCs w:val="18"/>
        </w:rPr>
        <w:t>data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ource=N550JKL\SQL2016;initial catalog=OnineGame</w:t>
      </w:r>
      <w:r>
        <w:rPr>
          <w:rFonts w:ascii="Consolas" w:hAnsi="Consolas"/>
          <w:color w:val="0000FF"/>
          <w:sz w:val="18"/>
          <w:szCs w:val="18"/>
        </w:rPr>
        <w:t>;persist security info=True;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er id=Tester2;password=1234</w:t>
      </w:r>
      <w:r>
        <w:rPr>
          <w:rFonts w:ascii="Consolas" w:hAnsi="Consolas"/>
          <w:color w:val="0000FF"/>
          <w:sz w:val="18"/>
          <w:szCs w:val="18"/>
        </w:rPr>
        <w:t>;MultipleActiveResultSets=True;App=EntityFramework</w:t>
      </w:r>
      <w:r>
        <w:rPr>
          <w:rFonts w:ascii="Consolas" w:hAnsi="Consolas"/>
          <w:color w:val="FF0000"/>
          <w:sz w:val="18"/>
          <w:szCs w:val="18"/>
        </w:rPr>
        <w:t>&amp;quot;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provider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Data.EntityClient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47E2EA0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connectionStr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CF6D1D" w14:textId="77777777" w:rsidR="005C15AA" w:rsidRDefault="005C15AA" w:rsidP="005C15AA">
      <w:pPr>
        <w:spacing w:after="0"/>
        <w:rPr>
          <w:sz w:val="27"/>
          <w:szCs w:val="27"/>
        </w:rPr>
      </w:pPr>
    </w:p>
    <w:p w14:paraId="6B99EC31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4.3. Add Reference</w:t>
      </w:r>
    </w:p>
    <w:p w14:paraId="0B06FAFB" w14:textId="77777777" w:rsidR="005C15AA" w:rsidRDefault="005C15AA" w:rsidP="005C15AA">
      <w:pPr>
        <w:spacing w:after="0"/>
        <w:rPr>
          <w:sz w:val="27"/>
          <w:szCs w:val="27"/>
        </w:rPr>
      </w:pPr>
    </w:p>
    <w:p w14:paraId="25D7274F" w14:textId="2C4DA606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71E1F453" wp14:editId="60E42ADF">
            <wp:extent cx="6645910" cy="3326130"/>
            <wp:effectExtent l="0" t="0" r="2540" b="762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BB70C" w14:textId="77777777" w:rsidR="005C15AA" w:rsidRDefault="005C15AA" w:rsidP="005C15AA">
      <w:pPr>
        <w:spacing w:after="0"/>
        <w:rPr>
          <w:sz w:val="27"/>
          <w:szCs w:val="27"/>
        </w:rPr>
      </w:pPr>
    </w:p>
    <w:p w14:paraId="3E7A2DC9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4.4. Controllers/Api/GamerController.cs</w:t>
      </w:r>
    </w:p>
    <w:p w14:paraId="703B5D78" w14:textId="77777777" w:rsidR="005C15AA" w:rsidRDefault="005C15AA" w:rsidP="005C15AA">
      <w:pPr>
        <w:spacing w:after="0"/>
        <w:rPr>
          <w:sz w:val="27"/>
          <w:szCs w:val="27"/>
        </w:rPr>
      </w:pPr>
    </w:p>
    <w:p w14:paraId="307DC28D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Controllers/Api  folder --&gt; Right Click --&gt; Add --&gt; Controller</w:t>
      </w:r>
    </w:p>
    <w:p w14:paraId="639D5BBC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Web API 2 Controller with actions, using Entity Framework</w:t>
      </w:r>
    </w:p>
    <w:p w14:paraId="26D52433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GamerController</w:t>
      </w:r>
    </w:p>
    <w:p w14:paraId="59DA7764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6A0081"/>
          <w:sz w:val="27"/>
          <w:szCs w:val="27"/>
          <w:u w:val="single"/>
        </w:rPr>
        <w:t>if you have any error message, please ensur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  <w:shd w:val="clear" w:color="auto" w:fill="FFFAA5"/>
        </w:rPr>
        <w:t>re-buil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6A0081"/>
          <w:sz w:val="27"/>
          <w:szCs w:val="27"/>
          <w:u w:val="single"/>
        </w:rPr>
        <w:t>whole solutions.</w:t>
      </w:r>
    </w:p>
    <w:p w14:paraId="2D232061" w14:textId="02A142FA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04671A0E" wp14:editId="3ED814C3">
            <wp:extent cx="6645910" cy="4329430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2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DF60A" w14:textId="5BEC77B1" w:rsidR="005C15AA" w:rsidRDefault="005C15AA" w:rsidP="005C15AA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25F2EFB" wp14:editId="5BF4DDC3">
            <wp:extent cx="6645910" cy="267271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7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4BE71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sz w:val="27"/>
          <w:szCs w:val="27"/>
        </w:rP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653AC29A" w14:textId="77777777" w:rsidR="005C15AA" w:rsidRDefault="005C15AA" w:rsidP="005C15AA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1A4867B6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.Infrastructure;</w:t>
      </w:r>
    </w:p>
    <w:p w14:paraId="66BF7BD2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5AFE04CC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5E0AFA52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Http;</w:t>
      </w:r>
    </w:p>
    <w:p w14:paraId="6632116D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Http.Description;</w:t>
      </w:r>
    </w:p>
    <w:p w14:paraId="29D3632F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Data;</w:t>
      </w:r>
    </w:p>
    <w:p w14:paraId="2D90BAB9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.Controllers.Api</w:t>
      </w:r>
    </w:p>
    <w:p w14:paraId="24580AF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0A9BC0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ApiController</w:t>
      </w:r>
    </w:p>
    <w:p w14:paraId="6A9F8D5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5FE4E4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_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;</w:t>
      </w:r>
    </w:p>
    <w:p w14:paraId="080D9D1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T: api/Gamer</w:t>
      </w:r>
    </w:p>
    <w:p w14:paraId="0D501DA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HttpGet]</w:t>
      </w:r>
    </w:p>
    <w:p w14:paraId="558F30A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IQueryable&lt;Gamer&gt; LoadGamers()</w:t>
      </w:r>
    </w:p>
    <w:p w14:paraId="714ADA2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IQueryable&lt;Gamer&gt; GetGamers()</w:t>
      </w:r>
    </w:p>
    <w:p w14:paraId="5F9FCF5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0E1962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_db.Gamers;</w:t>
      </w:r>
    </w:p>
    <w:p w14:paraId="394AC27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0414319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: api/gamer?gender=female  --&gt; Only Female Gamer</w:t>
      </w:r>
    </w:p>
    <w:p w14:paraId="15BE60B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: api/gamer? gender = male-- &gt; Only Male Gamer</w:t>
      </w:r>
    </w:p>
    <w:p w14:paraId="4390380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: api/gamer --&gt; All Gamers</w:t>
      </w:r>
    </w:p>
    <w:p w14:paraId="0EC304B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A98D0F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IHttpActionResult&gt; LoadGamers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0394C66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IQueryable&lt;Gamer&gt; GetGamers()</w:t>
      </w:r>
    </w:p>
    <w:p w14:paraId="7D8C4C3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A558C7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List&lt;Gamer&gt; gamers;</w:t>
      </w:r>
    </w:p>
    <w:p w14:paraId="0EF97B3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witch</w:t>
      </w:r>
      <w:r>
        <w:t> </w:t>
      </w:r>
      <w:r>
        <w:rPr>
          <w:rFonts w:ascii="Consolas" w:hAnsi="Consolas"/>
          <w:sz w:val="18"/>
          <w:szCs w:val="18"/>
        </w:rPr>
        <w:t>(gender.ToLower())</w:t>
      </w:r>
    </w:p>
    <w:p w14:paraId="13F9586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FC15CA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:</w:t>
      </w:r>
    </w:p>
    <w:p w14:paraId="180D635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Where(g =&gt; g.Gender.ToLower()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.ToListAsync();</w:t>
      </w:r>
    </w:p>
    <w:p w14:paraId="54A7E7A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486FBC1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:</w:t>
      </w:r>
    </w:p>
    <w:p w14:paraId="01900CA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Where(g =&gt; g.Gender.ToLower()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).ToListAsync();</w:t>
      </w:r>
    </w:p>
    <w:p w14:paraId="0E417ED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01ACC03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:</w:t>
      </w:r>
    </w:p>
    <w:p w14:paraId="5B572B2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ToListAsync();</w:t>
      </w:r>
    </w:p>
    <w:p w14:paraId="3A20451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03074D1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A2514A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s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0B95B4A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93FD8F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api/Gamer/5</w:t>
      </w:r>
    </w:p>
    <w:p w14:paraId="71741A7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Gamer))]</w:t>
      </w:r>
    </w:p>
    <w:p w14:paraId="0E28BFD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4C548F5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IHttpActionResult&gt; LoadGamer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30B0C1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IHttpActionResult&gt; GetGamer(int id)</w:t>
      </w:r>
    </w:p>
    <w:p w14:paraId="39DAA26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394DBB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50BD482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NotFound(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0885F01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15594A4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D82383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UT: api/Gamer/5</w:t>
      </w:r>
    </w:p>
    <w:p w14:paraId="27B2797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Consolas" w:hAnsi="Consolas"/>
          <w:sz w:val="18"/>
          <w:szCs w:val="18"/>
        </w:rPr>
        <w:t>))]</w:t>
      </w:r>
    </w:p>
    <w:p w14:paraId="04EA463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IHttpActionResult&gt; PutGamer(int id, Gamer gamer)</w:t>
      </w:r>
    </w:p>
    <w:p w14:paraId="2A935A4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Put]</w:t>
      </w:r>
    </w:p>
    <w:p w14:paraId="71FA600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IHttpActionResult&gt; UpdateGamer(int id, Gamer gamer)</w:t>
      </w:r>
    </w:p>
    <w:p w14:paraId="2D41F1E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IHttpActionResult&gt; UpdateGamer([FromUri]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 [FromBody]Gamer gamer)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y Default</w:t>
      </w:r>
    </w:p>
    <w:p w14:paraId="55E95E1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IHttpActionResult&gt; UpdateGamer([FromBody]int id, [FromUri]Gamer gamer)</w:t>
      </w:r>
    </w:p>
    <w:p w14:paraId="74CC77C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1B965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3464208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id != gamer.Id)   return BadRequest();</w:t>
      </w:r>
    </w:p>
    <w:p w14:paraId="00401A4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363DFE9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.Id = id;</w:t>
      </w:r>
    </w:p>
    <w:p w14:paraId="035C17E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_db.Entry(gamer).State = EntityState.Modified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the gamer</w:t>
      </w:r>
    </w:p>
    <w:p w14:paraId="7F0D101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32F3E2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 currentGamer = await _db.Gamers.FirstOrDefaultAsync(g =&gt; g.Id == id);</w:t>
      </w:r>
    </w:p>
    <w:p w14:paraId="366FA14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currentGamer == null) return NotFound();  //404</w:t>
      </w:r>
    </w:p>
    <w:p w14:paraId="7389FA9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urrentGamer.Name = gamer.Name;</w:t>
      </w:r>
    </w:p>
    <w:p w14:paraId="0F5FC46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urrentGamer.Gender = gamer.Gender;</w:t>
      </w:r>
    </w:p>
    <w:p w14:paraId="67FF8BB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urrentGamer.Score = gamer.Score;</w:t>
      </w:r>
    </w:p>
    <w:p w14:paraId="51A10BC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urrentGamer.GameMoney = gamer.GameMoney;</w:t>
      </w:r>
    </w:p>
    <w:p w14:paraId="2A4DD8F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078A39E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CDB29A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5ED9DF5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675A914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8844E3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DbUpdateConcurrencyException)</w:t>
      </w:r>
    </w:p>
    <w:p w14:paraId="26B9BD1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E981A2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GamerExists(id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NotFound(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6C2F711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rPr>
          <w:rFonts w:ascii="Consolas" w:hAnsi="Consolas"/>
          <w:sz w:val="18"/>
          <w:szCs w:val="18"/>
        </w:rPr>
        <w:t>;</w:t>
      </w:r>
    </w:p>
    <w:p w14:paraId="7311E73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0E089B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10F1B4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api/Gamer</w:t>
      </w:r>
    </w:p>
    <w:p w14:paraId="0B9538D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Gamer))]</w:t>
      </w:r>
    </w:p>
    <w:p w14:paraId="76B1B09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19CFBA8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IHttpActionResult&gt; InsertGamer([FromBody]Gamer gamer)</w:t>
      </w:r>
    </w:p>
    <w:p w14:paraId="5134106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IHttpActionResult&gt; PostGamer([FromBody]Gamer gamer)</w:t>
      </w:r>
    </w:p>
    <w:p w14:paraId="556547A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97BD46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0E8F2B8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_db.Gamers.Add(gamer);</w:t>
      </w:r>
    </w:p>
    <w:p w14:paraId="258502C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7AC7687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4F00CDC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6CE3AFB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CreatedAtRoute(</w:t>
      </w:r>
      <w:r>
        <w:rPr>
          <w:rFonts w:ascii="Consolas" w:hAnsi="Consolas"/>
          <w:color w:val="A31515"/>
          <w:sz w:val="18"/>
          <w:szCs w:val="18"/>
        </w:rPr>
        <w:t>"DefaultApi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gamer.Id }, gamer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75DA2BC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Return Created/201.</w:t>
      </w:r>
    </w:p>
    <w:p w14:paraId="4DCE084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</w:t>
      </w:r>
    </w:p>
    <w:p w14:paraId="74211C7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f you want to return HttpResponseMessage()</w:t>
      </w:r>
    </w:p>
    <w:p w14:paraId="354D8DF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</w:t>
      </w:r>
    </w:p>
    <w:p w14:paraId="7B4C386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reate a HttpResponseMessage with status code 201 Item Created.</w:t>
      </w:r>
    </w:p>
    <w:p w14:paraId="361DF64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ass the gamer into 2nd parameter as the created value.</w:t>
      </w:r>
    </w:p>
    <w:p w14:paraId="367D063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ttpResponseMessage message =</w:t>
      </w:r>
    </w:p>
    <w:p w14:paraId="756517D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quest.CreateResponse(HttpStatusCode.Created, gamer);</w:t>
      </w:r>
    </w:p>
    <w:p w14:paraId="4250907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The Headers.Location should know the URI of the created item.</w:t>
      </w:r>
    </w:p>
    <w:p w14:paraId="27C2D45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ssage.Headers.Location = new Uri(Request.RequestUri +</w:t>
      </w:r>
    </w:p>
    <w:p w14:paraId="7859B0E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gamer.Id.ToString());</w:t>
      </w:r>
    </w:p>
    <w:p w14:paraId="23E5565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message;   //Created/201</w:t>
      </w:r>
    </w:p>
    <w:p w14:paraId="302DB37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Return OK/200.</w:t>
      </w:r>
    </w:p>
    <w:p w14:paraId="644A21E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3.</w:t>
      </w:r>
    </w:p>
    <w:p w14:paraId="0B04C1E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f you want to return OK/200 when item created.</w:t>
      </w:r>
    </w:p>
    <w:p w14:paraId="508F092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(new Uri(Request.RequestUri + gamer.Id.ToString()), gamer);    //OK/200</w:t>
      </w:r>
    </w:p>
    <w:p w14:paraId="1A5F791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BB4F8E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LETE: api/Gamer/5</w:t>
      </w:r>
    </w:p>
    <w:p w14:paraId="48BD09A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Gamer))]</w:t>
      </w:r>
    </w:p>
    <w:p w14:paraId="17277EA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HttpDelete]</w:t>
      </w:r>
    </w:p>
    <w:p w14:paraId="61323DE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IHttpActionResult&gt; RemoveGamer(Gamer gamer)</w:t>
      </w:r>
    </w:p>
    <w:p w14:paraId="5F7DCF7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IHttpActionResult&gt; DeleteGamer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788BD39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40B11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77D61DB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NotFound(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6C3EB9F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_db.Gamers.Remove(gamer);</w:t>
      </w:r>
    </w:p>
    <w:p w14:paraId="3D71137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3604BB3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6E8FC21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C14D4C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ose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66339E9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558384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 _db.Dispose(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ose DBContext</w:t>
      </w:r>
    </w:p>
    <w:p w14:paraId="0474272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(disposing);</w:t>
      </w:r>
    </w:p>
    <w:p w14:paraId="770EECD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29FEC1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GamerExist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1C31D47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EB0174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db.Gamers.Count(e =&gt; e.Id == id) &gt; 0;</w:t>
      </w:r>
    </w:p>
    <w:p w14:paraId="047A781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95D7D5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29D756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DADB64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C359A2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F68A3E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C6418E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the HTTP verb GET maps to a method that has the name Get() or "Get" prefix.</w:t>
      </w:r>
    </w:p>
    <w:p w14:paraId="071C1CC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Get(), GetGamers, GetXXX()</w:t>
      </w:r>
    </w:p>
    <w:p w14:paraId="5C89B7D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he HTTP verb GET maps to the method name without "Get" prefix.</w:t>
      </w:r>
    </w:p>
    <w:p w14:paraId="2A5F9FD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can use [HttpGet] attribute.</w:t>
      </w:r>
    </w:p>
    <w:p w14:paraId="3184771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1D981B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Get] attribute maps HTTP verb GET.</w:t>
      </w:r>
    </w:p>
    <w:p w14:paraId="5052844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Post] attribute maps HTTP verb POST.</w:t>
      </w:r>
    </w:p>
    <w:p w14:paraId="08A96B1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[HttpPut] attribute maps HTTP verb PUT.</w:t>
      </w:r>
    </w:p>
    <w:p w14:paraId="667F10C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Delete] attribute maps HTTP verb DELETE.</w:t>
      </w:r>
    </w:p>
    <w:p w14:paraId="33B3629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</w:t>
      </w:r>
    </w:p>
    <w:p w14:paraId="03D9C22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3F910D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FromUri] V.S. [FromBody]</w:t>
      </w:r>
    </w:p>
    <w:p w14:paraId="1508632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 Api default binding parameter convention</w:t>
      </w:r>
    </w:p>
    <w:p w14:paraId="7DCF73A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A93B96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simple type,</w:t>
      </w:r>
    </w:p>
    <w:p w14:paraId="303BD2F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 Api will try to get value from uri.</w:t>
      </w:r>
    </w:p>
    <w:p w14:paraId="0219634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int, double, bool, ...etc.</w:t>
      </w:r>
    </w:p>
    <w:p w14:paraId="2302D6A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EF1135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complex type,</w:t>
      </w:r>
    </w:p>
    <w:p w14:paraId="4180DA0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 Api will try to get value from the request body.</w:t>
      </w:r>
    </w:p>
    <w:p w14:paraId="073A544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Gamer</w:t>
      </w:r>
    </w:p>
    <w:p w14:paraId="63C0180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5B66EED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16E61C6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ut]</w:t>
      </w:r>
    </w:p>
    <w:p w14:paraId="14DB806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IHttpActionResult&gt; UpdateGamer(int id, Gamer gamer) </w:t>
      </w:r>
    </w:p>
    <w:p w14:paraId="43D95D4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the Web Api will try to get id from uri, and gamer from request body as below code.</w:t>
      </w:r>
    </w:p>
    <w:p w14:paraId="04DC950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ut]</w:t>
      </w:r>
    </w:p>
    <w:p w14:paraId="1D4D3F4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IHttpActionResult&gt; UpdateGamer([FromUri]int id, [FromBody]Gamer gamer)</w:t>
      </w:r>
    </w:p>
    <w:p w14:paraId="378045B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EFEE0D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230522E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1719B11F" w14:textId="77777777" w:rsidR="005C15AA" w:rsidRDefault="005C15AA" w:rsidP="005C15AA">
      <w:pPr>
        <w:spacing w:after="0"/>
      </w:pPr>
      <w:hyperlink r:id="rId42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/8</w:t>
        </w:r>
      </w:hyperlink>
    </w:p>
    <w:p w14:paraId="4FACAFA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2EDA844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1010D0D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70287B0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5C05B5B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6218B0B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pt: application/json</w:t>
      </w:r>
    </w:p>
    <w:p w14:paraId="683FBBF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701AACA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4A5E45C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1DA8C01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6DDDD41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721DACB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77773A1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33FCC0A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Name":"NameEight XYZ222",</w:t>
      </w:r>
    </w:p>
    <w:p w14:paraId="02778BF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Gender":"Male",</w:t>
      </w:r>
    </w:p>
    <w:p w14:paraId="3F41D05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"Score":450,</w:t>
      </w:r>
    </w:p>
    <w:p w14:paraId="5AE236E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GameMoney":1500</w:t>
      </w:r>
    </w:p>
    <w:p w14:paraId="33612D9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</w:t>
      </w:r>
    </w:p>
    <w:p w14:paraId="321E9C0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5B54656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4FC3D8D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ut]</w:t>
      </w:r>
    </w:p>
    <w:p w14:paraId="2763A76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IHttpActionResult&gt; UpdateGamer([FromBody]int id, [FromUri]Gamer gamer)</w:t>
      </w:r>
    </w:p>
    <w:p w14:paraId="351AADD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[FromBody] will enfroce to get id from request body</w:t>
      </w:r>
    </w:p>
    <w:p w14:paraId="5B8C794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FromUri] will enforce to get gamer from uri</w:t>
      </w:r>
    </w:p>
    <w:p w14:paraId="3716A1D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A4C972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674F239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6214ED5C" w14:textId="77777777" w:rsidR="005C15AA" w:rsidRDefault="005C15AA" w:rsidP="005C15AA">
      <w:pPr>
        <w:spacing w:after="0"/>
      </w:pPr>
      <w:hyperlink r:id="rId43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?Name=NameEight%20XYZ333&amp;Gender=Male&amp;Score=450&amp;GameMoney=1500</w:t>
        </w:r>
      </w:hyperlink>
    </w:p>
    <w:p w14:paraId="57E2C14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311DBF5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5D428B2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5CE13E7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4827541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27D2F5C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pt: application/json</w:t>
      </w:r>
    </w:p>
    <w:p w14:paraId="632B252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093C8DC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7316D70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4E438D3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108E66C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420ABA2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3094A21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</w:t>
      </w:r>
    </w:p>
    <w:p w14:paraId="511C2FF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168F31E" w14:textId="77777777" w:rsidR="005C15AA" w:rsidRDefault="005C15AA" w:rsidP="005C15AA">
      <w:pPr>
        <w:spacing w:after="0"/>
        <w:rPr>
          <w:sz w:val="27"/>
          <w:szCs w:val="27"/>
        </w:rPr>
      </w:pPr>
    </w:p>
    <w:p w14:paraId="72439E50" w14:textId="77777777" w:rsidR="005C15AA" w:rsidRDefault="005C15AA" w:rsidP="005C15AA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</w:rPr>
        <w:t>4.5. Controllers/GamerController.cs</w:t>
      </w:r>
    </w:p>
    <w:p w14:paraId="271D49CB" w14:textId="77777777" w:rsidR="005C15AA" w:rsidRDefault="005C15AA" w:rsidP="005C15AA">
      <w:pPr>
        <w:spacing w:after="0"/>
      </w:pPr>
    </w:p>
    <w:p w14:paraId="29A4A56C" w14:textId="77777777" w:rsidR="005C15AA" w:rsidRDefault="005C15AA" w:rsidP="005C15AA">
      <w:pPr>
        <w:spacing w:after="0"/>
      </w:pPr>
      <w:r>
        <w:t>Controllers --&gt; Right click --&gt; Add --&gt; Controller</w:t>
      </w:r>
    </w:p>
    <w:p w14:paraId="2C6AEE50" w14:textId="77777777" w:rsidR="005C15AA" w:rsidRDefault="005C15AA" w:rsidP="005C15AA">
      <w:pPr>
        <w:spacing w:after="0"/>
      </w:pPr>
      <w:r>
        <w:t>--&gt;</w:t>
      </w:r>
    </w:p>
    <w:p w14:paraId="1D4530E1" w14:textId="77777777" w:rsidR="005C15AA" w:rsidRDefault="005C15AA" w:rsidP="005C15AA">
      <w:pPr>
        <w:spacing w:after="0"/>
      </w:pPr>
      <w:r>
        <w:rPr>
          <w:b/>
          <w:bCs/>
        </w:rPr>
        <w:t>MVC 5 Controller with views, using Entity Framework</w:t>
      </w:r>
    </w:p>
    <w:p w14:paraId="0270FBF6" w14:textId="42AF1406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189A06E3" wp14:editId="189FB9FE">
            <wp:extent cx="6645910" cy="1031240"/>
            <wp:effectExtent l="0" t="0" r="2540" b="0"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EC623" w14:textId="45D4FE68" w:rsidR="005C15AA" w:rsidRDefault="005C15AA" w:rsidP="005C15AA">
      <w:pPr>
        <w:spacing w:after="0"/>
      </w:pPr>
      <w:r>
        <w:rPr>
          <w:noProof/>
        </w:rPr>
        <w:lastRenderedPageBreak/>
        <w:drawing>
          <wp:inline distT="0" distB="0" distL="0" distR="0" wp14:anchorId="6806F2AE" wp14:editId="4BEFB3E4">
            <wp:extent cx="6645910" cy="3660140"/>
            <wp:effectExtent l="0" t="0" r="2540" b="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6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40847" w14:textId="4859ECA6" w:rsidR="005C15AA" w:rsidRDefault="005C15AA" w:rsidP="005C15AA">
      <w:pPr>
        <w:spacing w:after="0"/>
      </w:pPr>
      <w:r>
        <w:rPr>
          <w:noProof/>
        </w:rPr>
        <w:lastRenderedPageBreak/>
        <w:drawing>
          <wp:inline distT="0" distB="0" distL="0" distR="0" wp14:anchorId="6D98E13D" wp14:editId="0D45C316">
            <wp:extent cx="6645910" cy="4438015"/>
            <wp:effectExtent l="0" t="0" r="2540" b="635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43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E7B49" w14:textId="77777777" w:rsidR="005C15AA" w:rsidRDefault="005C15AA" w:rsidP="005C15AA">
      <w:pPr>
        <w:spacing w:after="0"/>
      </w:pPr>
      <w:r>
        <w:t>It will automatically generate the controller, views, and several javascript and css files.</w:t>
      </w:r>
    </w:p>
    <w:p w14:paraId="050C8427" w14:textId="77777777" w:rsidR="005C15AA" w:rsidRDefault="005C15AA" w:rsidP="005C15AA">
      <w:pPr>
        <w:spacing w:after="0"/>
      </w:pPr>
      <w:r>
        <w:t>If you see the following error message, then you have to re-build solution before you create the controller.</w:t>
      </w:r>
    </w:p>
    <w:p w14:paraId="4C367D8C" w14:textId="5CA3E688" w:rsidR="005C15AA" w:rsidRDefault="005C15AA" w:rsidP="005C15AA">
      <w:pPr>
        <w:spacing w:after="0"/>
      </w:pPr>
      <w:r>
        <w:rPr>
          <w:noProof/>
        </w:rPr>
        <w:lastRenderedPageBreak/>
        <w:drawing>
          <wp:inline distT="0" distB="0" distL="0" distR="0" wp14:anchorId="1D05CDCF" wp14:editId="6F7AFF60">
            <wp:extent cx="3451860" cy="1798320"/>
            <wp:effectExtent l="0" t="0" r="0" b="0"/>
            <wp:docPr id="25" name="Picture 25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B323C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4E43017C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7B9CDC24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hyperlink r:id="rId48" w:history="1">
        <w:r>
          <w:rPr>
            <w:rStyle w:val="Hyperlink"/>
            <w:rFonts w:ascii="Consolas" w:hAnsi="Consolas"/>
            <w:sz w:val="18"/>
            <w:szCs w:val="18"/>
          </w:rPr>
          <w:t>System.Net</w:t>
        </w:r>
      </w:hyperlink>
      <w:r>
        <w:rPr>
          <w:rFonts w:ascii="Consolas" w:hAnsi="Consolas"/>
          <w:sz w:val="18"/>
          <w:szCs w:val="18"/>
        </w:rPr>
        <w:t>;</w:t>
      </w:r>
    </w:p>
    <w:p w14:paraId="4BB65913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2D83FB74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Data;</w:t>
      </w:r>
    </w:p>
    <w:p w14:paraId="3B526AE8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.Controllers</w:t>
      </w:r>
    </w:p>
    <w:p w14:paraId="63DC10F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C84711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4FF21A4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5E7CB4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_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;</w:t>
      </w:r>
    </w:p>
    <w:p w14:paraId="786D107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0B1DAA9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C26BC1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)</w:t>
      </w:r>
    </w:p>
    <w:p w14:paraId="4509EE7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90ECCC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ToListAsync());</w:t>
      </w:r>
    </w:p>
    <w:p w14:paraId="37D213C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14DA95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GET: Gamer</w:t>
      </w:r>
    </w:p>
    <w:p w14:paraId="6B652AB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23259C3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ActionResult Index2()</w:t>
      </w:r>
    </w:p>
    <w:p w14:paraId="74E6675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4618008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);</w:t>
      </w:r>
    </w:p>
    <w:p w14:paraId="21D9E9A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3FE6847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/5</w:t>
      </w:r>
    </w:p>
    <w:p w14:paraId="097585C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7C9AF3D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5F8A892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0BC809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3A9E48D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655D697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4BA3389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4FBEF49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BB90DE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Create</w:t>
      </w:r>
    </w:p>
    <w:p w14:paraId="35565B3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4CF604C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Create()</w:t>
      </w:r>
    </w:p>
    <w:p w14:paraId="152312A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D90476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230FD1A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0EA8CC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Create</w:t>
      </w:r>
    </w:p>
    <w:p w14:paraId="312735A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4841806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49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13E81FF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4B1E850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6CE1DF3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Create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Score,GameMoney"</w:t>
      </w:r>
      <w:r>
        <w:rPr>
          <w:rFonts w:ascii="Consolas" w:hAnsi="Consolas"/>
          <w:sz w:val="18"/>
          <w:szCs w:val="18"/>
        </w:rPr>
        <w:t>)] Gamer gamer)</w:t>
      </w:r>
    </w:p>
    <w:p w14:paraId="303C347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0B6899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45C901B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_db.Gamers.Add(gamer);</w:t>
      </w:r>
    </w:p>
    <w:p w14:paraId="4B542C4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7733E60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1D0D726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7EA2EE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5E17610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41F28AC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10C305C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4C27FF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54B2D45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6B8898E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725F599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4EFDF21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F3E3C2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Edit/5</w:t>
      </w:r>
    </w:p>
    <w:p w14:paraId="119629B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48CB160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50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32195F3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1265A15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5FEA2A9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Score,GameMoney"</w:t>
      </w:r>
      <w:r>
        <w:rPr>
          <w:rFonts w:ascii="Consolas" w:hAnsi="Consolas"/>
          <w:sz w:val="18"/>
          <w:szCs w:val="18"/>
        </w:rPr>
        <w:t>)] Gamer gamer)</w:t>
      </w:r>
    </w:p>
    <w:p w14:paraId="3571BDD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78D0E7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2971B76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_db.Entry(gamer).State = EntityState.Modified;</w:t>
      </w:r>
    </w:p>
    <w:p w14:paraId="0A9532F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18D1446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2F3A54B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BD027B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lete/5</w:t>
      </w:r>
    </w:p>
    <w:p w14:paraId="2B90D61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E725A8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3407673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B0EE31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252A17B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5ADB6ED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2F38E96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355EFB7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7E114E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Delete/5</w:t>
      </w:r>
    </w:p>
    <w:p w14:paraId="30EB257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Post, ActionName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)]</w:t>
      </w:r>
    </w:p>
    <w:p w14:paraId="4808969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0C85718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Confirmed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7660FFA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23C07E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5406F95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 _db.Gamers.Remove(gamer);</w:t>
      </w:r>
    </w:p>
    <w:p w14:paraId="2A99283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50A8EF7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7BF7A37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647C48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ose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6A4B723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B6A906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 _db.Dispose();</w:t>
      </w:r>
    </w:p>
    <w:p w14:paraId="7231F3F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(disposing);</w:t>
      </w:r>
    </w:p>
    <w:p w14:paraId="0169280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A3100D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4F9F45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41FE123" w14:textId="77777777" w:rsidR="005C15AA" w:rsidRDefault="005C15AA" w:rsidP="005C15AA">
      <w:pPr>
        <w:spacing w:after="0"/>
      </w:pPr>
    </w:p>
    <w:p w14:paraId="560CB748" w14:textId="77777777" w:rsidR="005C15AA" w:rsidRDefault="005C15AA" w:rsidP="005C15AA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6. Views/Gamer/Index2.cshtml - Jquery AJAX call Web API </w:t>
      </w:r>
    </w:p>
    <w:p w14:paraId="40E02E81" w14:textId="77777777" w:rsidR="005C15AA" w:rsidRDefault="005C15AA" w:rsidP="005C15AA">
      <w:pPr>
        <w:spacing w:after="0"/>
      </w:pPr>
    </w:p>
    <w:p w14:paraId="7364F38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2DFC57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;</w:t>
      </w:r>
    </w:p>
    <w:p w14:paraId="5DA6E88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7345B44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9E1BB7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9A176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GamerLis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amer Lis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C8138D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GamerTab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amer Tabl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46E695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Clea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Clear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ACC3B9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ulGamers"&gt;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1816C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lGamers"&gt;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2DDBB4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527050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ABAACA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javascript"&gt;</w:t>
      </w:r>
    </w:p>
    <w:p w14:paraId="7AC3FFC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$(document).ready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4C38E49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ulGamers = $(</w:t>
      </w:r>
      <w:r>
        <w:rPr>
          <w:rFonts w:ascii="Consolas" w:hAnsi="Consolas"/>
          <w:color w:val="A31515"/>
          <w:sz w:val="18"/>
          <w:szCs w:val="18"/>
        </w:rPr>
        <w:t>'#ulGamers</w:t>
      </w:r>
      <w:r>
        <w:rPr>
          <w:rFonts w:ascii="Consolas" w:hAnsi="Consolas"/>
          <w:sz w:val="18"/>
          <w:szCs w:val="18"/>
        </w:rPr>
        <w:t>');</w:t>
      </w:r>
    </w:p>
    <w:p w14:paraId="3DA73B2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blGamers = $(</w:t>
      </w:r>
      <w:r>
        <w:rPr>
          <w:rFonts w:ascii="Consolas" w:hAnsi="Consolas"/>
          <w:color w:val="A31515"/>
          <w:sz w:val="18"/>
          <w:szCs w:val="18"/>
        </w:rPr>
        <w:t>'#tblGamers</w:t>
      </w:r>
      <w:r>
        <w:rPr>
          <w:rFonts w:ascii="Consolas" w:hAnsi="Consolas"/>
          <w:sz w:val="18"/>
          <w:szCs w:val="18"/>
        </w:rPr>
        <w:t>');</w:t>
      </w:r>
    </w:p>
    <w:p w14:paraId="5395BC2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a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ApiUrl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/api/gamer/'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32612F9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GamerList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556A950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$.ajax({</w:t>
      </w:r>
    </w:p>
    <w:p w14:paraId="74E3449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GET'</w:t>
      </w:r>
      <w:r>
        <w:rPr>
          <w:rFonts w:ascii="Consolas" w:hAnsi="Consolas"/>
          <w:sz w:val="18"/>
          <w:szCs w:val="18"/>
        </w:rPr>
        <w:t>,</w:t>
      </w:r>
    </w:p>
    <w:p w14:paraId="4DCA5C8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url: gamerApiUrl,</w:t>
      </w:r>
    </w:p>
    <w:p w14:paraId="674C3F3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data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json'</w:t>
      </w:r>
      <w:r>
        <w:rPr>
          <w:rFonts w:ascii="Consolas" w:hAnsi="Consolas"/>
          <w:sz w:val="18"/>
          <w:szCs w:val="18"/>
        </w:rPr>
        <w:t>,</w:t>
      </w:r>
    </w:p>
    <w:p w14:paraId="7323210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succes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data) {</w:t>
      </w:r>
    </w:p>
    <w:p w14:paraId="25B8401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ulGamers.empty();</w:t>
      </w:r>
    </w:p>
    <w:p w14:paraId="287FDE7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$.each(dat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index, val) {</w:t>
      </w:r>
    </w:p>
    <w:p w14:paraId="4C865DD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name = val.Name;</w:t>
      </w:r>
    </w:p>
    <w:p w14:paraId="59CAB61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ulGamers.append(</w:t>
      </w:r>
      <w:r>
        <w:rPr>
          <w:rFonts w:ascii="Consolas" w:hAnsi="Consolas"/>
          <w:color w:val="A31515"/>
          <w:sz w:val="18"/>
          <w:szCs w:val="18"/>
        </w:rPr>
        <w:t>'&lt;li&gt;'</w:t>
      </w:r>
      <w:r>
        <w:t> </w:t>
      </w:r>
      <w:r>
        <w:rPr>
          <w:rFonts w:ascii="Consolas" w:hAnsi="Consolas"/>
          <w:sz w:val="18"/>
          <w:szCs w:val="18"/>
        </w:rPr>
        <w:t>+ nam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li&gt;'</w:t>
      </w:r>
      <w:r>
        <w:rPr>
          <w:rFonts w:ascii="Consolas" w:hAnsi="Consolas"/>
          <w:sz w:val="18"/>
          <w:szCs w:val="18"/>
        </w:rPr>
        <w:t>);</w:t>
      </w:r>
    </w:p>
    <w:p w14:paraId="50B8073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3EF99CA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8FC6E9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572A82B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);</w:t>
      </w:r>
    </w:p>
    <w:p w14:paraId="14E5C91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GamerTable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4E5FBDE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$.ajax({</w:t>
      </w:r>
    </w:p>
    <w:p w14:paraId="4A047B1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GET'</w:t>
      </w:r>
      <w:r>
        <w:rPr>
          <w:rFonts w:ascii="Consolas" w:hAnsi="Consolas"/>
          <w:sz w:val="18"/>
          <w:szCs w:val="18"/>
        </w:rPr>
        <w:t>,</w:t>
      </w:r>
    </w:p>
    <w:p w14:paraId="28F3021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url: gamerApiUrl,</w:t>
      </w:r>
    </w:p>
    <w:p w14:paraId="0DA3F2F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data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json'</w:t>
      </w:r>
      <w:r>
        <w:rPr>
          <w:rFonts w:ascii="Consolas" w:hAnsi="Consolas"/>
          <w:sz w:val="18"/>
          <w:szCs w:val="18"/>
        </w:rPr>
        <w:t>,</w:t>
      </w:r>
    </w:p>
    <w:p w14:paraId="65ABBF1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succes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data) {</w:t>
      </w:r>
    </w:p>
    <w:p w14:paraId="08CE063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blGamers.empty();</w:t>
      </w:r>
    </w:p>
    <w:p w14:paraId="62D1E67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blGamers.append(</w:t>
      </w:r>
      <w:r>
        <w:rPr>
          <w:rFonts w:ascii="Consolas" w:hAnsi="Consolas"/>
          <w:color w:val="A31515"/>
          <w:sz w:val="18"/>
          <w:szCs w:val="18"/>
        </w:rPr>
        <w:t>'&lt;tr&gt;&lt;th&gt;Id&lt;/th&gt;&lt;th&gt;Name&lt;/th&gt;&lt;th&gt;Gender&lt;/th&gt;&lt;th&gt;Score&lt;/th&gt;&lt;th&gt;GameMoney&lt;/th&gt;&lt;/tr&gt;'</w:t>
      </w:r>
      <w:r>
        <w:rPr>
          <w:rFonts w:ascii="Consolas" w:hAnsi="Consolas"/>
          <w:sz w:val="18"/>
          <w:szCs w:val="18"/>
        </w:rPr>
        <w:t>);</w:t>
      </w:r>
    </w:p>
    <w:p w14:paraId="298345B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$.each(dat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index, val) {</w:t>
      </w:r>
    </w:p>
    <w:p w14:paraId="2C153E5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tblGamers.append(</w:t>
      </w:r>
      <w:r>
        <w:rPr>
          <w:rFonts w:ascii="Consolas" w:hAnsi="Consolas"/>
          <w:color w:val="A31515"/>
          <w:sz w:val="18"/>
          <w:szCs w:val="18"/>
        </w:rPr>
        <w:t>'&lt;tr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6055B6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Id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5691844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Nam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78C27D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Gender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6E0C4E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Scor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7EEF0C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GameMoney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4976C0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r&gt;'</w:t>
      </w:r>
      <w:r>
        <w:rPr>
          <w:rFonts w:ascii="Consolas" w:hAnsi="Consolas"/>
          <w:sz w:val="18"/>
          <w:szCs w:val="18"/>
        </w:rPr>
        <w:t>);</w:t>
      </w:r>
    </w:p>
    <w:p w14:paraId="2018977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6A78B12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33068E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6336247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2F20BC7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Clear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15EA408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ulGamers.empty();</w:t>
      </w:r>
    </w:p>
    <w:p w14:paraId="56B9353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tblGamers.empty();</w:t>
      </w:r>
    </w:p>
    <w:p w14:paraId="1A3C044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0B7C1A1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});</w:t>
      </w:r>
    </w:p>
    <w:p w14:paraId="3300B998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DCD7A2" w14:textId="1FF336FF" w:rsidR="005C15AA" w:rsidRDefault="005C15AA" w:rsidP="005C15AA">
      <w:pPr>
        <w:spacing w:after="0"/>
      </w:pPr>
      <w:r>
        <w:rPr>
          <w:noProof/>
        </w:rPr>
        <w:lastRenderedPageBreak/>
        <w:drawing>
          <wp:inline distT="0" distB="0" distL="0" distR="0" wp14:anchorId="02B5405D" wp14:editId="5D3045D0">
            <wp:extent cx="5044440" cy="5791200"/>
            <wp:effectExtent l="0" t="0" r="3810" b="0"/>
            <wp:docPr id="24" name="Picture 2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57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92C67" w14:textId="77777777" w:rsidR="005C15AA" w:rsidRDefault="005C15AA" w:rsidP="005C15AA">
      <w:pPr>
        <w:spacing w:after="0"/>
      </w:pPr>
    </w:p>
    <w:p w14:paraId="7E39615A" w14:textId="77777777" w:rsidR="005C15AA" w:rsidRDefault="005C15AA" w:rsidP="005C15AA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5. OnlineGame.Mvc</w:t>
      </w:r>
    </w:p>
    <w:p w14:paraId="7A58B626" w14:textId="77777777" w:rsidR="005C15AA" w:rsidRDefault="005C15AA" w:rsidP="005C15AA">
      <w:pPr>
        <w:spacing w:after="0"/>
      </w:pPr>
    </w:p>
    <w:p w14:paraId="3850C4C5" w14:textId="77777777" w:rsidR="005C15AA" w:rsidRDefault="005C15AA" w:rsidP="005C15AA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5.1. Jquery AJAX may call Web API in the same origin</w:t>
      </w:r>
      <w:r>
        <w:rPr>
          <w:rFonts w:ascii="Tahoma" w:hAnsi="Tahoma" w:cs="Tahoma"/>
          <w:color w:val="000000"/>
          <w:sz w:val="27"/>
          <w:szCs w:val="27"/>
        </w:rPr>
        <w:t> </w:t>
      </w:r>
    </w:p>
    <w:p w14:paraId="0D9981E0" w14:textId="77777777" w:rsidR="005C15AA" w:rsidRDefault="005C15AA" w:rsidP="005C15AA">
      <w:pPr>
        <w:spacing w:after="0"/>
      </w:pPr>
    </w:p>
    <w:p w14:paraId="55182CB7" w14:textId="77777777" w:rsidR="005C15AA" w:rsidRDefault="005C15AA" w:rsidP="005C15AA">
      <w:pPr>
        <w:spacing w:after="0"/>
      </w:pPr>
      <w:r>
        <w:t>For security reason, web browsers do not allow Jquery AJAX call Web API in the different origin.</w:t>
      </w:r>
    </w:p>
    <w:p w14:paraId="1B78471E" w14:textId="77777777" w:rsidR="005C15AA" w:rsidRDefault="005C15AA" w:rsidP="005C15AA">
      <w:pPr>
        <w:spacing w:after="0"/>
      </w:pPr>
      <w:r>
        <w:t>There are 2 popular ways to fix it.</w:t>
      </w:r>
    </w:p>
    <w:p w14:paraId="704D0D2E" w14:textId="77777777" w:rsidR="005C15AA" w:rsidRDefault="005C15AA" w:rsidP="005C15AA">
      <w:pPr>
        <w:spacing w:after="0"/>
      </w:pPr>
      <w:r>
        <w:t>1.</w:t>
      </w:r>
    </w:p>
    <w:p w14:paraId="56FFA242" w14:textId="77777777" w:rsidR="005C15AA" w:rsidRDefault="005C15AA" w:rsidP="005C15AA">
      <w:pPr>
        <w:spacing w:after="0"/>
      </w:pPr>
      <w:r>
        <w:t>JSONP (JSON with Padding) will wrap the JSON data in a function</w:t>
      </w:r>
    </w:p>
    <w:p w14:paraId="2800A441" w14:textId="77777777" w:rsidR="005C15AA" w:rsidRDefault="005C15AA" w:rsidP="005C15AA">
      <w:pPr>
        <w:spacing w:after="0"/>
      </w:pPr>
      <w:r>
        <w:t>Install-Package </w:t>
      </w:r>
      <w:r>
        <w:rPr>
          <w:b/>
          <w:bCs/>
          <w:shd w:val="clear" w:color="auto" w:fill="FFFAA5"/>
        </w:rPr>
        <w:t>WebApiContrib.Formatting.Jsonp</w:t>
      </w:r>
    </w:p>
    <w:p w14:paraId="3BAA2921" w14:textId="77777777" w:rsidR="005C15AA" w:rsidRDefault="005C15AA" w:rsidP="005C15AA">
      <w:pPr>
        <w:spacing w:after="0"/>
      </w:pPr>
      <w:r>
        <w:t>E.g.1.1. JSON</w:t>
      </w:r>
    </w:p>
    <w:p w14:paraId="09F8B6D3" w14:textId="77777777" w:rsidR="005C15AA" w:rsidRDefault="005C15AA" w:rsidP="005C15AA">
      <w:pPr>
        <w:spacing w:after="0"/>
      </w:pPr>
      <w:r>
        <w:t>{</w:t>
      </w:r>
    </w:p>
    <w:p w14:paraId="258A7C58" w14:textId="77777777" w:rsidR="005C15AA" w:rsidRDefault="005C15AA" w:rsidP="005C15AA">
      <w:pPr>
        <w:spacing w:after="0"/>
      </w:pPr>
      <w:r>
        <w:lastRenderedPageBreak/>
        <w:t>    "Name":"KL",</w:t>
      </w:r>
    </w:p>
    <w:p w14:paraId="4CD0FE94" w14:textId="77777777" w:rsidR="005C15AA" w:rsidRDefault="005C15AA" w:rsidP="005C15AA">
      <w:pPr>
        <w:spacing w:after="0"/>
      </w:pPr>
      <w:r>
        <w:t>     "Gender":"Male"</w:t>
      </w:r>
    </w:p>
    <w:p w14:paraId="08C35FF7" w14:textId="77777777" w:rsidR="005C15AA" w:rsidRDefault="005C15AA" w:rsidP="005C15AA">
      <w:pPr>
        <w:spacing w:after="0"/>
      </w:pPr>
      <w:r>
        <w:t>}</w:t>
      </w:r>
    </w:p>
    <w:p w14:paraId="4A45454C" w14:textId="77777777" w:rsidR="005C15AA" w:rsidRDefault="005C15AA" w:rsidP="005C15AA">
      <w:pPr>
        <w:spacing w:after="0"/>
      </w:pPr>
      <w:r>
        <w:t>E.g.1.2. JSONP</w:t>
      </w:r>
    </w:p>
    <w:p w14:paraId="5E8041C9" w14:textId="77777777" w:rsidR="005C15AA" w:rsidRDefault="005C15AA" w:rsidP="005C15AA">
      <w:pPr>
        <w:spacing w:after="0"/>
      </w:pPr>
      <w:r>
        <w:t>CallbackFunction({</w:t>
      </w:r>
    </w:p>
    <w:p w14:paraId="7968994D" w14:textId="77777777" w:rsidR="005C15AA" w:rsidRDefault="005C15AA" w:rsidP="005C15AA">
      <w:pPr>
        <w:spacing w:after="0"/>
      </w:pPr>
      <w:r>
        <w:t>    "Name":"KL",</w:t>
      </w:r>
    </w:p>
    <w:p w14:paraId="3CCE24A5" w14:textId="77777777" w:rsidR="005C15AA" w:rsidRDefault="005C15AA" w:rsidP="005C15AA">
      <w:pPr>
        <w:spacing w:after="0"/>
      </w:pPr>
      <w:r>
        <w:t>     "Gender":"Male"</w:t>
      </w:r>
    </w:p>
    <w:p w14:paraId="4B60A994" w14:textId="77777777" w:rsidR="005C15AA" w:rsidRDefault="005C15AA" w:rsidP="005C15AA">
      <w:pPr>
        <w:spacing w:after="0"/>
      </w:pPr>
      <w:r>
        <w:lastRenderedPageBreak/>
        <w:t>})</w:t>
      </w:r>
    </w:p>
    <w:p w14:paraId="56567239" w14:textId="77777777" w:rsidR="005C15AA" w:rsidRDefault="005C15AA" w:rsidP="005C15AA">
      <w:pPr>
        <w:spacing w:after="0"/>
      </w:pPr>
    </w:p>
    <w:p w14:paraId="4D68DE48" w14:textId="77777777" w:rsidR="005C15AA" w:rsidRDefault="005C15AA" w:rsidP="005C15AA">
      <w:pPr>
        <w:spacing w:after="0"/>
      </w:pPr>
      <w:r>
        <w:t>2.</w:t>
      </w:r>
    </w:p>
    <w:p w14:paraId="4B24475F" w14:textId="77777777" w:rsidR="005C15AA" w:rsidRDefault="005C15AA" w:rsidP="005C15AA">
      <w:pPr>
        <w:spacing w:after="0"/>
      </w:pPr>
      <w:r>
        <w:t>Enable CORS (Cross Origin Resource Sharing)</w:t>
      </w:r>
    </w:p>
    <w:p w14:paraId="49D2F1D6" w14:textId="77777777" w:rsidR="005C15AA" w:rsidRDefault="005C15AA" w:rsidP="005C15AA">
      <w:pPr>
        <w:spacing w:after="0"/>
      </w:pPr>
      <w:r>
        <w:t>Install-Package </w:t>
      </w:r>
      <w:r>
        <w:rPr>
          <w:b/>
          <w:bCs/>
          <w:shd w:val="clear" w:color="auto" w:fill="FFFAA5"/>
        </w:rPr>
        <w:t>Microsoft.AspNet.WebApi.Cors</w:t>
      </w:r>
    </w:p>
    <w:p w14:paraId="3C946EEA" w14:textId="77777777" w:rsidR="005C15AA" w:rsidRDefault="005C15AA" w:rsidP="005C15AA">
      <w:pPr>
        <w:spacing w:after="0"/>
      </w:pPr>
    </w:p>
    <w:p w14:paraId="256FEE7C" w14:textId="77777777" w:rsidR="005C15AA" w:rsidRDefault="005C15AA" w:rsidP="005C15AA">
      <w:pPr>
        <w:spacing w:after="0"/>
      </w:pPr>
      <w:r>
        <w:t>The following examples have the </w:t>
      </w:r>
      <w:r>
        <w:rPr>
          <w:b/>
          <w:bCs/>
        </w:rPr>
        <w:t>same origin</w:t>
      </w:r>
      <w:r>
        <w:t>.</w:t>
      </w:r>
    </w:p>
    <w:p w14:paraId="521CDEF7" w14:textId="77777777" w:rsidR="005C15AA" w:rsidRDefault="005C15AA" w:rsidP="005C15AA">
      <w:pPr>
        <w:spacing w:after="0"/>
      </w:pPr>
      <w:hyperlink r:id="rId52" w:history="1">
        <w:r>
          <w:rPr>
            <w:rStyle w:val="Hyperlink"/>
          </w:rPr>
          <w:t>http://localhost:1234/api/gamer</w:t>
        </w:r>
      </w:hyperlink>
    </w:p>
    <w:p w14:paraId="38A2945B" w14:textId="77777777" w:rsidR="005C15AA" w:rsidRDefault="005C15AA" w:rsidP="005C15AA">
      <w:pPr>
        <w:spacing w:after="0"/>
      </w:pPr>
      <w:hyperlink r:id="rId53" w:history="1">
        <w:r>
          <w:rPr>
            <w:rStyle w:val="Hyperlink"/>
          </w:rPr>
          <w:t>http://localhost:1234/gamer/Index2</w:t>
        </w:r>
      </w:hyperlink>
    </w:p>
    <w:p w14:paraId="50222CBE" w14:textId="77777777" w:rsidR="005C15AA" w:rsidRDefault="005C15AA" w:rsidP="005C15AA">
      <w:pPr>
        <w:spacing w:after="0"/>
      </w:pPr>
    </w:p>
    <w:p w14:paraId="4A1B4C04" w14:textId="77777777" w:rsidR="005C15AA" w:rsidRDefault="005C15AA" w:rsidP="005C15AA">
      <w:pPr>
        <w:spacing w:after="0"/>
      </w:pPr>
      <w:r>
        <w:t>The following examples have </w:t>
      </w:r>
      <w:r>
        <w:rPr>
          <w:b/>
          <w:bCs/>
        </w:rPr>
        <w:t>different port</w:t>
      </w:r>
      <w:r>
        <w:t> numbers, so they are </w:t>
      </w:r>
      <w:r>
        <w:rPr>
          <w:b/>
          <w:bCs/>
        </w:rPr>
        <w:t>different origins</w:t>
      </w:r>
      <w:r>
        <w:t>.</w:t>
      </w:r>
    </w:p>
    <w:p w14:paraId="14400AE0" w14:textId="77777777" w:rsidR="005C15AA" w:rsidRDefault="005C15AA" w:rsidP="005C15AA">
      <w:pPr>
        <w:spacing w:after="0"/>
      </w:pPr>
      <w:r>
        <w:t>http://localhost:</w:t>
      </w:r>
      <w:r>
        <w:rPr>
          <w:b/>
          <w:bCs/>
          <w:color w:val="FF4635"/>
        </w:rPr>
        <w:t>1234</w:t>
      </w:r>
      <w:r>
        <w:t>/api/gamer</w:t>
      </w:r>
    </w:p>
    <w:p w14:paraId="77EDE98C" w14:textId="77777777" w:rsidR="005C15AA" w:rsidRDefault="005C15AA" w:rsidP="005C15AA">
      <w:pPr>
        <w:spacing w:after="0"/>
      </w:pPr>
      <w:r>
        <w:t>http://localhost:</w:t>
      </w:r>
      <w:r>
        <w:rPr>
          <w:b/>
          <w:bCs/>
          <w:color w:val="FF4635"/>
        </w:rPr>
        <w:t>4321</w:t>
      </w:r>
      <w:r>
        <w:t>/gamer/Index2</w:t>
      </w:r>
    </w:p>
    <w:p w14:paraId="7D258635" w14:textId="77777777" w:rsidR="005C15AA" w:rsidRDefault="005C15AA" w:rsidP="005C15AA">
      <w:pPr>
        <w:spacing w:after="0"/>
      </w:pPr>
    </w:p>
    <w:p w14:paraId="239AA441" w14:textId="77777777" w:rsidR="005C15AA" w:rsidRDefault="005C15AA" w:rsidP="005C15AA">
      <w:pPr>
        <w:spacing w:after="0"/>
      </w:pPr>
      <w:r>
        <w:t>The following examples have </w:t>
      </w:r>
      <w:r>
        <w:rPr>
          <w:b/>
          <w:bCs/>
        </w:rPr>
        <w:t>different domains</w:t>
      </w:r>
      <w:r>
        <w:t>, so they are </w:t>
      </w:r>
      <w:r>
        <w:rPr>
          <w:b/>
          <w:bCs/>
        </w:rPr>
        <w:t>different origins</w:t>
      </w:r>
      <w:r>
        <w:t>.</w:t>
      </w:r>
    </w:p>
    <w:p w14:paraId="7E9C14F8" w14:textId="77777777" w:rsidR="005C15AA" w:rsidRDefault="005C15AA" w:rsidP="005C15AA">
      <w:pPr>
        <w:spacing w:after="0"/>
      </w:pPr>
      <w:r>
        <w:t>http://AAAA.</w:t>
      </w:r>
      <w:r>
        <w:rPr>
          <w:b/>
          <w:bCs/>
          <w:color w:val="FF4635"/>
        </w:rPr>
        <w:t>com</w:t>
      </w:r>
      <w:r>
        <w:t>/api/gamer</w:t>
      </w:r>
    </w:p>
    <w:p w14:paraId="44DD799C" w14:textId="77777777" w:rsidR="005C15AA" w:rsidRDefault="005C15AA" w:rsidP="005C15AA">
      <w:pPr>
        <w:spacing w:after="0"/>
      </w:pPr>
      <w:r>
        <w:t>http://AAAA.</w:t>
      </w:r>
      <w:r>
        <w:rPr>
          <w:b/>
          <w:bCs/>
          <w:color w:val="FF4635"/>
        </w:rPr>
        <w:t>net</w:t>
      </w:r>
      <w:r>
        <w:t>/gamer/Index2</w:t>
      </w:r>
    </w:p>
    <w:p w14:paraId="7F8F37E6" w14:textId="77777777" w:rsidR="005C15AA" w:rsidRDefault="005C15AA" w:rsidP="005C15AA">
      <w:pPr>
        <w:spacing w:after="0"/>
      </w:pPr>
    </w:p>
    <w:p w14:paraId="346077C7" w14:textId="77777777" w:rsidR="005C15AA" w:rsidRDefault="005C15AA" w:rsidP="005C15AA">
      <w:pPr>
        <w:spacing w:after="0"/>
      </w:pPr>
      <w:r>
        <w:t>The following examples have </w:t>
      </w:r>
      <w:r>
        <w:rPr>
          <w:b/>
          <w:bCs/>
        </w:rPr>
        <w:t>different schemes</w:t>
      </w:r>
      <w:r>
        <w:t>, so they are </w:t>
      </w:r>
      <w:r>
        <w:rPr>
          <w:b/>
          <w:bCs/>
        </w:rPr>
        <w:t>different origins</w:t>
      </w:r>
      <w:r>
        <w:t>.</w:t>
      </w:r>
    </w:p>
    <w:p w14:paraId="73DFE5A1" w14:textId="77777777" w:rsidR="005C15AA" w:rsidRDefault="005C15AA" w:rsidP="005C15AA">
      <w:pPr>
        <w:spacing w:after="0"/>
      </w:pPr>
      <w:r>
        <w:rPr>
          <w:b/>
          <w:bCs/>
          <w:color w:val="FF4635"/>
        </w:rPr>
        <w:t>https</w:t>
      </w:r>
      <w:r>
        <w:t>://AAAA.com/api/gamer</w:t>
      </w:r>
    </w:p>
    <w:p w14:paraId="6F79579B" w14:textId="77777777" w:rsidR="005C15AA" w:rsidRDefault="005C15AA" w:rsidP="005C15AA">
      <w:pPr>
        <w:spacing w:after="0"/>
      </w:pPr>
      <w:r>
        <w:rPr>
          <w:b/>
          <w:bCs/>
          <w:color w:val="FF4635"/>
        </w:rPr>
        <w:t>http</w:t>
      </w:r>
      <w:r>
        <w:t>://AAAA.com/gamer/Index2</w:t>
      </w:r>
    </w:p>
    <w:p w14:paraId="1D22DAE8" w14:textId="77777777" w:rsidR="005C15AA" w:rsidRDefault="005C15AA" w:rsidP="005C15AA">
      <w:pPr>
        <w:spacing w:after="0"/>
      </w:pPr>
    </w:p>
    <w:p w14:paraId="5D34CB06" w14:textId="77777777" w:rsidR="005C15AA" w:rsidRDefault="005C15AA" w:rsidP="005C15AA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5.2. Install Entity Framework</w:t>
      </w:r>
      <w:r>
        <w:rPr>
          <w:rFonts w:ascii="Tahoma" w:hAnsi="Tahoma" w:cs="Tahoma"/>
          <w:color w:val="000000"/>
          <w:sz w:val="27"/>
          <w:szCs w:val="27"/>
        </w:rPr>
        <w:t>  </w:t>
      </w:r>
    </w:p>
    <w:p w14:paraId="4D5D8FBA" w14:textId="77777777" w:rsidR="005C15AA" w:rsidRDefault="005C15AA" w:rsidP="005C15AA">
      <w:pPr>
        <w:spacing w:after="0"/>
        <w:rPr>
          <w:sz w:val="27"/>
          <w:szCs w:val="27"/>
        </w:rPr>
      </w:pPr>
    </w:p>
    <w:p w14:paraId="195FB7A7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ools --&gt; NuGet Package Manager --&gt; Manage NuGet Packages for Solutions...</w:t>
      </w:r>
    </w:p>
    <w:p w14:paraId="0815366C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 Browse tab --&gt; Search  : 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EntityFramework</w:t>
      </w:r>
    </w:p>
    <w:p w14:paraId="30D57BEA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--&gt; Install it</w:t>
      </w:r>
    </w:p>
    <w:p w14:paraId="08FFA012" w14:textId="08DB7DDF" w:rsidR="005C15AA" w:rsidRDefault="005C15AA" w:rsidP="005C15AA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7E72F22B" wp14:editId="09B1E644">
            <wp:extent cx="6645910" cy="1083310"/>
            <wp:effectExtent l="0" t="0" r="2540" b="2540"/>
            <wp:docPr id="23" name="Picture 23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C80C5" w14:textId="77777777" w:rsidR="005C15AA" w:rsidRDefault="005C15AA" w:rsidP="005C15AA">
      <w:pPr>
        <w:spacing w:after="0"/>
        <w:rPr>
          <w:sz w:val="27"/>
          <w:szCs w:val="27"/>
        </w:rPr>
      </w:pPr>
    </w:p>
    <w:p w14:paraId="61D4E22D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5.3. Web.config : Add Connection String</w:t>
      </w:r>
    </w:p>
    <w:p w14:paraId="3EF5C5AB" w14:textId="77777777" w:rsidR="005C15AA" w:rsidRDefault="005C15AA" w:rsidP="005C15AA">
      <w:pPr>
        <w:spacing w:after="0"/>
        <w:rPr>
          <w:sz w:val="27"/>
          <w:szCs w:val="27"/>
        </w:rPr>
      </w:pPr>
    </w:p>
    <w:p w14:paraId="75AD0B7B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nectionStr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9E7023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lineGameContext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connectionStr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metadata=res://*/OnlineGameDataModel.csdl|res://*/OnlineGameDataModel.ssdl|res://*/OnlineGameDataModel.msl;provider=System.Data.SqlClient;provider connection string=</w:t>
      </w:r>
      <w:r>
        <w:rPr>
          <w:rFonts w:ascii="Consolas" w:hAnsi="Consolas"/>
          <w:color w:val="FF0000"/>
          <w:sz w:val="18"/>
          <w:szCs w:val="18"/>
        </w:rPr>
        <w:t>&amp;quot;</w:t>
      </w:r>
      <w:r>
        <w:rPr>
          <w:rFonts w:ascii="Consolas" w:hAnsi="Consolas"/>
          <w:color w:val="0000FF"/>
          <w:sz w:val="18"/>
          <w:szCs w:val="18"/>
        </w:rPr>
        <w:t>data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ource=N550JKL\SQL2016;initial catalog=OnineGame</w:t>
      </w:r>
      <w:r>
        <w:rPr>
          <w:rFonts w:ascii="Consolas" w:hAnsi="Consolas"/>
          <w:color w:val="0000FF"/>
          <w:sz w:val="18"/>
          <w:szCs w:val="18"/>
        </w:rPr>
        <w:t>;persist security info=True;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er id=Tester2;password=1234</w:t>
      </w:r>
      <w:r>
        <w:rPr>
          <w:rFonts w:ascii="Consolas" w:hAnsi="Consolas"/>
          <w:color w:val="0000FF"/>
          <w:sz w:val="18"/>
          <w:szCs w:val="18"/>
        </w:rPr>
        <w:t>;MultipleActiveResultSets=True;App=EntityFramework</w:t>
      </w:r>
      <w:r>
        <w:rPr>
          <w:rFonts w:ascii="Consolas" w:hAnsi="Consolas"/>
          <w:color w:val="FF0000"/>
          <w:sz w:val="18"/>
          <w:szCs w:val="18"/>
        </w:rPr>
        <w:t>&amp;quot;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provider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Data.EntityClient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B40AB54" w14:textId="77777777" w:rsidR="005C15AA" w:rsidRDefault="005C15AA" w:rsidP="005C15AA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A31515"/>
          <w:sz w:val="18"/>
          <w:szCs w:val="18"/>
        </w:rPr>
        <w:t>connectionStr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F9B3B1" w14:textId="77777777" w:rsidR="005C15AA" w:rsidRDefault="005C15AA" w:rsidP="005C15AA">
      <w:pPr>
        <w:spacing w:after="0"/>
        <w:rPr>
          <w:sz w:val="24"/>
          <w:szCs w:val="24"/>
        </w:rPr>
      </w:pPr>
    </w:p>
    <w:p w14:paraId="586F8902" w14:textId="77777777" w:rsidR="005C15AA" w:rsidRDefault="005C15AA" w:rsidP="005C15AA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5.4. Controllers/GamerController.cs</w:t>
      </w:r>
    </w:p>
    <w:p w14:paraId="49E7E75F" w14:textId="77777777" w:rsidR="005C15AA" w:rsidRDefault="005C15AA" w:rsidP="005C15AA">
      <w:pPr>
        <w:spacing w:after="0"/>
      </w:pPr>
    </w:p>
    <w:p w14:paraId="60A3F297" w14:textId="77777777" w:rsidR="005C15AA" w:rsidRDefault="005C15AA" w:rsidP="005C15AA">
      <w:pPr>
        <w:spacing w:after="0"/>
      </w:pPr>
      <w:r>
        <w:t>Controllers --&gt; Right click --&gt; Add --&gt; Controller</w:t>
      </w:r>
    </w:p>
    <w:p w14:paraId="0C9E64D9" w14:textId="77777777" w:rsidR="005C15AA" w:rsidRDefault="005C15AA" w:rsidP="005C15AA">
      <w:pPr>
        <w:spacing w:after="0"/>
      </w:pPr>
      <w:r>
        <w:t>--&gt;</w:t>
      </w:r>
    </w:p>
    <w:p w14:paraId="338F9214" w14:textId="77777777" w:rsidR="005C15AA" w:rsidRDefault="005C15AA" w:rsidP="005C15AA">
      <w:pPr>
        <w:spacing w:after="0"/>
      </w:pPr>
      <w:r>
        <w:rPr>
          <w:b/>
          <w:bCs/>
        </w:rPr>
        <w:t>MVC 5 Controller with views, using Entity Framework</w:t>
      </w:r>
    </w:p>
    <w:p w14:paraId="25E3DA6A" w14:textId="77777777" w:rsidR="005C15AA" w:rsidRDefault="005C15AA" w:rsidP="005C15AA">
      <w:pPr>
        <w:spacing w:after="0"/>
      </w:pPr>
    </w:p>
    <w:p w14:paraId="313EE37C" w14:textId="0D57BAAE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1AC15948" wp14:editId="5F52FA43">
            <wp:extent cx="6645910" cy="1031240"/>
            <wp:effectExtent l="0" t="0" r="2540" b="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9D0C1" w14:textId="7D090A51" w:rsidR="005C15AA" w:rsidRDefault="005C15AA" w:rsidP="005C15AA">
      <w:pPr>
        <w:spacing w:after="0"/>
      </w:pPr>
      <w:r>
        <w:rPr>
          <w:noProof/>
        </w:rPr>
        <w:lastRenderedPageBreak/>
        <w:drawing>
          <wp:inline distT="0" distB="0" distL="0" distR="0" wp14:anchorId="068ADABA" wp14:editId="359A5704">
            <wp:extent cx="6645910" cy="3660140"/>
            <wp:effectExtent l="0" t="0" r="2540" b="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6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A6B9C" w14:textId="173F1370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17F5D48F" wp14:editId="1F7644EE">
            <wp:extent cx="6645910" cy="4438015"/>
            <wp:effectExtent l="0" t="0" r="254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43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EFDF0" w14:textId="77777777" w:rsidR="005C15AA" w:rsidRDefault="005C15AA" w:rsidP="005C15AA">
      <w:pPr>
        <w:spacing w:after="0"/>
      </w:pPr>
      <w:r>
        <w:t>It will automatically generate the controller, views, and several javascript and css files.</w:t>
      </w:r>
    </w:p>
    <w:p w14:paraId="3520B7DB" w14:textId="77777777" w:rsidR="005C15AA" w:rsidRDefault="005C15AA" w:rsidP="005C15AA">
      <w:pPr>
        <w:spacing w:after="0"/>
      </w:pPr>
      <w:r>
        <w:t>If you see the following error message, then you have to re-build solution before you create the controller.</w:t>
      </w:r>
    </w:p>
    <w:p w14:paraId="433A13F7" w14:textId="2299BE55" w:rsidR="005C15AA" w:rsidRDefault="005C15AA" w:rsidP="005C15AA">
      <w:pPr>
        <w:spacing w:after="0"/>
      </w:pPr>
      <w:r>
        <w:rPr>
          <w:noProof/>
        </w:rPr>
        <w:lastRenderedPageBreak/>
        <w:drawing>
          <wp:inline distT="0" distB="0" distL="0" distR="0" wp14:anchorId="4CE83443" wp14:editId="53F2BF17">
            <wp:extent cx="3451860" cy="17983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CC88B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39463FDB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570C99B6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Net;</w:t>
      </w:r>
    </w:p>
    <w:p w14:paraId="1971BD33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3B741E73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Data;</w:t>
      </w:r>
    </w:p>
    <w:p w14:paraId="70C10235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Mvc.Controllers</w:t>
      </w:r>
    </w:p>
    <w:p w14:paraId="377EA2B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034287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3C00E74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9B528F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_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;</w:t>
      </w:r>
    </w:p>
    <w:p w14:paraId="05F08E7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7895B70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229A8A6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)</w:t>
      </w:r>
    </w:p>
    <w:p w14:paraId="1DBCD17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FBC643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ToListAsync());</w:t>
      </w:r>
    </w:p>
    <w:p w14:paraId="295EB08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0A8388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HttpGet]</w:t>
      </w:r>
    </w:p>
    <w:p w14:paraId="408DD0C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ActionResult IndexWebApi()</w:t>
      </w:r>
    </w:p>
    <w:p w14:paraId="1B8E9F6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4985449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);</w:t>
      </w:r>
    </w:p>
    <w:p w14:paraId="18A48A4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7B5A901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5C561C8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ActionResult IndexWebApiJsonp()</w:t>
      </w:r>
    </w:p>
    <w:p w14:paraId="6E90D84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45C6245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);</w:t>
      </w:r>
    </w:p>
    <w:p w14:paraId="5D6BE91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0FDA74B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4ABB99D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ActionResult IndexWebApiCors()</w:t>
      </w:r>
    </w:p>
    <w:p w14:paraId="1A0AC54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{</w:t>
      </w:r>
    </w:p>
    <w:p w14:paraId="2A3DD56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);</w:t>
      </w:r>
    </w:p>
    <w:p w14:paraId="2131CB1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</w:t>
      </w:r>
    </w:p>
    <w:p w14:paraId="0E49A51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/5</w:t>
      </w:r>
    </w:p>
    <w:p w14:paraId="3A4F853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17B5DC8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36DB040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B37907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6DACDC1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1B857D6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6B27F6A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772DA37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E57EA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Create</w:t>
      </w:r>
    </w:p>
    <w:p w14:paraId="7B378AF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1CDB844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Create()</w:t>
      </w:r>
    </w:p>
    <w:p w14:paraId="2C6E10D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5884C9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28EFF45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87D3DC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Create</w:t>
      </w:r>
    </w:p>
    <w:p w14:paraId="17B8513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151074D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55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335FF98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03F3C50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39DB288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Create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Score,GameMoney"</w:t>
      </w:r>
      <w:r>
        <w:rPr>
          <w:rFonts w:ascii="Consolas" w:hAnsi="Consolas"/>
          <w:sz w:val="18"/>
          <w:szCs w:val="18"/>
        </w:rPr>
        <w:t>)] Gamer gamer)</w:t>
      </w:r>
    </w:p>
    <w:p w14:paraId="27AE0A8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AD7785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1730BFD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_db.Gamers.Add(gamer);</w:t>
      </w:r>
    </w:p>
    <w:p w14:paraId="443D000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7336498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04B0BDF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B740CB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7E1972F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315D6D4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683682D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E45DBC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290D363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7AE4A18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3016C7C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74FB45F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6B79CF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Edit/5</w:t>
      </w:r>
    </w:p>
    <w:p w14:paraId="2D0DD5B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06CBF45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56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59689B6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1D1F497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54521BC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Score,GameMoney"</w:t>
      </w:r>
      <w:r>
        <w:rPr>
          <w:rFonts w:ascii="Consolas" w:hAnsi="Consolas"/>
          <w:sz w:val="18"/>
          <w:szCs w:val="18"/>
        </w:rPr>
        <w:t>)] Gamer gamer)</w:t>
      </w:r>
    </w:p>
    <w:p w14:paraId="6D01121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D20B46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4AB6CE5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_db.Entry(gamer).State = EntityState.Modified;</w:t>
      </w:r>
    </w:p>
    <w:p w14:paraId="62165BB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0EC91DE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548BDC2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489FD2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lete/5</w:t>
      </w:r>
    </w:p>
    <w:p w14:paraId="0CC2202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E58679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708AC32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66D8AF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0378A01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45A33A7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220707C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02C3272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C0E6C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Delete/5</w:t>
      </w:r>
    </w:p>
    <w:p w14:paraId="6A62D05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Post, ActionName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)]</w:t>
      </w:r>
    </w:p>
    <w:p w14:paraId="6BE06FB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1C2B1AA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Confirmed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3CAA115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67476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0C2B721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!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 _db.Gamers.Remove(gamer);</w:t>
      </w:r>
    </w:p>
    <w:p w14:paraId="79C3D7B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69380DC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26766ED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886907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ose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4D5FCED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6F8FB44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 _db.Dispose();</w:t>
      </w:r>
    </w:p>
    <w:p w14:paraId="7703BFE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(disposing);</w:t>
      </w:r>
    </w:p>
    <w:p w14:paraId="65E64FC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F900C3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431824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A5FD800" w14:textId="77777777" w:rsidR="005C15AA" w:rsidRDefault="005C15AA" w:rsidP="005C15AA">
      <w:pPr>
        <w:spacing w:after="0"/>
      </w:pPr>
    </w:p>
    <w:p w14:paraId="29EE5BA8" w14:textId="77777777" w:rsidR="005C15AA" w:rsidRDefault="005C15AA" w:rsidP="005C15AA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5.5. Views/Gamer/IndexWebApi.cshtml</w:t>
      </w:r>
    </w:p>
    <w:p w14:paraId="383F05D6" w14:textId="77777777" w:rsidR="005C15AA" w:rsidRDefault="005C15AA" w:rsidP="005C15AA">
      <w:pPr>
        <w:spacing w:after="0"/>
      </w:pPr>
    </w:p>
    <w:p w14:paraId="64CFB95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1006D75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WebApi"</w:t>
      </w:r>
      <w:r>
        <w:rPr>
          <w:rFonts w:ascii="Consolas" w:hAnsi="Consolas"/>
          <w:sz w:val="18"/>
          <w:szCs w:val="18"/>
        </w:rPr>
        <w:t>;</w:t>
      </w:r>
    </w:p>
    <w:p w14:paraId="7180D59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768DD9CA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WebApi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E90A8D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4699E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GamerLis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amer Lis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48B85E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GamerTab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amer Tabl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79D4F0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Clea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Clear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8EDA46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ulGamers"&gt;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C8A34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lGamers"&gt;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2C22C0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3DD853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A0A0F2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javascript"&gt;</w:t>
      </w:r>
    </w:p>
    <w:p w14:paraId="734B57F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$(document).ready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2C7AF99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ulGamers = $(</w:t>
      </w:r>
      <w:r>
        <w:rPr>
          <w:rFonts w:ascii="Consolas" w:hAnsi="Consolas"/>
          <w:color w:val="A31515"/>
          <w:sz w:val="18"/>
          <w:szCs w:val="18"/>
        </w:rPr>
        <w:t>'#ulGamers</w:t>
      </w:r>
      <w:r>
        <w:rPr>
          <w:rFonts w:ascii="Consolas" w:hAnsi="Consolas"/>
          <w:sz w:val="18"/>
          <w:szCs w:val="18"/>
        </w:rPr>
        <w:t>');</w:t>
      </w:r>
    </w:p>
    <w:p w14:paraId="04C62C1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blGamers = $(</w:t>
      </w:r>
      <w:r>
        <w:rPr>
          <w:rFonts w:ascii="Consolas" w:hAnsi="Consolas"/>
          <w:color w:val="A31515"/>
          <w:sz w:val="18"/>
          <w:szCs w:val="18"/>
        </w:rPr>
        <w:t>'#tblGamers</w:t>
      </w:r>
      <w:r>
        <w:rPr>
          <w:rFonts w:ascii="Consolas" w:hAnsi="Consolas"/>
          <w:sz w:val="18"/>
          <w:szCs w:val="18"/>
        </w:rPr>
        <w:t>');</w:t>
      </w:r>
    </w:p>
    <w:p w14:paraId="4196291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a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ApiUrl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</w:t>
      </w:r>
      <w:hyperlink r:id="rId57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://localhost:49789/api/gamer</w:t>
        </w:r>
      </w:hyperlink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38B38D8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hyperlink r:id="rId58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://localhost:49789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s the domain of OnlineGame.WebApi project.</w:t>
      </w:r>
    </w:p>
    <w:p w14:paraId="5B487D8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t supposed to call gamer api controller in OnlineGame.WebApi.</w:t>
      </w:r>
    </w:p>
    <w:p w14:paraId="0703B06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owever, it will fails.</w:t>
      </w:r>
    </w:p>
    <w:p w14:paraId="33943B6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For security reason, web browsers do not allow</w:t>
      </w:r>
    </w:p>
    <w:p w14:paraId="58B70D1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Jquery AJAX call Web API in the different origin/domain.</w:t>
      </w:r>
    </w:p>
    <w:p w14:paraId="017F350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GamerList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0822346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$.ajax({</w:t>
      </w:r>
    </w:p>
    <w:p w14:paraId="2341D5C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GET'</w:t>
      </w:r>
      <w:r>
        <w:rPr>
          <w:rFonts w:ascii="Consolas" w:hAnsi="Consolas"/>
          <w:sz w:val="18"/>
          <w:szCs w:val="18"/>
        </w:rPr>
        <w:t>,</w:t>
      </w:r>
    </w:p>
    <w:p w14:paraId="2FB2D74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url: gamerApiUrl,</w:t>
      </w:r>
    </w:p>
    <w:p w14:paraId="7AFA4FF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data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json'</w:t>
      </w:r>
      <w:r>
        <w:rPr>
          <w:rFonts w:ascii="Consolas" w:hAnsi="Consolas"/>
          <w:sz w:val="18"/>
          <w:szCs w:val="18"/>
        </w:rPr>
        <w:t>,</w:t>
      </w:r>
    </w:p>
    <w:p w14:paraId="6FD9C42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succes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data) {</w:t>
      </w:r>
    </w:p>
    <w:p w14:paraId="1045F3B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ulGamers.empty();</w:t>
      </w:r>
    </w:p>
    <w:p w14:paraId="66A28EB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$.each(dat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index, val) {</w:t>
      </w:r>
    </w:p>
    <w:p w14:paraId="0549CBE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name = val.Name;</w:t>
      </w:r>
    </w:p>
    <w:p w14:paraId="7B2083C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ulGamers.append(</w:t>
      </w:r>
      <w:r>
        <w:rPr>
          <w:rFonts w:ascii="Consolas" w:hAnsi="Consolas"/>
          <w:color w:val="A31515"/>
          <w:sz w:val="18"/>
          <w:szCs w:val="18"/>
        </w:rPr>
        <w:t>'&lt;li&gt;'</w:t>
      </w:r>
      <w:r>
        <w:t> </w:t>
      </w:r>
      <w:r>
        <w:rPr>
          <w:rFonts w:ascii="Consolas" w:hAnsi="Consolas"/>
          <w:sz w:val="18"/>
          <w:szCs w:val="18"/>
        </w:rPr>
        <w:t>+ nam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li&gt;'</w:t>
      </w:r>
      <w:r>
        <w:rPr>
          <w:rFonts w:ascii="Consolas" w:hAnsi="Consolas"/>
          <w:sz w:val="18"/>
          <w:szCs w:val="18"/>
        </w:rPr>
        <w:t>);</w:t>
      </w:r>
    </w:p>
    <w:p w14:paraId="296C7D3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420BFCF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0F3AD9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7F56BC3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3D7E6AD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GamerTable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35D54EB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$.ajax({</w:t>
      </w:r>
    </w:p>
    <w:p w14:paraId="5339741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GET'</w:t>
      </w:r>
      <w:r>
        <w:rPr>
          <w:rFonts w:ascii="Consolas" w:hAnsi="Consolas"/>
          <w:sz w:val="18"/>
          <w:szCs w:val="18"/>
        </w:rPr>
        <w:t>,</w:t>
      </w:r>
    </w:p>
    <w:p w14:paraId="5E272CE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url: gamerApiUrl,</w:t>
      </w:r>
    </w:p>
    <w:p w14:paraId="1FF2B3F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data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json'</w:t>
      </w:r>
      <w:r>
        <w:rPr>
          <w:rFonts w:ascii="Consolas" w:hAnsi="Consolas"/>
          <w:sz w:val="18"/>
          <w:szCs w:val="18"/>
        </w:rPr>
        <w:t>,</w:t>
      </w:r>
    </w:p>
    <w:p w14:paraId="3CEF1C5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succes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data) {</w:t>
      </w:r>
    </w:p>
    <w:p w14:paraId="3C1E267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blGamers.empty();</w:t>
      </w:r>
    </w:p>
    <w:p w14:paraId="6BB78C2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blGamers.append(</w:t>
      </w:r>
      <w:r>
        <w:rPr>
          <w:rFonts w:ascii="Consolas" w:hAnsi="Consolas"/>
          <w:color w:val="A31515"/>
          <w:sz w:val="18"/>
          <w:szCs w:val="18"/>
        </w:rPr>
        <w:t>'&lt;tr&gt;&lt;th&gt;Id&lt;/th&gt;&lt;th&gt;Name&lt;/th&gt;&lt;th&gt;Gender&lt;/th&gt;&lt;th&gt;Score&lt;/th&gt;&lt;th&gt;GameMoney&lt;/th&gt;&lt;/tr&gt;'</w:t>
      </w:r>
      <w:r>
        <w:rPr>
          <w:rFonts w:ascii="Consolas" w:hAnsi="Consolas"/>
          <w:sz w:val="18"/>
          <w:szCs w:val="18"/>
        </w:rPr>
        <w:t>);</w:t>
      </w:r>
    </w:p>
    <w:p w14:paraId="7B88D94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$.each(dat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index, val) {</w:t>
      </w:r>
    </w:p>
    <w:p w14:paraId="4C05926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tblGamers.append(</w:t>
      </w:r>
      <w:r>
        <w:rPr>
          <w:rFonts w:ascii="Consolas" w:hAnsi="Consolas"/>
          <w:color w:val="A31515"/>
          <w:sz w:val="18"/>
          <w:szCs w:val="18"/>
        </w:rPr>
        <w:t>'&lt;tr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CCF3AA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Id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5094D4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Nam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50E6F41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Gender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72DDE0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Scor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5ABB90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GameMoney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7E6903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r&gt;'</w:t>
      </w:r>
      <w:r>
        <w:rPr>
          <w:rFonts w:ascii="Consolas" w:hAnsi="Consolas"/>
          <w:sz w:val="18"/>
          <w:szCs w:val="18"/>
        </w:rPr>
        <w:t>);</w:t>
      </w:r>
    </w:p>
    <w:p w14:paraId="1336A6A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32A4425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292C0A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32F4A7F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6EDCB9D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Clear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24D3859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ulGamers.empty();</w:t>
      </w:r>
    </w:p>
    <w:p w14:paraId="61B9BD9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tblGamers.empty();</w:t>
      </w:r>
    </w:p>
    <w:p w14:paraId="2DAA1BE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71FC1CB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});</w:t>
      </w:r>
    </w:p>
    <w:p w14:paraId="6FE5949B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82E423" w14:textId="77777777" w:rsidR="005C15AA" w:rsidRDefault="005C15AA" w:rsidP="005C15AA">
      <w:pPr>
        <w:spacing w:after="0"/>
      </w:pPr>
    </w:p>
    <w:p w14:paraId="1976E6DD" w14:textId="77777777" w:rsidR="005C15AA" w:rsidRDefault="005C15AA" w:rsidP="005C15AA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6. OnlineGame.Mvc</w:t>
      </w:r>
    </w:p>
    <w:p w14:paraId="01835F17" w14:textId="77777777" w:rsidR="005C15AA" w:rsidRDefault="005C15AA" w:rsidP="005C15AA">
      <w:pPr>
        <w:spacing w:after="0"/>
      </w:pPr>
    </w:p>
    <w:p w14:paraId="27E3AEAD" w14:textId="77777777" w:rsidR="005C15AA" w:rsidRDefault="005C15AA" w:rsidP="005C15AA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6.1. JSONP allows Jquery AJAX may call Web API in the different origins</w:t>
      </w:r>
      <w:r>
        <w:rPr>
          <w:rFonts w:ascii="Tahoma" w:hAnsi="Tahoma" w:cs="Tahoma"/>
          <w:color w:val="000000"/>
          <w:sz w:val="27"/>
          <w:szCs w:val="27"/>
        </w:rPr>
        <w:t> </w:t>
      </w:r>
    </w:p>
    <w:p w14:paraId="64B0FAF6" w14:textId="77777777" w:rsidR="005C15AA" w:rsidRDefault="005C15AA" w:rsidP="005C15AA">
      <w:pPr>
        <w:spacing w:after="0"/>
      </w:pPr>
    </w:p>
    <w:p w14:paraId="7498AC15" w14:textId="77777777" w:rsidR="005C15AA" w:rsidRDefault="005C15AA" w:rsidP="005C15AA">
      <w:pPr>
        <w:spacing w:after="0"/>
      </w:pPr>
      <w:r>
        <w:t>Reference:</w:t>
      </w:r>
    </w:p>
    <w:p w14:paraId="200E9BC4" w14:textId="77777777" w:rsidR="005C15AA" w:rsidRDefault="005C15AA" w:rsidP="005C15AA">
      <w:pPr>
        <w:spacing w:after="0"/>
      </w:pPr>
      <w:hyperlink r:id="rId59" w:history="1">
        <w:r>
          <w:rPr>
            <w:rStyle w:val="Hyperlink"/>
          </w:rPr>
          <w:t>https://github.com/WebApiContrib/WebApiContrib.Formatting.Jsonp</w:t>
        </w:r>
      </w:hyperlink>
    </w:p>
    <w:p w14:paraId="6B7A64AC" w14:textId="77777777" w:rsidR="005C15AA" w:rsidRDefault="005C15AA" w:rsidP="005C15AA">
      <w:pPr>
        <w:spacing w:after="0"/>
      </w:pPr>
      <w:hyperlink r:id="rId60" w:history="1">
        <w:r>
          <w:rPr>
            <w:rStyle w:val="Hyperlink"/>
          </w:rPr>
          <w:t>https://www.nuget.org/packages/WebApiContrib.Formatting.Jsonp/</w:t>
        </w:r>
      </w:hyperlink>
    </w:p>
    <w:p w14:paraId="51751CB6" w14:textId="77777777" w:rsidR="005C15AA" w:rsidRDefault="005C15AA" w:rsidP="005C15AA">
      <w:pPr>
        <w:spacing w:after="0"/>
      </w:pPr>
      <w:r>
        <w:t>For security reason, web browsers do not allow Jquery AJAX call Web API in the different origin.</w:t>
      </w:r>
    </w:p>
    <w:p w14:paraId="14DB4045" w14:textId="77777777" w:rsidR="005C15AA" w:rsidRDefault="005C15AA" w:rsidP="005C15AA">
      <w:pPr>
        <w:spacing w:after="0"/>
      </w:pPr>
      <w:r>
        <w:t>There are 2 popular ways to fix it.</w:t>
      </w:r>
    </w:p>
    <w:p w14:paraId="3A3D5BDA" w14:textId="77777777" w:rsidR="005C15AA" w:rsidRDefault="005C15AA" w:rsidP="005C15AA">
      <w:pPr>
        <w:spacing w:after="0"/>
      </w:pPr>
      <w:r>
        <w:t>1.</w:t>
      </w:r>
    </w:p>
    <w:p w14:paraId="5EF98A4B" w14:textId="77777777" w:rsidR="005C15AA" w:rsidRDefault="005C15AA" w:rsidP="005C15AA">
      <w:pPr>
        <w:spacing w:after="0"/>
      </w:pPr>
      <w:r>
        <w:t>JSONP (JSON with Padding) will wrap the JSON data in a function</w:t>
      </w:r>
    </w:p>
    <w:p w14:paraId="263B3FC1" w14:textId="77777777" w:rsidR="005C15AA" w:rsidRDefault="005C15AA" w:rsidP="005C15AA">
      <w:pPr>
        <w:spacing w:after="0"/>
      </w:pPr>
      <w:r>
        <w:t>Install-Package </w:t>
      </w:r>
      <w:r>
        <w:rPr>
          <w:b/>
          <w:bCs/>
          <w:shd w:val="clear" w:color="auto" w:fill="FFFAA5"/>
        </w:rPr>
        <w:t>WebApiContrib.Formatting.Jsonp</w:t>
      </w:r>
    </w:p>
    <w:p w14:paraId="4A09A727" w14:textId="77777777" w:rsidR="005C15AA" w:rsidRDefault="005C15AA" w:rsidP="005C15AA">
      <w:pPr>
        <w:spacing w:after="0"/>
      </w:pPr>
      <w:r>
        <w:t>E.g.1.1. JSON</w:t>
      </w:r>
    </w:p>
    <w:p w14:paraId="6F5E6D6A" w14:textId="77777777" w:rsidR="005C15AA" w:rsidRDefault="005C15AA" w:rsidP="005C15AA">
      <w:pPr>
        <w:spacing w:after="0"/>
      </w:pPr>
      <w:r>
        <w:t>{</w:t>
      </w:r>
    </w:p>
    <w:p w14:paraId="14986B14" w14:textId="77777777" w:rsidR="005C15AA" w:rsidRDefault="005C15AA" w:rsidP="005C15AA">
      <w:pPr>
        <w:spacing w:after="0"/>
      </w:pPr>
      <w:r>
        <w:t>    "Name":"KL",</w:t>
      </w:r>
    </w:p>
    <w:p w14:paraId="3650A393" w14:textId="77777777" w:rsidR="005C15AA" w:rsidRDefault="005C15AA" w:rsidP="005C15AA">
      <w:pPr>
        <w:spacing w:after="0"/>
      </w:pPr>
      <w:r>
        <w:t>     "Gender":"Male"</w:t>
      </w:r>
    </w:p>
    <w:p w14:paraId="4EA018EA" w14:textId="77777777" w:rsidR="005C15AA" w:rsidRDefault="005C15AA" w:rsidP="005C15AA">
      <w:pPr>
        <w:spacing w:after="0"/>
      </w:pPr>
      <w:r>
        <w:t>}</w:t>
      </w:r>
    </w:p>
    <w:p w14:paraId="6EE8B307" w14:textId="77777777" w:rsidR="005C15AA" w:rsidRDefault="005C15AA" w:rsidP="005C15AA">
      <w:pPr>
        <w:spacing w:after="0"/>
      </w:pPr>
      <w:r>
        <w:t>E.g.1.2. JSONP</w:t>
      </w:r>
    </w:p>
    <w:p w14:paraId="70291491" w14:textId="77777777" w:rsidR="005C15AA" w:rsidRDefault="005C15AA" w:rsidP="005C15AA">
      <w:pPr>
        <w:spacing w:after="0"/>
      </w:pPr>
      <w:r>
        <w:t>CallbackFunction({</w:t>
      </w:r>
    </w:p>
    <w:p w14:paraId="7306F6C8" w14:textId="77777777" w:rsidR="005C15AA" w:rsidRDefault="005C15AA" w:rsidP="005C15AA">
      <w:pPr>
        <w:spacing w:after="0"/>
      </w:pPr>
      <w:r>
        <w:t>    "Name":"KL",</w:t>
      </w:r>
    </w:p>
    <w:p w14:paraId="6D365D73" w14:textId="77777777" w:rsidR="005C15AA" w:rsidRDefault="005C15AA" w:rsidP="005C15AA">
      <w:pPr>
        <w:spacing w:after="0"/>
      </w:pPr>
      <w:r>
        <w:t>     "Gender":"Male"</w:t>
      </w:r>
    </w:p>
    <w:p w14:paraId="59ABFC49" w14:textId="77777777" w:rsidR="005C15AA" w:rsidRDefault="005C15AA" w:rsidP="005C15AA">
      <w:pPr>
        <w:spacing w:after="0"/>
      </w:pPr>
      <w:r>
        <w:t>})</w:t>
      </w:r>
    </w:p>
    <w:p w14:paraId="35FA71EF" w14:textId="77777777" w:rsidR="005C15AA" w:rsidRDefault="005C15AA" w:rsidP="005C15AA">
      <w:pPr>
        <w:spacing w:after="0"/>
      </w:pPr>
    </w:p>
    <w:p w14:paraId="63F1A980" w14:textId="77777777" w:rsidR="005C15AA" w:rsidRDefault="005C15AA" w:rsidP="005C15AA">
      <w:pPr>
        <w:spacing w:after="0"/>
      </w:pPr>
      <w:r>
        <w:t>2.</w:t>
      </w:r>
    </w:p>
    <w:p w14:paraId="49007EDF" w14:textId="77777777" w:rsidR="005C15AA" w:rsidRDefault="005C15AA" w:rsidP="005C15AA">
      <w:pPr>
        <w:spacing w:after="0"/>
      </w:pPr>
      <w:r>
        <w:t>Enable CORS (Cross Origin Resource Sharing)</w:t>
      </w:r>
    </w:p>
    <w:p w14:paraId="33101604" w14:textId="77777777" w:rsidR="005C15AA" w:rsidRDefault="005C15AA" w:rsidP="005C15AA">
      <w:pPr>
        <w:spacing w:after="0"/>
      </w:pPr>
      <w:r>
        <w:t>Install-Package </w:t>
      </w:r>
      <w:r>
        <w:rPr>
          <w:b/>
          <w:bCs/>
          <w:shd w:val="clear" w:color="auto" w:fill="FFFAA5"/>
        </w:rPr>
        <w:t>Microsoft.AspNet.WebApi.Cors</w:t>
      </w:r>
    </w:p>
    <w:p w14:paraId="0B296B9A" w14:textId="77777777" w:rsidR="005C15AA" w:rsidRDefault="005C15AA" w:rsidP="005C15AA">
      <w:pPr>
        <w:spacing w:after="0"/>
      </w:pPr>
    </w:p>
    <w:p w14:paraId="4F11A5BF" w14:textId="77777777" w:rsidR="005C15AA" w:rsidRDefault="005C15AA" w:rsidP="005C15AA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6.2. Install JSONP</w:t>
      </w:r>
    </w:p>
    <w:p w14:paraId="73107011" w14:textId="77777777" w:rsidR="005C15AA" w:rsidRDefault="005C15AA" w:rsidP="005C15AA">
      <w:pPr>
        <w:spacing w:after="0"/>
      </w:pPr>
    </w:p>
    <w:p w14:paraId="58A83AA7" w14:textId="77777777" w:rsidR="005C15AA" w:rsidRDefault="005C15AA" w:rsidP="005C15AA">
      <w:pPr>
        <w:spacing w:after="0"/>
      </w:pPr>
      <w:r>
        <w:t>In OnlineGame.WebApi project</w:t>
      </w:r>
    </w:p>
    <w:p w14:paraId="48DF09E2" w14:textId="77777777" w:rsidR="005C15AA" w:rsidRDefault="005C15AA" w:rsidP="005C15AA">
      <w:pPr>
        <w:spacing w:after="0"/>
      </w:pPr>
      <w:r>
        <w:rPr>
          <w:b/>
          <w:bCs/>
        </w:rPr>
        <w:t>Install-Package</w:t>
      </w:r>
      <w:r>
        <w:t> </w:t>
      </w:r>
      <w:r>
        <w:rPr>
          <w:b/>
          <w:bCs/>
          <w:shd w:val="clear" w:color="auto" w:fill="FFFAA5"/>
        </w:rPr>
        <w:t>WebApiContrib.Formatting.Jsonp</w:t>
      </w:r>
    </w:p>
    <w:p w14:paraId="2F8B0E8D" w14:textId="7AA3ACF5" w:rsidR="005C15AA" w:rsidRDefault="005C15AA" w:rsidP="005C15AA">
      <w:pPr>
        <w:spacing w:after="0"/>
      </w:pPr>
      <w:r>
        <w:rPr>
          <w:noProof/>
        </w:rPr>
        <w:lastRenderedPageBreak/>
        <w:drawing>
          <wp:inline distT="0" distB="0" distL="0" distR="0" wp14:anchorId="0329BEAB" wp14:editId="0329EE32">
            <wp:extent cx="6645910" cy="1022985"/>
            <wp:effectExtent l="0" t="0" r="254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2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9FCD6" w14:textId="77777777" w:rsidR="005C15AA" w:rsidRDefault="005C15AA" w:rsidP="005C15AA">
      <w:pPr>
        <w:spacing w:after="0"/>
      </w:pPr>
    </w:p>
    <w:p w14:paraId="6E254766" w14:textId="77777777" w:rsidR="005C15AA" w:rsidRDefault="005C15AA" w:rsidP="005C15AA">
      <w:pPr>
        <w:spacing w:after="0"/>
      </w:pPr>
      <w:r>
        <w:rPr>
          <w:sz w:val="36"/>
          <w:szCs w:val="36"/>
        </w:rPr>
        <w:t>6.3.</w:t>
      </w:r>
      <w:r>
        <w:t> </w:t>
      </w:r>
      <w:r>
        <w:rPr>
          <w:sz w:val="36"/>
          <w:szCs w:val="36"/>
        </w:rPr>
        <w:t>OnlineGame.WebApi/App_Start/WebApiConfig.cs</w:t>
      </w:r>
    </w:p>
    <w:p w14:paraId="273113F6" w14:textId="77777777" w:rsidR="005C15AA" w:rsidRDefault="005C15AA" w:rsidP="005C15AA">
      <w:pPr>
        <w:spacing w:after="0"/>
      </w:pPr>
    </w:p>
    <w:p w14:paraId="20D77A3E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Http;</w:t>
      </w:r>
    </w:p>
    <w:p w14:paraId="05796702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WebApiContrib.Formatting.Jsonp;</w:t>
      </w:r>
    </w:p>
    <w:p w14:paraId="1D7159F9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</w:t>
      </w:r>
    </w:p>
    <w:p w14:paraId="2095594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C8FF9D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ApiConfig</w:t>
      </w:r>
    </w:p>
    <w:p w14:paraId="5A70E4F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80D414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(HttpConfiguration config)</w:t>
      </w:r>
    </w:p>
    <w:p w14:paraId="6F8E47A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0601CC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423DA86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52737A7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config.MapHttpAttributeRoutes();</w:t>
      </w:r>
    </w:p>
    <w:p w14:paraId="332F419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config.Routes.MapHttpRoute(</w:t>
      </w:r>
    </w:p>
    <w:p w14:paraId="36F4F7F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faultApi"</w:t>
      </w:r>
      <w:r>
        <w:rPr>
          <w:rFonts w:ascii="Consolas" w:hAnsi="Consolas"/>
          <w:sz w:val="18"/>
          <w:szCs w:val="18"/>
        </w:rPr>
        <w:t>,</w:t>
      </w:r>
    </w:p>
    <w:p w14:paraId="6ED9364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routeTemplat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pi/{controller}/{id}"</w:t>
      </w:r>
      <w:r>
        <w:rPr>
          <w:rFonts w:ascii="Consolas" w:hAnsi="Consolas"/>
          <w:sz w:val="18"/>
          <w:szCs w:val="18"/>
        </w:rPr>
        <w:t>,</w:t>
      </w:r>
    </w:p>
    <w:p w14:paraId="1E03946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RouteParameter.Optional }</w:t>
      </w:r>
    </w:p>
    <w:p w14:paraId="0A60711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30DFFC2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Create a new JSON media type formatter,</w:t>
      </w:r>
    </w:p>
    <w:p w14:paraId="1BD9AB8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nd insert it into first position of HttpConfiguration formatter.</w:t>
      </w:r>
    </w:p>
    <w:p w14:paraId="0897275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t will allow you to use JSONP formatter which</w:t>
      </w:r>
    </w:p>
    <w:p w14:paraId="29CC729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can wrap the JSON data in a function</w:t>
      </w:r>
    </w:p>
    <w:p w14:paraId="23550A1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JsonpMediaTypeFormatter jsonpFormatter =</w:t>
      </w:r>
    </w:p>
    <w:p w14:paraId="1070B1C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JsonpMediaTypeFormatter(config.Formatters.JsonFormatter);</w:t>
      </w:r>
    </w:p>
    <w:p w14:paraId="4E61EE1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config.Formatters.Insert(0, jsonpFormatter);</w:t>
      </w:r>
    </w:p>
    <w:p w14:paraId="1DF7184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B6A6F2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D36D01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ADA8AB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D07EEA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45AB57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JSONP allows Jquery AJAX may call Web API in the different origins</w:t>
      </w:r>
    </w:p>
    <w:p w14:paraId="36F140D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JsonpMediaTypeFormatter jsonpFormatter =</w:t>
      </w:r>
    </w:p>
    <w:p w14:paraId="60508BE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ew JsonpMediaTypeFormatter(config.Formatters.JsonFormatter);</w:t>
      </w:r>
    </w:p>
    <w:p w14:paraId="0D14386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config.Formatters.Insert(0, jsonpFormatter);</w:t>
      </w:r>
    </w:p>
    <w:p w14:paraId="5BC450D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new JSON media type formatter,</w:t>
      </w:r>
    </w:p>
    <w:p w14:paraId="155EDD6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nsert it into first position of HttpConfiguration formatter.</w:t>
      </w:r>
    </w:p>
    <w:p w14:paraId="73610F0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llow you to use JSONP formatter which</w:t>
      </w:r>
    </w:p>
    <w:p w14:paraId="6D89C85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wrap the JSON data in a function</w:t>
      </w:r>
    </w:p>
    <w:p w14:paraId="59D6D0B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1.1. JSON</w:t>
      </w:r>
    </w:p>
    <w:p w14:paraId="2112287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50A64BB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":"KL",</w:t>
      </w:r>
    </w:p>
    <w:p w14:paraId="16B3B56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 "Gender":"Male"</w:t>
      </w:r>
    </w:p>
    <w:p w14:paraId="0743D97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</w:t>
      </w:r>
    </w:p>
    <w:p w14:paraId="50F9521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1.2. JSONP</w:t>
      </w:r>
    </w:p>
    <w:p w14:paraId="07CE086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llbackFunction({</w:t>
      </w:r>
    </w:p>
    <w:p w14:paraId="06243F8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":"KL",</w:t>
      </w:r>
    </w:p>
    <w:p w14:paraId="37A663D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 "Gender":"Male"</w:t>
      </w:r>
    </w:p>
    <w:p w14:paraId="0551906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)</w:t>
      </w:r>
    </w:p>
    <w:p w14:paraId="251E13C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DE91734" w14:textId="77777777" w:rsidR="005C15AA" w:rsidRDefault="005C15AA" w:rsidP="005C15AA">
      <w:pPr>
        <w:spacing w:after="0"/>
      </w:pPr>
    </w:p>
    <w:p w14:paraId="422BE6EE" w14:textId="77777777" w:rsidR="005C15AA" w:rsidRDefault="005C15AA" w:rsidP="005C15AA">
      <w:pPr>
        <w:spacing w:after="0"/>
      </w:pPr>
      <w:r>
        <w:rPr>
          <w:sz w:val="36"/>
          <w:szCs w:val="36"/>
        </w:rPr>
        <w:t>6.4.</w:t>
      </w:r>
      <w:r>
        <w:t> </w:t>
      </w:r>
      <w:r>
        <w:rPr>
          <w:sz w:val="36"/>
          <w:szCs w:val="36"/>
        </w:rPr>
        <w:t>OnlineGame.Mvc/Views/Gamer/IndexWebApiJsonp.cshtml</w:t>
      </w:r>
    </w:p>
    <w:p w14:paraId="2947056A" w14:textId="77777777" w:rsidR="005C15AA" w:rsidRDefault="005C15AA" w:rsidP="005C15AA">
      <w:pPr>
        <w:spacing w:after="0"/>
      </w:pPr>
    </w:p>
    <w:p w14:paraId="24A77BE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8489F2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WebApiJsonp"</w:t>
      </w:r>
      <w:r>
        <w:rPr>
          <w:rFonts w:ascii="Consolas" w:hAnsi="Consolas"/>
          <w:sz w:val="18"/>
          <w:szCs w:val="18"/>
        </w:rPr>
        <w:t>;</w:t>
      </w:r>
    </w:p>
    <w:p w14:paraId="250DDC3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FC68719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WebApiJsonp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397E62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B2473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GamerLis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amer Lis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86241F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GamerTab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amer Tabl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C88D9A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Clea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Clear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9119A8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ulGamers"&gt;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61165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lGamers"&gt;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A3BCE9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93094A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D84322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javascript"&gt;</w:t>
      </w:r>
    </w:p>
    <w:p w14:paraId="049454E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$(document).ready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49891A5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ulGamers = $(</w:t>
      </w:r>
      <w:r>
        <w:rPr>
          <w:rFonts w:ascii="Consolas" w:hAnsi="Consolas"/>
          <w:color w:val="A31515"/>
          <w:sz w:val="18"/>
          <w:szCs w:val="18"/>
        </w:rPr>
        <w:t>'#ulGamers</w:t>
      </w:r>
      <w:r>
        <w:rPr>
          <w:rFonts w:ascii="Consolas" w:hAnsi="Consolas"/>
          <w:sz w:val="18"/>
          <w:szCs w:val="18"/>
        </w:rPr>
        <w:t>');</w:t>
      </w:r>
    </w:p>
    <w:p w14:paraId="2BC5982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blGamers = $(</w:t>
      </w:r>
      <w:r>
        <w:rPr>
          <w:rFonts w:ascii="Consolas" w:hAnsi="Consolas"/>
          <w:color w:val="A31515"/>
          <w:sz w:val="18"/>
          <w:szCs w:val="18"/>
        </w:rPr>
        <w:t>'#tblGamers</w:t>
      </w:r>
      <w:r>
        <w:rPr>
          <w:rFonts w:ascii="Consolas" w:hAnsi="Consolas"/>
          <w:sz w:val="18"/>
          <w:szCs w:val="18"/>
        </w:rPr>
        <w:t>');</w:t>
      </w:r>
    </w:p>
    <w:p w14:paraId="566B3B1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a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datatype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jsonp'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6AC6547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a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ApiUrl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</w:t>
      </w:r>
      <w:hyperlink r:id="rId62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://localhost:49789/api/gamer</w:t>
        </w:r>
      </w:hyperlink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55A3502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hyperlink r:id="rId63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://localhost:49789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s the domain of OnlineGame.WebApi project.</w:t>
      </w:r>
    </w:p>
    <w:p w14:paraId="7546591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t supposed to call gamer api controller in OnlineGame.WebApi.</w:t>
      </w:r>
    </w:p>
    <w:p w14:paraId="26D54D7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However, it will fails.</w:t>
      </w:r>
    </w:p>
    <w:p w14:paraId="600943A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For security reason, web browsers do not allow</w:t>
      </w:r>
    </w:p>
    <w:p w14:paraId="5E75B98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Jquery AJAX call Web API in the different origin/domain.</w:t>
      </w:r>
    </w:p>
    <w:p w14:paraId="655A878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ere are 2 popular ways to fix it.</w:t>
      </w:r>
    </w:p>
    <w:p w14:paraId="5D0DC43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742E70F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JSONP (JSON with Padding) will wrap the JSON data in a function</w:t>
      </w:r>
    </w:p>
    <w:p w14:paraId="34AF8F0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4E0F432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Enable CORS (Cross Origin Resource Sharing)</w:t>
      </w:r>
    </w:p>
    <w:p w14:paraId="3A911FA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ere, we will use JSONP to fix the issue.</w:t>
      </w:r>
    </w:p>
    <w:p w14:paraId="6C78A26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GamerList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6AFC68D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$.ajax({</w:t>
      </w:r>
    </w:p>
    <w:p w14:paraId="704E1AB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GET'</w:t>
      </w:r>
      <w:r>
        <w:rPr>
          <w:rFonts w:ascii="Consolas" w:hAnsi="Consolas"/>
          <w:sz w:val="18"/>
          <w:szCs w:val="18"/>
        </w:rPr>
        <w:t>,</w:t>
      </w:r>
    </w:p>
    <w:p w14:paraId="7F6434B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url: gamerApiUrl,</w:t>
      </w:r>
    </w:p>
    <w:p w14:paraId="42469CD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ataType: gamerdatatype,</w:t>
      </w:r>
    </w:p>
    <w:p w14:paraId="29FC51B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succes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data) {</w:t>
      </w:r>
    </w:p>
    <w:p w14:paraId="4FD73F8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ulGamers.empty();</w:t>
      </w:r>
    </w:p>
    <w:p w14:paraId="0FAE0A4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$.each(dat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index, val) {</w:t>
      </w:r>
    </w:p>
    <w:p w14:paraId="22CCD12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name = val.Name;</w:t>
      </w:r>
    </w:p>
    <w:p w14:paraId="2681C2E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ulGamers.append(</w:t>
      </w:r>
      <w:r>
        <w:rPr>
          <w:rFonts w:ascii="Consolas" w:hAnsi="Consolas"/>
          <w:color w:val="A31515"/>
          <w:sz w:val="18"/>
          <w:szCs w:val="18"/>
        </w:rPr>
        <w:t>'&lt;li&gt;'</w:t>
      </w:r>
      <w:r>
        <w:t> </w:t>
      </w:r>
      <w:r>
        <w:rPr>
          <w:rFonts w:ascii="Consolas" w:hAnsi="Consolas"/>
          <w:sz w:val="18"/>
          <w:szCs w:val="18"/>
        </w:rPr>
        <w:t>+ nam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li&gt;'</w:t>
      </w:r>
      <w:r>
        <w:rPr>
          <w:rFonts w:ascii="Consolas" w:hAnsi="Consolas"/>
          <w:sz w:val="18"/>
          <w:szCs w:val="18"/>
        </w:rPr>
        <w:t>);</w:t>
      </w:r>
    </w:p>
    <w:p w14:paraId="5B1FE98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724F657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AF47C9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405D92F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60DADD6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GamerTable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476D691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$.ajax({</w:t>
      </w:r>
    </w:p>
    <w:p w14:paraId="4B64ECD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GET'</w:t>
      </w:r>
      <w:r>
        <w:rPr>
          <w:rFonts w:ascii="Consolas" w:hAnsi="Consolas"/>
          <w:sz w:val="18"/>
          <w:szCs w:val="18"/>
        </w:rPr>
        <w:t>,</w:t>
      </w:r>
    </w:p>
    <w:p w14:paraId="79E0013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url: gamerApiUrl,</w:t>
      </w:r>
    </w:p>
    <w:p w14:paraId="219BDC3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ataType: gamerdatatype,</w:t>
      </w:r>
    </w:p>
    <w:p w14:paraId="735C3B9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succes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data) {</w:t>
      </w:r>
    </w:p>
    <w:p w14:paraId="346600B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blGamers.empty();</w:t>
      </w:r>
    </w:p>
    <w:p w14:paraId="4837558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blGamers.append(</w:t>
      </w:r>
      <w:r>
        <w:rPr>
          <w:rFonts w:ascii="Consolas" w:hAnsi="Consolas"/>
          <w:color w:val="A31515"/>
          <w:sz w:val="18"/>
          <w:szCs w:val="18"/>
        </w:rPr>
        <w:t>'&lt;tr&gt;&lt;th&gt;Id&lt;/th&gt;&lt;th&gt;Name&lt;/th&gt;&lt;th&gt;Gender&lt;/th&gt;&lt;th&gt;Score&lt;/th&gt;&lt;th&gt;GameMoney&lt;/th&gt;&lt;/tr&gt;'</w:t>
      </w:r>
      <w:r>
        <w:rPr>
          <w:rFonts w:ascii="Consolas" w:hAnsi="Consolas"/>
          <w:sz w:val="18"/>
          <w:szCs w:val="18"/>
        </w:rPr>
        <w:t>);</w:t>
      </w:r>
    </w:p>
    <w:p w14:paraId="0DDA354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 $.each(dat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index, val) {</w:t>
      </w:r>
    </w:p>
    <w:p w14:paraId="073BA97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tblGamers.append(</w:t>
      </w:r>
      <w:r>
        <w:rPr>
          <w:rFonts w:ascii="Consolas" w:hAnsi="Consolas"/>
          <w:color w:val="A31515"/>
          <w:sz w:val="18"/>
          <w:szCs w:val="18"/>
        </w:rPr>
        <w:t>'&lt;tr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6E0C93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Id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894296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Nam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705603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Gender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449B56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Scor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AC07DD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GameMoney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5A88A0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r&gt;'</w:t>
      </w:r>
      <w:r>
        <w:rPr>
          <w:rFonts w:ascii="Consolas" w:hAnsi="Consolas"/>
          <w:sz w:val="18"/>
          <w:szCs w:val="18"/>
        </w:rPr>
        <w:t>);</w:t>
      </w:r>
    </w:p>
    <w:p w14:paraId="2DC32D9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33B8E2E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6E5AB1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43E1257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2F66073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Clear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783088E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ulGamers.empty();</w:t>
      </w:r>
    </w:p>
    <w:p w14:paraId="7901B6C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tblGamers.empty();</w:t>
      </w:r>
    </w:p>
    <w:p w14:paraId="51CEB40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01DE785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});</w:t>
      </w:r>
    </w:p>
    <w:p w14:paraId="4EBB9A17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134133" w14:textId="77777777" w:rsidR="005C15AA" w:rsidRDefault="005C15AA" w:rsidP="005C15AA">
      <w:pPr>
        <w:spacing w:after="0"/>
      </w:pPr>
      <w:hyperlink r:id="rId64" w:history="1">
        <w:r>
          <w:rPr>
            <w:rStyle w:val="Hyperlink"/>
          </w:rPr>
          <w:t>http://localhost:49804/Gamer/IndexWebApiJsonp</w:t>
        </w:r>
      </w:hyperlink>
    </w:p>
    <w:p w14:paraId="13B8E7AB" w14:textId="00ADAAE1" w:rsidR="005C15AA" w:rsidRDefault="005C15AA" w:rsidP="005C15AA">
      <w:pPr>
        <w:spacing w:after="0"/>
      </w:pPr>
      <w:r>
        <w:rPr>
          <w:noProof/>
        </w:rPr>
        <w:lastRenderedPageBreak/>
        <w:drawing>
          <wp:inline distT="0" distB="0" distL="0" distR="0" wp14:anchorId="73844ECE" wp14:editId="613D1DD0">
            <wp:extent cx="4831080" cy="5638800"/>
            <wp:effectExtent l="0" t="0" r="7620" b="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563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C500E" w14:textId="77777777" w:rsidR="005C15AA" w:rsidRDefault="005C15AA" w:rsidP="005C15AA">
      <w:pPr>
        <w:spacing w:after="0"/>
      </w:pPr>
    </w:p>
    <w:p w14:paraId="02B80720" w14:textId="77777777" w:rsidR="005C15AA" w:rsidRDefault="005C15AA" w:rsidP="005C15AA">
      <w:pPr>
        <w:spacing w:after="0"/>
      </w:pPr>
      <w:r>
        <w:rPr>
          <w:sz w:val="36"/>
          <w:szCs w:val="36"/>
        </w:rPr>
        <w:t>6.5.</w:t>
      </w:r>
      <w:r>
        <w:t> </w:t>
      </w:r>
      <w:r>
        <w:rPr>
          <w:sz w:val="36"/>
          <w:szCs w:val="36"/>
        </w:rPr>
        <w:t>OnlineGame.WebApi/Views/Gamer/Index2.cshtml</w:t>
      </w:r>
    </w:p>
    <w:p w14:paraId="68F60886" w14:textId="77777777" w:rsidR="005C15AA" w:rsidRDefault="005C15AA" w:rsidP="005C15AA">
      <w:pPr>
        <w:spacing w:after="0"/>
      </w:pPr>
    </w:p>
    <w:p w14:paraId="41B1FBD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6417149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;</w:t>
      </w:r>
    </w:p>
    <w:p w14:paraId="647DA22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2C2559C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5B184A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BFA7D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GamerLis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amer Lis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496146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GamerTab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amer Tabl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C9AA47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Clea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Clear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3A34CC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ulGamers"&gt;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C5644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lGamers"&gt;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1A5E165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C4D075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7E0082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javascript"&gt;</w:t>
      </w:r>
    </w:p>
    <w:p w14:paraId="4CE6333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$(document).ready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3646F94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ulGamers = $(</w:t>
      </w:r>
      <w:r>
        <w:rPr>
          <w:rFonts w:ascii="Consolas" w:hAnsi="Consolas"/>
          <w:color w:val="A31515"/>
          <w:sz w:val="18"/>
          <w:szCs w:val="18"/>
        </w:rPr>
        <w:t>'#ulGamers</w:t>
      </w:r>
      <w:r>
        <w:rPr>
          <w:rFonts w:ascii="Consolas" w:hAnsi="Consolas"/>
          <w:sz w:val="18"/>
          <w:szCs w:val="18"/>
        </w:rPr>
        <w:t>');</w:t>
      </w:r>
    </w:p>
    <w:p w14:paraId="5BD6EDA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blGamers = $(</w:t>
      </w:r>
      <w:r>
        <w:rPr>
          <w:rFonts w:ascii="Consolas" w:hAnsi="Consolas"/>
          <w:color w:val="A31515"/>
          <w:sz w:val="18"/>
          <w:szCs w:val="18"/>
        </w:rPr>
        <w:t>'#tblGamers</w:t>
      </w:r>
      <w:r>
        <w:rPr>
          <w:rFonts w:ascii="Consolas" w:hAnsi="Consolas"/>
          <w:sz w:val="18"/>
          <w:szCs w:val="18"/>
        </w:rPr>
        <w:t>');</w:t>
      </w:r>
    </w:p>
    <w:p w14:paraId="5F67914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a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datatype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jsonp'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233D55C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a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ApiUrl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/api/gamer/'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0311100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GamerList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40A0E11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$.ajax({</w:t>
      </w:r>
    </w:p>
    <w:p w14:paraId="76E8158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GET'</w:t>
      </w:r>
      <w:r>
        <w:rPr>
          <w:rFonts w:ascii="Consolas" w:hAnsi="Consolas"/>
          <w:sz w:val="18"/>
          <w:szCs w:val="18"/>
        </w:rPr>
        <w:t>,</w:t>
      </w:r>
    </w:p>
    <w:p w14:paraId="408FF68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url: gamerApiUrl,</w:t>
      </w:r>
    </w:p>
    <w:p w14:paraId="6DF0678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ataType: gamerdatatype,</w:t>
      </w:r>
    </w:p>
    <w:p w14:paraId="3AC0E73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succes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data) {</w:t>
      </w:r>
    </w:p>
    <w:p w14:paraId="1572C09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ulGamers.empty();</w:t>
      </w:r>
    </w:p>
    <w:p w14:paraId="6E52F64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$.each(dat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index, val) {</w:t>
      </w:r>
    </w:p>
    <w:p w14:paraId="7FBF266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name = val.Name;</w:t>
      </w:r>
    </w:p>
    <w:p w14:paraId="6331668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ulGamers.append(</w:t>
      </w:r>
      <w:r>
        <w:rPr>
          <w:rFonts w:ascii="Consolas" w:hAnsi="Consolas"/>
          <w:color w:val="A31515"/>
          <w:sz w:val="18"/>
          <w:szCs w:val="18"/>
        </w:rPr>
        <w:t>'&lt;li&gt;'</w:t>
      </w:r>
      <w:r>
        <w:t> </w:t>
      </w:r>
      <w:r>
        <w:rPr>
          <w:rFonts w:ascii="Consolas" w:hAnsi="Consolas"/>
          <w:sz w:val="18"/>
          <w:szCs w:val="18"/>
        </w:rPr>
        <w:t>+ nam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li&gt;'</w:t>
      </w:r>
      <w:r>
        <w:rPr>
          <w:rFonts w:ascii="Consolas" w:hAnsi="Consolas"/>
          <w:sz w:val="18"/>
          <w:szCs w:val="18"/>
        </w:rPr>
        <w:t>);</w:t>
      </w:r>
    </w:p>
    <w:p w14:paraId="793747E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58CE09E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35E204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7D0A3E2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0D004FA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GamerTable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5FFC13D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$.ajax({</w:t>
      </w:r>
    </w:p>
    <w:p w14:paraId="6491904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GET'</w:t>
      </w:r>
      <w:r>
        <w:rPr>
          <w:rFonts w:ascii="Consolas" w:hAnsi="Consolas"/>
          <w:sz w:val="18"/>
          <w:szCs w:val="18"/>
        </w:rPr>
        <w:t>,</w:t>
      </w:r>
    </w:p>
    <w:p w14:paraId="3F58824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url: gamerApiUrl,</w:t>
      </w:r>
    </w:p>
    <w:p w14:paraId="4189D3A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ataType: gamerdatatype,</w:t>
      </w:r>
    </w:p>
    <w:p w14:paraId="5F887D0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succes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data) {</w:t>
      </w:r>
    </w:p>
    <w:p w14:paraId="1232A3C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blGamers.empty();</w:t>
      </w:r>
    </w:p>
    <w:p w14:paraId="3BC208B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blGamers.append(</w:t>
      </w:r>
      <w:r>
        <w:rPr>
          <w:rFonts w:ascii="Consolas" w:hAnsi="Consolas"/>
          <w:color w:val="A31515"/>
          <w:sz w:val="18"/>
          <w:szCs w:val="18"/>
        </w:rPr>
        <w:t>'&lt;tr&gt;&lt;th&gt;Id&lt;/th&gt;&lt;th&gt;Name&lt;/th&gt;&lt;th&gt;Gender&lt;/th&gt;&lt;th&gt;Score&lt;/th&gt;&lt;th&gt;GameMoney&lt;/th&gt;&lt;/tr&gt;'</w:t>
      </w:r>
      <w:r>
        <w:rPr>
          <w:rFonts w:ascii="Consolas" w:hAnsi="Consolas"/>
          <w:sz w:val="18"/>
          <w:szCs w:val="18"/>
        </w:rPr>
        <w:t>);</w:t>
      </w:r>
    </w:p>
    <w:p w14:paraId="1DD6601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$.each(dat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index, val) {</w:t>
      </w:r>
    </w:p>
    <w:p w14:paraId="4431A1A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tblGamers.append(</w:t>
      </w:r>
      <w:r>
        <w:rPr>
          <w:rFonts w:ascii="Consolas" w:hAnsi="Consolas"/>
          <w:color w:val="A31515"/>
          <w:sz w:val="18"/>
          <w:szCs w:val="18"/>
        </w:rPr>
        <w:t>'&lt;tr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F14810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Id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0A7BEB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Nam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E4B668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Gender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DA8A41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Scor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9AC649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GameMoney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59BEB7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r&gt;'</w:t>
      </w:r>
      <w:r>
        <w:rPr>
          <w:rFonts w:ascii="Consolas" w:hAnsi="Consolas"/>
          <w:sz w:val="18"/>
          <w:szCs w:val="18"/>
        </w:rPr>
        <w:t>);</w:t>
      </w:r>
    </w:p>
    <w:p w14:paraId="79A522A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4F3016C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2E762C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01C46D5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67A46E2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Clear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2A2328E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ulGamers.empty();</w:t>
      </w:r>
    </w:p>
    <w:p w14:paraId="21E419F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tblGamers.empty();</w:t>
      </w:r>
    </w:p>
    <w:p w14:paraId="46C473C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799AF78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});</w:t>
      </w:r>
    </w:p>
    <w:p w14:paraId="4916EC81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F7BF173" w14:textId="77777777" w:rsidR="005C15AA" w:rsidRDefault="005C15AA" w:rsidP="005C15AA">
      <w:pPr>
        <w:spacing w:after="0"/>
      </w:pPr>
      <w:hyperlink r:id="rId66" w:history="1">
        <w:r>
          <w:rPr>
            <w:rStyle w:val="Hyperlink"/>
          </w:rPr>
          <w:t>http://localhost:49789/gamer/index2</w:t>
        </w:r>
      </w:hyperlink>
    </w:p>
    <w:p w14:paraId="20EA816D" w14:textId="180CFAA6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35D026E1" wp14:editId="78560BBB">
            <wp:extent cx="4884420" cy="56921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569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3F25C" w14:textId="77777777" w:rsidR="005C15AA" w:rsidRDefault="005C15AA" w:rsidP="005C15AA">
      <w:pPr>
        <w:spacing w:after="0"/>
      </w:pPr>
    </w:p>
    <w:p w14:paraId="7E25A35C" w14:textId="77777777" w:rsidR="005C15AA" w:rsidRDefault="005C15AA" w:rsidP="005C15AA">
      <w:pPr>
        <w:spacing w:after="0"/>
      </w:pPr>
      <w:r>
        <w:rPr>
          <w:sz w:val="36"/>
          <w:szCs w:val="36"/>
        </w:rPr>
        <w:t>6.6. Fiddler test Jsonp</w:t>
      </w:r>
      <w:r>
        <w:t> </w:t>
      </w:r>
    </w:p>
    <w:p w14:paraId="04F90EDD" w14:textId="77777777" w:rsidR="005C15AA" w:rsidRDefault="005C15AA" w:rsidP="005C15AA">
      <w:pPr>
        <w:spacing w:after="0"/>
      </w:pPr>
    </w:p>
    <w:p w14:paraId="61BBF34C" w14:textId="77777777" w:rsidR="005C15AA" w:rsidRDefault="005C15AA" w:rsidP="005C15AA">
      <w:pPr>
        <w:spacing w:after="0"/>
      </w:pPr>
      <w:r>
        <w:t>1.</w:t>
      </w:r>
    </w:p>
    <w:p w14:paraId="0271A199" w14:textId="77777777" w:rsidR="005C15AA" w:rsidRDefault="005C15AA" w:rsidP="005C15AA">
      <w:pPr>
        <w:spacing w:after="0"/>
      </w:pPr>
      <w:hyperlink r:id="rId68" w:history="1">
        <w:r>
          <w:rPr>
            <w:rStyle w:val="Hyperlink"/>
          </w:rPr>
          <w:t>http://localhost:49789/api/gamer</w:t>
        </w:r>
      </w:hyperlink>
    </w:p>
    <w:p w14:paraId="5C512F24" w14:textId="77777777" w:rsidR="005C15AA" w:rsidRDefault="005C15AA" w:rsidP="005C15AA">
      <w:pPr>
        <w:spacing w:after="0"/>
      </w:pPr>
      <w:r>
        <w:t>Request header:</w:t>
      </w:r>
    </w:p>
    <w:p w14:paraId="318A59A3" w14:textId="77777777" w:rsidR="005C15AA" w:rsidRDefault="005C15AA" w:rsidP="005C15AA">
      <w:pPr>
        <w:spacing w:after="0"/>
      </w:pPr>
      <w:r>
        <w:t>Host: localhost:49789</w:t>
      </w:r>
    </w:p>
    <w:p w14:paraId="239D9FBA" w14:textId="77777777" w:rsidR="005C15AA" w:rsidRDefault="005C15AA" w:rsidP="005C15AA">
      <w:pPr>
        <w:spacing w:after="0"/>
      </w:pPr>
      <w:r>
        <w:t>--&gt;</w:t>
      </w:r>
    </w:p>
    <w:p w14:paraId="7105706B" w14:textId="77777777" w:rsidR="005C15AA" w:rsidRDefault="005C15AA" w:rsidP="005C15AA">
      <w:pPr>
        <w:spacing w:after="0"/>
      </w:pPr>
      <w:r>
        <w:t>Response</w:t>
      </w:r>
    </w:p>
    <w:p w14:paraId="78B6AE81" w14:textId="77777777" w:rsidR="005C15AA" w:rsidRDefault="005C15AA" w:rsidP="005C15AA">
      <w:pPr>
        <w:spacing w:after="0"/>
      </w:pPr>
      <w:r>
        <w:t>HTTP/1.1 500 Internal Server Error</w:t>
      </w:r>
    </w:p>
    <w:p w14:paraId="135191F6" w14:textId="37D6D25C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0D7061D4" wp14:editId="5B827BDE">
            <wp:extent cx="6645910" cy="1506855"/>
            <wp:effectExtent l="0" t="0" r="2540" b="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50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95106" w14:textId="77777777" w:rsidR="005C15AA" w:rsidRDefault="005C15AA" w:rsidP="005C15AA">
      <w:pPr>
        <w:spacing w:after="0"/>
      </w:pPr>
      <w:r>
        <w:t>--&gt;</w:t>
      </w:r>
    </w:p>
    <w:p w14:paraId="6C863808" w14:textId="74F6EDF0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2B65BE8F" wp14:editId="24589272">
            <wp:extent cx="4221480" cy="502920"/>
            <wp:effectExtent l="0" t="0" r="7620" b="0"/>
            <wp:docPr id="14" name="Picture 1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48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07779" w14:textId="77777777" w:rsidR="005C15AA" w:rsidRDefault="005C15AA" w:rsidP="005C15AA">
      <w:pPr>
        <w:spacing w:after="0"/>
      </w:pPr>
      <w:r>
        <w:t>----------------------------------------------------</w:t>
      </w:r>
    </w:p>
    <w:p w14:paraId="1C9464CE" w14:textId="77777777" w:rsidR="005C15AA" w:rsidRDefault="005C15AA" w:rsidP="005C15AA">
      <w:pPr>
        <w:spacing w:after="0"/>
      </w:pPr>
      <w:r>
        <w:t>2.</w:t>
      </w:r>
    </w:p>
    <w:p w14:paraId="03EBF274" w14:textId="77777777" w:rsidR="005C15AA" w:rsidRDefault="005C15AA" w:rsidP="005C15AA">
      <w:pPr>
        <w:spacing w:after="0"/>
      </w:pPr>
      <w:hyperlink r:id="rId71" w:history="1">
        <w:r>
          <w:rPr>
            <w:rStyle w:val="Hyperlink"/>
          </w:rPr>
          <w:t>http://localhost:49789/api/gamer?callback=AAA</w:t>
        </w:r>
      </w:hyperlink>
    </w:p>
    <w:p w14:paraId="0DC107C9" w14:textId="77777777" w:rsidR="005C15AA" w:rsidRDefault="005C15AA" w:rsidP="005C15AA">
      <w:pPr>
        <w:spacing w:after="0"/>
      </w:pPr>
      <w:r>
        <w:t>Request header:</w:t>
      </w:r>
    </w:p>
    <w:p w14:paraId="415473F9" w14:textId="77777777" w:rsidR="005C15AA" w:rsidRDefault="005C15AA" w:rsidP="005C15AA">
      <w:pPr>
        <w:spacing w:after="0"/>
      </w:pPr>
      <w:r>
        <w:t>Host: localhost:49789</w:t>
      </w:r>
    </w:p>
    <w:p w14:paraId="5FF1FC02" w14:textId="77777777" w:rsidR="005C15AA" w:rsidRDefault="005C15AA" w:rsidP="005C15AA">
      <w:pPr>
        <w:spacing w:after="0"/>
      </w:pPr>
      <w:r>
        <w:t>--&gt;</w:t>
      </w:r>
    </w:p>
    <w:p w14:paraId="615DCFC9" w14:textId="77777777" w:rsidR="005C15AA" w:rsidRDefault="005C15AA" w:rsidP="005C15AA">
      <w:pPr>
        <w:spacing w:after="0"/>
      </w:pPr>
      <w:r>
        <w:t>Response</w:t>
      </w:r>
    </w:p>
    <w:p w14:paraId="66F943E9" w14:textId="77777777" w:rsidR="005C15AA" w:rsidRDefault="005C15AA" w:rsidP="005C15AA">
      <w:pPr>
        <w:spacing w:after="0"/>
      </w:pPr>
      <w:r>
        <w:t>200</w:t>
      </w:r>
    </w:p>
    <w:p w14:paraId="03AF1F16" w14:textId="77777777" w:rsidR="005C15AA" w:rsidRDefault="005C15AA" w:rsidP="005C15AA">
      <w:pPr>
        <w:spacing w:after="0"/>
      </w:pPr>
      <w:r>
        <w:t>Raw Json data wrapped by AAA function.</w:t>
      </w:r>
    </w:p>
    <w:p w14:paraId="70482F82" w14:textId="118E9EF4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794C44CB" wp14:editId="1E432928">
            <wp:extent cx="6645910" cy="1265555"/>
            <wp:effectExtent l="0" t="0" r="2540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26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387FD" w14:textId="77777777" w:rsidR="005C15AA" w:rsidRDefault="005C15AA" w:rsidP="005C15AA">
      <w:pPr>
        <w:spacing w:after="0"/>
      </w:pPr>
      <w:r>
        <w:t>--&gt;</w:t>
      </w:r>
    </w:p>
    <w:p w14:paraId="4B94AED4" w14:textId="6EE25962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7DF81F92" wp14:editId="373106E5">
            <wp:extent cx="5288280" cy="525780"/>
            <wp:effectExtent l="0" t="0" r="762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28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3E484" w14:textId="77777777" w:rsidR="005C15AA" w:rsidRDefault="005C15AA" w:rsidP="005C15AA">
      <w:pPr>
        <w:spacing w:after="0"/>
      </w:pPr>
      <w:r>
        <w:lastRenderedPageBreak/>
        <w:t>--&gt;</w:t>
      </w:r>
    </w:p>
    <w:p w14:paraId="0A626C34" w14:textId="381C1041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32E01FBF" wp14:editId="2CA459F6">
            <wp:extent cx="6645910" cy="2681605"/>
            <wp:effectExtent l="0" t="0" r="254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8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DCEF8" w14:textId="77777777" w:rsidR="005C15AA" w:rsidRDefault="005C15AA" w:rsidP="005C15AA">
      <w:pPr>
        <w:spacing w:after="0"/>
      </w:pPr>
      <w:r>
        <w:t>----------------------------------------------------</w:t>
      </w:r>
    </w:p>
    <w:p w14:paraId="6459F641" w14:textId="77777777" w:rsidR="005C15AA" w:rsidRDefault="005C15AA" w:rsidP="005C15AA">
      <w:pPr>
        <w:spacing w:after="0"/>
      </w:pPr>
      <w:r>
        <w:t>3.</w:t>
      </w:r>
    </w:p>
    <w:p w14:paraId="6A4906AF" w14:textId="77777777" w:rsidR="005C15AA" w:rsidRDefault="005C15AA" w:rsidP="005C15AA">
      <w:pPr>
        <w:spacing w:after="0"/>
      </w:pPr>
      <w:hyperlink r:id="rId75" w:history="1">
        <w:r>
          <w:rPr>
            <w:rStyle w:val="Hyperlink"/>
          </w:rPr>
          <w:t>http://localhost:49789/api/gamer</w:t>
        </w:r>
      </w:hyperlink>
    </w:p>
    <w:p w14:paraId="0E925712" w14:textId="77777777" w:rsidR="005C15AA" w:rsidRDefault="005C15AA" w:rsidP="005C15AA">
      <w:pPr>
        <w:spacing w:after="0"/>
      </w:pPr>
      <w:r>
        <w:t>Request header:</w:t>
      </w:r>
    </w:p>
    <w:p w14:paraId="1F230BCF" w14:textId="77777777" w:rsidR="005C15AA" w:rsidRDefault="005C15AA" w:rsidP="005C15AA">
      <w:pPr>
        <w:spacing w:after="0"/>
      </w:pPr>
      <w:r>
        <w:t>Host: localhost:49789</w:t>
      </w:r>
    </w:p>
    <w:p w14:paraId="1E88B581" w14:textId="77777777" w:rsidR="005C15AA" w:rsidRDefault="005C15AA" w:rsidP="005C15AA">
      <w:pPr>
        <w:spacing w:after="0"/>
      </w:pPr>
      <w:r>
        <w:t>Accept: application/json</w:t>
      </w:r>
    </w:p>
    <w:p w14:paraId="7DA7DD44" w14:textId="77777777" w:rsidR="005C15AA" w:rsidRDefault="005C15AA" w:rsidP="005C15AA">
      <w:pPr>
        <w:spacing w:after="0"/>
      </w:pPr>
      <w:r>
        <w:t>--&gt;</w:t>
      </w:r>
    </w:p>
    <w:p w14:paraId="2BE07DE1" w14:textId="77777777" w:rsidR="005C15AA" w:rsidRDefault="005C15AA" w:rsidP="005C15AA">
      <w:pPr>
        <w:spacing w:after="0"/>
      </w:pPr>
      <w:r>
        <w:t>Response</w:t>
      </w:r>
    </w:p>
    <w:p w14:paraId="5E49E419" w14:textId="77777777" w:rsidR="005C15AA" w:rsidRDefault="005C15AA" w:rsidP="005C15AA">
      <w:pPr>
        <w:spacing w:after="0"/>
      </w:pPr>
      <w:r>
        <w:t>200</w:t>
      </w:r>
    </w:p>
    <w:p w14:paraId="53C0783C" w14:textId="77777777" w:rsidR="005C15AA" w:rsidRDefault="005C15AA" w:rsidP="005C15AA">
      <w:pPr>
        <w:spacing w:after="0"/>
      </w:pPr>
      <w:r>
        <w:t>The json data.</w:t>
      </w:r>
    </w:p>
    <w:p w14:paraId="19D177E1" w14:textId="5B12F7B8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5B2EB807" wp14:editId="21692DE9">
            <wp:extent cx="6645910" cy="1418590"/>
            <wp:effectExtent l="0" t="0" r="254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41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0C3AA" w14:textId="77777777" w:rsidR="005C15AA" w:rsidRDefault="005C15AA" w:rsidP="005C15AA">
      <w:pPr>
        <w:spacing w:after="0"/>
      </w:pPr>
      <w:r>
        <w:t>--&gt;</w:t>
      </w:r>
    </w:p>
    <w:p w14:paraId="168F0AD5" w14:textId="161E3AEF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2A56D5FC" wp14:editId="61084A7B">
            <wp:extent cx="4259580" cy="49530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F3817" w14:textId="77777777" w:rsidR="005C15AA" w:rsidRDefault="005C15AA" w:rsidP="005C15AA">
      <w:pPr>
        <w:spacing w:after="0"/>
      </w:pPr>
      <w:r>
        <w:t>--&gt;</w:t>
      </w:r>
    </w:p>
    <w:p w14:paraId="5F37925C" w14:textId="46B0A7D8" w:rsidR="005C15AA" w:rsidRDefault="005C15AA" w:rsidP="005C15AA">
      <w:pPr>
        <w:spacing w:after="0"/>
      </w:pPr>
      <w:r>
        <w:rPr>
          <w:noProof/>
        </w:rPr>
        <w:lastRenderedPageBreak/>
        <w:drawing>
          <wp:inline distT="0" distB="0" distL="0" distR="0" wp14:anchorId="605BFE89" wp14:editId="6CDBC8BB">
            <wp:extent cx="2705100" cy="55930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559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6C29D" w14:textId="77777777" w:rsidR="005C15AA" w:rsidRDefault="005C15AA" w:rsidP="005C15AA">
      <w:pPr>
        <w:spacing w:after="0"/>
      </w:pPr>
    </w:p>
    <w:p w14:paraId="2294F028" w14:textId="77777777" w:rsidR="005C15AA" w:rsidRDefault="005C15AA" w:rsidP="005C15AA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7. OnlineGame.Mvc</w:t>
      </w:r>
    </w:p>
    <w:p w14:paraId="46CDF065" w14:textId="77777777" w:rsidR="005C15AA" w:rsidRDefault="005C15AA" w:rsidP="005C15AA">
      <w:pPr>
        <w:spacing w:after="0"/>
      </w:pPr>
    </w:p>
    <w:p w14:paraId="658C1F91" w14:textId="77777777" w:rsidR="005C15AA" w:rsidRDefault="005C15AA" w:rsidP="005C15AA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7.1. WebApi Cors (Cross Origin Resource Sharing) allows Jquery AJAX may call Web API in the different origins</w:t>
      </w:r>
      <w:r>
        <w:rPr>
          <w:rFonts w:ascii="Tahoma" w:hAnsi="Tahoma" w:cs="Tahoma"/>
          <w:color w:val="000000"/>
          <w:sz w:val="27"/>
          <w:szCs w:val="27"/>
        </w:rPr>
        <w:t> </w:t>
      </w:r>
    </w:p>
    <w:p w14:paraId="4BA3E573" w14:textId="77777777" w:rsidR="005C15AA" w:rsidRDefault="005C15AA" w:rsidP="005C15AA">
      <w:pPr>
        <w:spacing w:after="0"/>
      </w:pPr>
      <w:r>
        <w:rPr>
          <w:sz w:val="27"/>
          <w:szCs w:val="27"/>
        </w:rPr>
        <w:br/>
      </w:r>
    </w:p>
    <w:p w14:paraId="69A65C91" w14:textId="77777777" w:rsidR="005C15AA" w:rsidRDefault="005C15AA" w:rsidP="005C15AA">
      <w:pPr>
        <w:spacing w:after="0"/>
      </w:pPr>
      <w:r>
        <w:rPr>
          <w:sz w:val="27"/>
          <w:szCs w:val="27"/>
        </w:rPr>
        <w:t>Reference:</w:t>
      </w:r>
    </w:p>
    <w:p w14:paraId="2E3A272E" w14:textId="77777777" w:rsidR="005C15AA" w:rsidRDefault="005C15AA" w:rsidP="005C15AA">
      <w:pPr>
        <w:spacing w:after="0"/>
      </w:pPr>
      <w:hyperlink r:id="rId79" w:history="1">
        <w:r>
          <w:rPr>
            <w:rStyle w:val="Hyperlink"/>
          </w:rPr>
          <w:t>https://docs.microsoft.com/en-us/aspnet/web-api/overview/security/enabling-cross-origin-requests-in-web-api</w:t>
        </w:r>
      </w:hyperlink>
    </w:p>
    <w:p w14:paraId="07FDD6E6" w14:textId="77777777" w:rsidR="005C15AA" w:rsidRDefault="005C15AA" w:rsidP="005C15AA">
      <w:pPr>
        <w:spacing w:after="0"/>
      </w:pPr>
      <w:hyperlink r:id="rId80" w:history="1">
        <w:r>
          <w:rPr>
            <w:rStyle w:val="Hyperlink"/>
          </w:rPr>
          <w:t>https://www.nuget.org/packages/Microsoft.AspNet.WebApi.Cors/</w:t>
        </w:r>
      </w:hyperlink>
    </w:p>
    <w:p w14:paraId="3029D819" w14:textId="77777777" w:rsidR="005C15AA" w:rsidRDefault="005C15AA" w:rsidP="005C15AA">
      <w:pPr>
        <w:spacing w:after="0"/>
      </w:pPr>
      <w:r>
        <w:t>For security reason, web browsers do not allow Jquery AJAX call Web API in the different origin.</w:t>
      </w:r>
    </w:p>
    <w:p w14:paraId="505406CE" w14:textId="77777777" w:rsidR="005C15AA" w:rsidRDefault="005C15AA" w:rsidP="005C15AA">
      <w:pPr>
        <w:spacing w:after="0"/>
      </w:pPr>
      <w:r>
        <w:t>There are 2 popular ways to fix it.</w:t>
      </w:r>
    </w:p>
    <w:p w14:paraId="4295F0DE" w14:textId="77777777" w:rsidR="005C15AA" w:rsidRDefault="005C15AA" w:rsidP="005C15AA">
      <w:pPr>
        <w:spacing w:after="0"/>
      </w:pPr>
      <w:r>
        <w:t>1.</w:t>
      </w:r>
    </w:p>
    <w:p w14:paraId="0D463AEF" w14:textId="77777777" w:rsidR="005C15AA" w:rsidRDefault="005C15AA" w:rsidP="005C15AA">
      <w:pPr>
        <w:spacing w:after="0"/>
      </w:pPr>
      <w:r>
        <w:lastRenderedPageBreak/>
        <w:t>JSONP (JSON with Padding) will wrap the JSON data in a function</w:t>
      </w:r>
    </w:p>
    <w:p w14:paraId="5A4FA4D6" w14:textId="77777777" w:rsidR="005C15AA" w:rsidRDefault="005C15AA" w:rsidP="005C15AA">
      <w:pPr>
        <w:spacing w:after="0"/>
      </w:pPr>
      <w:r>
        <w:t>Install-Package </w:t>
      </w:r>
      <w:r>
        <w:rPr>
          <w:b/>
          <w:bCs/>
          <w:shd w:val="clear" w:color="auto" w:fill="FFFAA5"/>
        </w:rPr>
        <w:t>WebApiContrib.Formatting.Jsonp</w:t>
      </w:r>
    </w:p>
    <w:p w14:paraId="3C73808E" w14:textId="77777777" w:rsidR="005C15AA" w:rsidRDefault="005C15AA" w:rsidP="005C15AA">
      <w:pPr>
        <w:spacing w:after="0"/>
      </w:pPr>
      <w:r>
        <w:t>E.g.1.1. JSON</w:t>
      </w:r>
    </w:p>
    <w:p w14:paraId="3617A71F" w14:textId="77777777" w:rsidR="005C15AA" w:rsidRDefault="005C15AA" w:rsidP="005C15AA">
      <w:pPr>
        <w:spacing w:after="0"/>
      </w:pPr>
      <w:r>
        <w:t>{</w:t>
      </w:r>
    </w:p>
    <w:p w14:paraId="44731A71" w14:textId="77777777" w:rsidR="005C15AA" w:rsidRDefault="005C15AA" w:rsidP="005C15AA">
      <w:pPr>
        <w:spacing w:after="0"/>
      </w:pPr>
      <w:r>
        <w:t>    "Name":"KL",</w:t>
      </w:r>
    </w:p>
    <w:p w14:paraId="0ECA3426" w14:textId="77777777" w:rsidR="005C15AA" w:rsidRDefault="005C15AA" w:rsidP="005C15AA">
      <w:pPr>
        <w:spacing w:after="0"/>
      </w:pPr>
      <w:r>
        <w:t>     "Gender":"Male"</w:t>
      </w:r>
    </w:p>
    <w:p w14:paraId="7E3F5A23" w14:textId="77777777" w:rsidR="005C15AA" w:rsidRDefault="005C15AA" w:rsidP="005C15AA">
      <w:pPr>
        <w:spacing w:after="0"/>
      </w:pPr>
      <w:r>
        <w:t>}</w:t>
      </w:r>
    </w:p>
    <w:p w14:paraId="5F71E3BA" w14:textId="77777777" w:rsidR="005C15AA" w:rsidRDefault="005C15AA" w:rsidP="005C15AA">
      <w:pPr>
        <w:spacing w:after="0"/>
      </w:pPr>
      <w:r>
        <w:t>E.g.1.2. JSONP</w:t>
      </w:r>
    </w:p>
    <w:p w14:paraId="2F3A4FE1" w14:textId="77777777" w:rsidR="005C15AA" w:rsidRDefault="005C15AA" w:rsidP="005C15AA">
      <w:pPr>
        <w:spacing w:after="0"/>
      </w:pPr>
      <w:r>
        <w:t>CallbackFunction({</w:t>
      </w:r>
    </w:p>
    <w:p w14:paraId="6B17477F" w14:textId="77777777" w:rsidR="005C15AA" w:rsidRDefault="005C15AA" w:rsidP="005C15AA">
      <w:pPr>
        <w:spacing w:after="0"/>
      </w:pPr>
      <w:r>
        <w:t>    "Name":"KL",</w:t>
      </w:r>
    </w:p>
    <w:p w14:paraId="771ECE64" w14:textId="77777777" w:rsidR="005C15AA" w:rsidRDefault="005C15AA" w:rsidP="005C15AA">
      <w:pPr>
        <w:spacing w:after="0"/>
      </w:pPr>
      <w:r>
        <w:t>     "Gender":"Male"</w:t>
      </w:r>
    </w:p>
    <w:p w14:paraId="73E0CAE3" w14:textId="77777777" w:rsidR="005C15AA" w:rsidRDefault="005C15AA" w:rsidP="005C15AA">
      <w:pPr>
        <w:spacing w:after="0"/>
      </w:pPr>
      <w:r>
        <w:t>})</w:t>
      </w:r>
    </w:p>
    <w:p w14:paraId="11D44A59" w14:textId="77777777" w:rsidR="005C15AA" w:rsidRDefault="005C15AA" w:rsidP="005C15AA">
      <w:pPr>
        <w:spacing w:after="0"/>
      </w:pPr>
    </w:p>
    <w:p w14:paraId="1834F0C1" w14:textId="77777777" w:rsidR="005C15AA" w:rsidRDefault="005C15AA" w:rsidP="005C15AA">
      <w:pPr>
        <w:spacing w:after="0"/>
      </w:pPr>
      <w:r>
        <w:t>2.</w:t>
      </w:r>
    </w:p>
    <w:p w14:paraId="4204ED56" w14:textId="77777777" w:rsidR="005C15AA" w:rsidRDefault="005C15AA" w:rsidP="005C15AA">
      <w:pPr>
        <w:spacing w:after="0"/>
      </w:pPr>
      <w:r>
        <w:t>Enable CORS (Cross Origin Resource Sharing)</w:t>
      </w:r>
    </w:p>
    <w:p w14:paraId="5211D22F" w14:textId="77777777" w:rsidR="005C15AA" w:rsidRDefault="005C15AA" w:rsidP="005C15AA">
      <w:pPr>
        <w:spacing w:after="0"/>
      </w:pPr>
      <w:r>
        <w:rPr>
          <w:b/>
          <w:bCs/>
        </w:rPr>
        <w:t>Install-Package</w:t>
      </w:r>
      <w:r>
        <w:t> </w:t>
      </w:r>
      <w:r>
        <w:rPr>
          <w:b/>
          <w:bCs/>
          <w:shd w:val="clear" w:color="auto" w:fill="FFFAA5"/>
        </w:rPr>
        <w:t>Microsoft.AspNet.WebApi.Cors</w:t>
      </w:r>
    </w:p>
    <w:p w14:paraId="10B93C07" w14:textId="77777777" w:rsidR="005C15AA" w:rsidRDefault="005C15AA" w:rsidP="005C15AA">
      <w:pPr>
        <w:spacing w:after="0"/>
      </w:pPr>
      <w:r>
        <w:rPr>
          <w:sz w:val="27"/>
          <w:szCs w:val="27"/>
        </w:rPr>
        <w:br/>
      </w:r>
    </w:p>
    <w:p w14:paraId="2D40A20D" w14:textId="77777777" w:rsidR="005C15AA" w:rsidRDefault="005C15AA" w:rsidP="005C15AA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7.2. Install WebApi Cors</w:t>
      </w:r>
    </w:p>
    <w:p w14:paraId="23958778" w14:textId="77777777" w:rsidR="005C15AA" w:rsidRDefault="005C15AA" w:rsidP="005C15AA">
      <w:pPr>
        <w:spacing w:after="0"/>
      </w:pPr>
    </w:p>
    <w:p w14:paraId="3A7AC9A8" w14:textId="77777777" w:rsidR="005C15AA" w:rsidRDefault="005C15AA" w:rsidP="005C15AA">
      <w:pPr>
        <w:spacing w:after="0"/>
      </w:pPr>
      <w:r>
        <w:rPr>
          <w:b/>
          <w:bCs/>
        </w:rPr>
        <w:t>Install-Package</w:t>
      </w:r>
      <w:r>
        <w:t> </w:t>
      </w:r>
      <w:r>
        <w:rPr>
          <w:b/>
          <w:bCs/>
          <w:shd w:val="clear" w:color="auto" w:fill="FFFAA5"/>
        </w:rPr>
        <w:t>Microsoft.AspNet.WebApi.Cors</w:t>
      </w:r>
    </w:p>
    <w:p w14:paraId="1396FB50" w14:textId="49595C3D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4440AD61" wp14:editId="7009F719">
            <wp:extent cx="6645910" cy="100139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0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3F844" w14:textId="77777777" w:rsidR="005C15AA" w:rsidRDefault="005C15AA" w:rsidP="005C15AA">
      <w:pPr>
        <w:spacing w:after="0"/>
      </w:pPr>
    </w:p>
    <w:p w14:paraId="3EC81821" w14:textId="77777777" w:rsidR="005C15AA" w:rsidRDefault="005C15AA" w:rsidP="005C15AA">
      <w:pPr>
        <w:spacing w:after="0"/>
      </w:pPr>
      <w:r>
        <w:rPr>
          <w:sz w:val="36"/>
          <w:szCs w:val="36"/>
        </w:rPr>
        <w:t>7.3.</w:t>
      </w:r>
      <w:r>
        <w:t> </w:t>
      </w:r>
      <w:r>
        <w:rPr>
          <w:sz w:val="36"/>
          <w:szCs w:val="36"/>
        </w:rPr>
        <w:t>OnlineGame.WebApi/App_Start/WebApiConfig.cs</w:t>
      </w:r>
    </w:p>
    <w:p w14:paraId="1D527226" w14:textId="77777777" w:rsidR="005C15AA" w:rsidRDefault="005C15AA" w:rsidP="005C15AA">
      <w:pPr>
        <w:spacing w:after="0"/>
      </w:pPr>
    </w:p>
    <w:p w14:paraId="7EF1CC34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Http;</w:t>
      </w:r>
    </w:p>
    <w:p w14:paraId="1D33F422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Http.Cors;</w:t>
      </w:r>
    </w:p>
    <w:p w14:paraId="6D297EF6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WebApiContrib.Formatting.Jsonp;</w:t>
      </w:r>
    </w:p>
    <w:p w14:paraId="6BF88F90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</w:t>
      </w:r>
    </w:p>
    <w:p w14:paraId="39A86C3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D4D53C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ApiConfig</w:t>
      </w:r>
    </w:p>
    <w:p w14:paraId="6A93B72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3FE7614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(HttpConfiguration config)</w:t>
      </w:r>
    </w:p>
    <w:p w14:paraId="2A8B235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6D80FA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19DC8ED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3D5FE76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config.MapHttpAttributeRoutes();</w:t>
      </w:r>
    </w:p>
    <w:p w14:paraId="233C4CF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config.Routes.MapHttpRoute(</w:t>
      </w:r>
    </w:p>
    <w:p w14:paraId="5B6108E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faultApi"</w:t>
      </w:r>
      <w:r>
        <w:rPr>
          <w:rFonts w:ascii="Consolas" w:hAnsi="Consolas"/>
          <w:sz w:val="18"/>
          <w:szCs w:val="18"/>
        </w:rPr>
        <w:t>,</w:t>
      </w:r>
    </w:p>
    <w:p w14:paraId="349E6A3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routeTemplat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pi/{controller}/{id}"</w:t>
      </w:r>
      <w:r>
        <w:rPr>
          <w:rFonts w:ascii="Consolas" w:hAnsi="Consolas"/>
          <w:sz w:val="18"/>
          <w:szCs w:val="18"/>
        </w:rPr>
        <w:t>,</w:t>
      </w:r>
    </w:p>
    <w:p w14:paraId="3C5DAEF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RouteParameter.Optional }</w:t>
      </w:r>
    </w:p>
    <w:p w14:paraId="710D7A7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2D2101E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.</w:t>
      </w:r>
    </w:p>
    <w:p w14:paraId="6653A5F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JSONP allows Jquery AJAX may call Web API in the different origins</w:t>
      </w:r>
    </w:p>
    <w:p w14:paraId="32127F1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reate a new JSON media type formatter,</w:t>
      </w:r>
    </w:p>
    <w:p w14:paraId="0AA1B1E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and insert it into first position of HttpConfiguration formatter.</w:t>
      </w:r>
    </w:p>
    <w:p w14:paraId="7833A98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will allow you to use JSONP formatter which</w:t>
      </w:r>
    </w:p>
    <w:p w14:paraId="70FAED5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an wrap the JSON data in a function</w:t>
      </w:r>
    </w:p>
    <w:p w14:paraId="656F177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JsonpMediaTypeFormatter jsonpFormatter =</w:t>
      </w:r>
    </w:p>
    <w:p w14:paraId="71E3FE6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new JsonpMediaTypeFormatter(config.Formatters.JsonFormatter);</w:t>
      </w:r>
    </w:p>
    <w:p w14:paraId="52A2BA6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nfig.Formatters.Insert(0, jsonpFormatter);</w:t>
      </w:r>
    </w:p>
    <w:p w14:paraId="47D5383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2.</w:t>
      </w:r>
    </w:p>
    <w:p w14:paraId="59DA5E0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WebApi Cors(Cross Origin Resource Sharing)</w:t>
      </w:r>
    </w:p>
    <w:p w14:paraId="29575B9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allows Jquery AJAX may call Web API in the different origins</w:t>
      </w:r>
    </w:p>
    <w:p w14:paraId="17625AA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2.1.</w:t>
      </w:r>
    </w:p>
    <w:p w14:paraId="333D3AA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EnableCorsAttribute(origins, headers, methods)</w:t>
      </w:r>
    </w:p>
    <w:p w14:paraId="4EFFB4B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It allows the resource to be accessed by all origins,</w:t>
      </w:r>
    </w:p>
    <w:p w14:paraId="42C3C19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and it accepts any request header ("accept,content-type,origin...etc"),</w:t>
      </w:r>
    </w:p>
    <w:p w14:paraId="6AE6AF2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and it accepts all methods ("GET,POST...etc")</w:t>
      </w:r>
    </w:p>
    <w:p w14:paraId="2EDA10D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EnableCorsAttribute cors = new EnableCorsAttribute("*", "*", "*");</w:t>
      </w:r>
    </w:p>
    <w:p w14:paraId="7EC5897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config.EnableCors(cors);</w:t>
      </w:r>
    </w:p>
    <w:p w14:paraId="7B38316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2.</w:t>
      </w:r>
    </w:p>
    <w:p w14:paraId="35CC818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config.EnableCors();</w:t>
      </w:r>
    </w:p>
    <w:p w14:paraId="0192FA8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EA1F3F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61A472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9281CC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2E5AD7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703C11D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JSONP allows Jquery AJAX may call Web API in the different origins</w:t>
      </w:r>
    </w:p>
    <w:p w14:paraId="4B84F85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JsonpMediaTypeFormatter jsonpFormatter =</w:t>
      </w:r>
    </w:p>
    <w:p w14:paraId="4738D57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ew JsonpMediaTypeFormatter(config.Formatters.JsonFormatter);</w:t>
      </w:r>
    </w:p>
    <w:p w14:paraId="6A62DDB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config.Formatters.Insert(0, jsonpFormatter);</w:t>
      </w:r>
    </w:p>
    <w:p w14:paraId="6DE1D13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new JSON media type formatter,</w:t>
      </w:r>
    </w:p>
    <w:p w14:paraId="0B23E2E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nsert it into first position of HttpConfiguration formatter.</w:t>
      </w:r>
    </w:p>
    <w:p w14:paraId="7AC398B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llow you to use JSONP formatter which</w:t>
      </w:r>
    </w:p>
    <w:p w14:paraId="3CC5BF0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wrap the JSON data in a function</w:t>
      </w:r>
    </w:p>
    <w:p w14:paraId="093E4BC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1.1. JSON</w:t>
      </w:r>
    </w:p>
    <w:p w14:paraId="35EE022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06D4C15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":"KL",</w:t>
      </w:r>
    </w:p>
    <w:p w14:paraId="2B09410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 "Gender":"Male"</w:t>
      </w:r>
    </w:p>
    <w:p w14:paraId="1D0F918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</w:t>
      </w:r>
    </w:p>
    <w:p w14:paraId="794E39B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1.2. JSONP</w:t>
      </w:r>
    </w:p>
    <w:p w14:paraId="4909D7C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llbackFunction({</w:t>
      </w:r>
    </w:p>
    <w:p w14:paraId="19A70E1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":"KL",</w:t>
      </w:r>
    </w:p>
    <w:p w14:paraId="38D3347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 "Gender":"Male"</w:t>
      </w:r>
    </w:p>
    <w:p w14:paraId="199052A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)</w:t>
      </w:r>
    </w:p>
    <w:p w14:paraId="50BEDA6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44CE960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45EBC9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Api Cors (Cross Origin Resource Sharing)</w:t>
      </w:r>
    </w:p>
    <w:p w14:paraId="01751D1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ows Jquery AJAX may call Web API in the different origins</w:t>
      </w:r>
    </w:p>
    <w:p w14:paraId="04E8912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6914802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5285ED8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ew EnableCorsAttribute(origins, headers, methods)</w:t>
      </w:r>
    </w:p>
    <w:p w14:paraId="76F586C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EnableCorsAttribute cors = new EnableCorsAttribute("*", "*", "*");</w:t>
      </w:r>
    </w:p>
    <w:p w14:paraId="4440E92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config.EnableCors(cors);</w:t>
      </w:r>
    </w:p>
    <w:p w14:paraId="093E052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2B580CD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accept,content-type,origin...etc"),</w:t>
      </w:r>
    </w:p>
    <w:p w14:paraId="6BF1A15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GET,POST...etc")</w:t>
      </w:r>
    </w:p>
    <w:p w14:paraId="2FC795D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16CD4AE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5CBE5C6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s:</w:t>
      </w:r>
    </w:p>
    <w:p w14:paraId="0DEC8E6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which are allowed to access the web api by Ajax call.</w:t>
      </w:r>
    </w:p>
    <w:p w14:paraId="471FBFD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3.1.1.1.</w:t>
      </w:r>
    </w:p>
    <w:p w14:paraId="28104ED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hyperlink r:id="rId82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,</w:t>
      </w:r>
      <w:hyperlink r:id="rId8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</w:t>
      </w:r>
    </w:p>
    <w:p w14:paraId="14AD418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only</w:t>
      </w:r>
      <w:r>
        <w:t> </w:t>
      </w:r>
      <w:hyperlink r:id="rId84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and</w:t>
      </w:r>
      <w:r>
        <w:t> </w:t>
      </w:r>
      <w:hyperlink r:id="rId85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</w:p>
    <w:p w14:paraId="55B6E2E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access the web api by Ajax call.</w:t>
      </w:r>
    </w:p>
    <w:p w14:paraId="642CA1F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3.1.1.2.</w:t>
      </w:r>
    </w:p>
    <w:p w14:paraId="1F4E9B4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"*"</w:t>
      </w:r>
    </w:p>
    <w:p w14:paraId="25A8F4F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origins to access the web api by Ajax call.</w:t>
      </w:r>
    </w:p>
    <w:p w14:paraId="5DCAD50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495BBFA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5FD3DCB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aders:</w:t>
      </w:r>
    </w:p>
    <w:p w14:paraId="5DC6D55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request headers which are supported by the resource.</w:t>
      </w:r>
    </w:p>
    <w:p w14:paraId="2FF305F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3.1.2.1.</w:t>
      </w:r>
    </w:p>
    <w:p w14:paraId="193846F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accept,content-type,origin" means only these 3 things can be used in request header.</w:t>
      </w:r>
    </w:p>
    <w:p w14:paraId="1F067B9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3.1.2.2.</w:t>
      </w:r>
    </w:p>
    <w:p w14:paraId="56BF58B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05BB6C0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headers to the web api by Ajax call.</w:t>
      </w:r>
    </w:p>
    <w:p w14:paraId="022C129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6FD1568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4CF29EE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s:</w:t>
      </w:r>
    </w:p>
    <w:p w14:paraId="12C673D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methods which are supported by the resource.</w:t>
      </w:r>
    </w:p>
    <w:p w14:paraId="6255A40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3.1.3.1.</w:t>
      </w:r>
    </w:p>
    <w:p w14:paraId="0A8202C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GET,POST" means only these 2 methods can be used in request.</w:t>
      </w:r>
    </w:p>
    <w:p w14:paraId="38B221A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3.1.3.2.</w:t>
      </w:r>
    </w:p>
    <w:p w14:paraId="24C2D45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61582BE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methods to the web api by Ajax call.</w:t>
      </w:r>
    </w:p>
    <w:p w14:paraId="0E98F5C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1D1A1B0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0D8CA54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67AE642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config.EnableCors();</w:t>
      </w:r>
    </w:p>
    <w:p w14:paraId="2845C6B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Controllers/Api/GamerController.cs</w:t>
      </w:r>
    </w:p>
    <w:p w14:paraId="17E57FC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EnableCors("*", "*", "*")]</w:t>
      </w:r>
    </w:p>
    <w:p w14:paraId="5A639D3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EnableCors("</w:t>
      </w:r>
      <w:hyperlink r:id="rId86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3A93B32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EnableCors("</w:t>
      </w:r>
      <w:hyperlink r:id="rId87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4F4CCD6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class GamerController : ApiController</w:t>
      </w:r>
    </w:p>
    <w:p w14:paraId="5070303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7AF6CBB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68F19FC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Get]</w:t>
      </w:r>
    </w:p>
    <w:p w14:paraId="188BFBB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IHttpActionResult&gt; LoadGamers(string gender = "")</w:t>
      </w:r>
    </w:p>
    <w:p w14:paraId="4D43CA6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3CB8E37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enable Cors globally,</w:t>
      </w:r>
    </w:p>
    <w:p w14:paraId="1BFAB3A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may enable Cors in api controller level or method level.</w:t>
      </w:r>
    </w:p>
    <w:p w14:paraId="7BCAF7B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enable Cors, in api controller level,</w:t>
      </w:r>
    </w:p>
    <w:p w14:paraId="348D1BF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EnableCors("*", "*", "*")]</w:t>
      </w:r>
    </w:p>
    <w:p w14:paraId="2476A47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pply to all methods in that controller.</w:t>
      </w:r>
    </w:p>
    <w:p w14:paraId="7690BCA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xclude any method, then you may use</w:t>
      </w:r>
    </w:p>
    <w:p w14:paraId="29A3295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[DisableCors]</w:t>
      </w:r>
    </w:p>
    <w:p w14:paraId="7374D4A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640DF3E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1.</w:t>
      </w:r>
    </w:p>
    <w:p w14:paraId="0653202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EnableCors("*", "*", "*")]</w:t>
      </w:r>
    </w:p>
    <w:p w14:paraId="3E05C20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ableCorsAttribute(origins, headers, methods)</w:t>
      </w:r>
    </w:p>
    <w:p w14:paraId="7DF1470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2C3FCCF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accept,content-type,origin...etc"),</w:t>
      </w:r>
    </w:p>
    <w:p w14:paraId="26A7C4C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GET,POST...etc")</w:t>
      </w:r>
    </w:p>
    <w:p w14:paraId="0D34C8F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2.</w:t>
      </w:r>
    </w:p>
    <w:p w14:paraId="3D0F11F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EnableCors("</w:t>
      </w:r>
      <w:hyperlink r:id="rId88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0631D15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ableCorsAttribute(origins, headers, methods)</w:t>
      </w:r>
    </w:p>
    <w:p w14:paraId="40395D9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8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73C9036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accept,content-type,origin...etc"),</w:t>
      </w:r>
    </w:p>
    <w:p w14:paraId="0195AA6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GET,POST...etc")</w:t>
      </w:r>
    </w:p>
    <w:p w14:paraId="65B69BE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3.</w:t>
      </w:r>
    </w:p>
    <w:p w14:paraId="298834D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EnableCors("</w:t>
      </w:r>
      <w:hyperlink r:id="rId90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695F7FA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91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0FB042C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accept,content-type,origin...etc"),</w:t>
      </w:r>
    </w:p>
    <w:p w14:paraId="77FF308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GET,POST...etc")</w:t>
      </w:r>
    </w:p>
    <w:p w14:paraId="13F5692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8D013B3" w14:textId="77777777" w:rsidR="005C15AA" w:rsidRDefault="005C15AA" w:rsidP="005C15AA">
      <w:pPr>
        <w:spacing w:after="0"/>
      </w:pPr>
    </w:p>
    <w:p w14:paraId="719090A4" w14:textId="77777777" w:rsidR="005C15AA" w:rsidRDefault="005C15AA" w:rsidP="005C15AA">
      <w:pPr>
        <w:spacing w:after="0"/>
      </w:pPr>
      <w:r>
        <w:rPr>
          <w:sz w:val="36"/>
          <w:szCs w:val="36"/>
        </w:rPr>
        <w:t>7.4.</w:t>
      </w:r>
      <w:r>
        <w:t> </w:t>
      </w:r>
      <w:r>
        <w:rPr>
          <w:sz w:val="36"/>
          <w:szCs w:val="36"/>
        </w:rPr>
        <w:t>OnlineGame.WebApi/Controllers/Api/GamerController.cs</w:t>
      </w:r>
    </w:p>
    <w:p w14:paraId="5209E2E1" w14:textId="77777777" w:rsidR="005C15AA" w:rsidRDefault="005C15AA" w:rsidP="005C15AA">
      <w:pPr>
        <w:spacing w:after="0"/>
      </w:pPr>
    </w:p>
    <w:p w14:paraId="6051C2F4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3BB0F617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0EDD95F8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.Infrastructure;</w:t>
      </w:r>
    </w:p>
    <w:p w14:paraId="65CEF4C0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4F9069A7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723207D4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Http;</w:t>
      </w:r>
    </w:p>
    <w:p w14:paraId="046339E5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Http.Cors;</w:t>
      </w:r>
    </w:p>
    <w:p w14:paraId="6DB0ACA1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Http.Description;</w:t>
      </w:r>
    </w:p>
    <w:p w14:paraId="2DDB7D4C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Data;</w:t>
      </w:r>
    </w:p>
    <w:p w14:paraId="58629A29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Api.Controllers.Api</w:t>
      </w:r>
    </w:p>
    <w:p w14:paraId="59C0F0A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9DD4E1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EnableCors("*", "*", "*")]</w:t>
      </w:r>
    </w:p>
    <w:p w14:paraId="1A09F29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EnableCors("</w:t>
      </w:r>
      <w:hyperlink r:id="rId92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", "*", "*")]</w:t>
      </w:r>
    </w:p>
    <w:p w14:paraId="0AAC7F1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 [EnableCors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hyperlink r:id="rId93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://localhost:49804</w:t>
        </w:r>
      </w:hyperlink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*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*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1693A4D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ApiController</w:t>
      </w:r>
    </w:p>
    <w:p w14:paraId="3926A02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9DA8A7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_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;</w:t>
      </w:r>
    </w:p>
    <w:p w14:paraId="6FFE43E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T: api/Gamer</w:t>
      </w:r>
    </w:p>
    <w:p w14:paraId="087FE4D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HttpGet]</w:t>
      </w:r>
    </w:p>
    <w:p w14:paraId="2D7BB42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IQueryable&lt;Gamer&gt; LoadGamers()</w:t>
      </w:r>
    </w:p>
    <w:p w14:paraId="7DBAE2A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IQueryable&lt;Gamer&gt; GetGamers()</w:t>
      </w:r>
    </w:p>
    <w:p w14:paraId="059714F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00CF76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_db.Gamers;</w:t>
      </w:r>
    </w:p>
    <w:p w14:paraId="5C7C7E9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2F12367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: api/gamer?gender=female  --&gt; Only Female Gamer</w:t>
      </w:r>
    </w:p>
    <w:p w14:paraId="68C0162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: api/gamer? gender = male-- &gt; Only Male Gamer</w:t>
      </w:r>
    </w:p>
    <w:p w14:paraId="2C1E7C0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: api/gamer --&gt; All Gamers</w:t>
      </w:r>
    </w:p>
    <w:p w14:paraId="2888282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[DisableCors]</w:t>
      </w:r>
    </w:p>
    <w:p w14:paraId="0A79285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HttpGet]</w:t>
      </w:r>
    </w:p>
    <w:p w14:paraId="650CCEE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IHttpActionResult&gt; LoadGamers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ender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376AF44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IQueryable&lt;Gamer&gt; GetGamers()</w:t>
      </w:r>
    </w:p>
    <w:p w14:paraId="1D28FDC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89CED3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List&lt;Gamer&gt; gamers;</w:t>
      </w:r>
    </w:p>
    <w:p w14:paraId="474672F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witch</w:t>
      </w:r>
      <w:r>
        <w:t> </w:t>
      </w:r>
      <w:r>
        <w:rPr>
          <w:rFonts w:ascii="Consolas" w:hAnsi="Consolas"/>
          <w:sz w:val="18"/>
          <w:szCs w:val="18"/>
        </w:rPr>
        <w:t>(gender.ToLower())</w:t>
      </w:r>
    </w:p>
    <w:p w14:paraId="74B42DF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F5523B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:</w:t>
      </w:r>
    </w:p>
    <w:p w14:paraId="4048176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Where(g =&gt; g.Gender.ToLower()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.ToListAsync();</w:t>
      </w:r>
    </w:p>
    <w:p w14:paraId="28B6577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7645EE3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:</w:t>
      </w:r>
    </w:p>
    <w:p w14:paraId="73D044C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Where(g =&gt; g.Gender.ToLower()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).ToListAsync();</w:t>
      </w:r>
    </w:p>
    <w:p w14:paraId="17EAE10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28C8A57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:</w:t>
      </w:r>
    </w:p>
    <w:p w14:paraId="347F7AE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ToListAsync();</w:t>
      </w:r>
    </w:p>
    <w:p w14:paraId="1999BE4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</w:p>
    <w:p w14:paraId="3A24F6D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71E828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s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2882488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924B0C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api/Gamer/5</w:t>
      </w:r>
    </w:p>
    <w:p w14:paraId="7F9E2D9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[Response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Gamer))]</w:t>
      </w:r>
    </w:p>
    <w:p w14:paraId="7248B4C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A4C20E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IHttpActionResult&gt; LoadGamer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05979D2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IHttpActionResult&gt; GetGamer(int id)</w:t>
      </w:r>
    </w:p>
    <w:p w14:paraId="2473D8F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B56B39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1833EB5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NotFound(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1AD73EE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4E94A11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6F40D2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UT: api/Gamer/5</w:t>
      </w:r>
    </w:p>
    <w:p w14:paraId="4BA8597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Consolas" w:hAnsi="Consolas"/>
          <w:sz w:val="18"/>
          <w:szCs w:val="18"/>
        </w:rPr>
        <w:t>))]</w:t>
      </w:r>
    </w:p>
    <w:p w14:paraId="147C359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IHttpActionResult&gt; PutGamer(int id, Gamer gamer)</w:t>
      </w:r>
    </w:p>
    <w:p w14:paraId="7C1FDCA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Put]</w:t>
      </w:r>
    </w:p>
    <w:p w14:paraId="6D600E5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IHttpActionResult&gt; UpdateGamer(int id, Gamer gamer)</w:t>
      </w:r>
    </w:p>
    <w:p w14:paraId="1912F13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IHttpActionResult&gt; UpdateGamer([FromUri]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 [FromBody]Gamer gamer)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y Default</w:t>
      </w:r>
    </w:p>
    <w:p w14:paraId="06BC2A6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IHttpActionResult&gt; UpdateGamer([FromBody]int id, [FromUri]Gamer gamer)</w:t>
      </w:r>
    </w:p>
    <w:p w14:paraId="7BB2F14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ADF1E6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7C9E987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id != gamer.Id)   return BadRequest();</w:t>
      </w:r>
    </w:p>
    <w:p w14:paraId="6B4B931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4D56205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.Id = id;</w:t>
      </w:r>
    </w:p>
    <w:p w14:paraId="7C23546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_db.Entry(gamer).State = EntityState.Modified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the gamer</w:t>
      </w:r>
    </w:p>
    <w:p w14:paraId="72694F4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4D14283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 currentGamer = await _db.Gamers.FirstOrDefaultAsync(g =&gt; g.Id == id);</w:t>
      </w:r>
    </w:p>
    <w:p w14:paraId="1956DD4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currentGamer == null) return NotFound();  //404</w:t>
      </w:r>
    </w:p>
    <w:p w14:paraId="3474DCB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urrentGamer.Name = gamer.Name;</w:t>
      </w:r>
    </w:p>
    <w:p w14:paraId="0243469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urrentGamer.Gender = gamer.Gender;</w:t>
      </w:r>
    </w:p>
    <w:p w14:paraId="69F81C5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urrentGamer.Score = gamer.Score;</w:t>
      </w:r>
    </w:p>
    <w:p w14:paraId="6E634D3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urrentGamer.GameMoney = gamer.GameMoney;</w:t>
      </w:r>
    </w:p>
    <w:p w14:paraId="7296C04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1C5C2B2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6F067A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1FC4A45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55E18C6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8D4FDE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DbUpdateConcurrencyException)</w:t>
      </w:r>
    </w:p>
    <w:p w14:paraId="2E1C50C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0F53599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GamerExists(id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NotFound(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0BA1401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rPr>
          <w:rFonts w:ascii="Consolas" w:hAnsi="Consolas"/>
          <w:sz w:val="18"/>
          <w:szCs w:val="18"/>
        </w:rPr>
        <w:t>;</w:t>
      </w:r>
    </w:p>
    <w:p w14:paraId="44246F5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4D07DA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D704A3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api/Gamer</w:t>
      </w:r>
    </w:p>
    <w:p w14:paraId="27DC6A8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Response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Gamer))]</w:t>
      </w:r>
    </w:p>
    <w:p w14:paraId="4DEEFC7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6457D85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IHttpActionResult&gt; InsertGamer([FromBody]Gamer gamer)</w:t>
      </w:r>
    </w:p>
    <w:p w14:paraId="19125DA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IHttpActionResult&gt; PostGamer([FromBody]Gamer gamer)</w:t>
      </w:r>
    </w:p>
    <w:p w14:paraId="70A00C1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6FD87B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State.IsValid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074BF63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_db.Gamers.Add(gamer);</w:t>
      </w:r>
    </w:p>
    <w:p w14:paraId="083125B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6080F53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4E4BEBA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519BAFF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CreatedAtRoute(</w:t>
      </w:r>
      <w:r>
        <w:rPr>
          <w:rFonts w:ascii="Consolas" w:hAnsi="Consolas"/>
          <w:color w:val="A31515"/>
          <w:sz w:val="18"/>
          <w:szCs w:val="18"/>
        </w:rPr>
        <w:t>"DefaultApi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gamer.Id }, gamer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5CB9A7A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Return Created/201.</w:t>
      </w:r>
    </w:p>
    <w:p w14:paraId="5962DD6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</w:t>
      </w:r>
    </w:p>
    <w:p w14:paraId="40D5C4A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f you want to return HttpResponseMessage()</w:t>
      </w:r>
    </w:p>
    <w:p w14:paraId="63E58ED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</w:t>
      </w:r>
    </w:p>
    <w:p w14:paraId="78A5779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reate a HttpResponseMessage with status code 201 Item Created.</w:t>
      </w:r>
    </w:p>
    <w:p w14:paraId="7EEAB3F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ass the gamer into 2nd parameter as the created value.</w:t>
      </w:r>
    </w:p>
    <w:p w14:paraId="0D08487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ttpResponseMessage message =</w:t>
      </w:r>
    </w:p>
    <w:p w14:paraId="11D1607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quest.CreateResponse(HttpStatusCode.Created, gamer);</w:t>
      </w:r>
    </w:p>
    <w:p w14:paraId="286F720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The Headers.Location should know the URI of the created item.</w:t>
      </w:r>
    </w:p>
    <w:p w14:paraId="56764F7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ssage.Headers.Location = new Uri(Request.RequestUri +</w:t>
      </w:r>
    </w:p>
    <w:p w14:paraId="13D412D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gamer.Id.ToString());</w:t>
      </w:r>
    </w:p>
    <w:p w14:paraId="49E30D2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message;   //Created/201</w:t>
      </w:r>
    </w:p>
    <w:p w14:paraId="267B9B1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Return OK/200.</w:t>
      </w:r>
    </w:p>
    <w:p w14:paraId="6EF9444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3.</w:t>
      </w:r>
    </w:p>
    <w:p w14:paraId="6BBD34D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f you want to return OK/200 when item created.</w:t>
      </w:r>
    </w:p>
    <w:p w14:paraId="54A1801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(new Uri(Request.RequestUri + gamer.Id.ToString()), gamer);    //OK/200</w:t>
      </w:r>
    </w:p>
    <w:p w14:paraId="52BCA82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A8CF02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LETE: api/Gamer/5</w:t>
      </w:r>
    </w:p>
    <w:p w14:paraId="7BE5391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[Response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Gamer))]</w:t>
      </w:r>
    </w:p>
    <w:p w14:paraId="23CD1BE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HttpDelete]</w:t>
      </w:r>
    </w:p>
    <w:p w14:paraId="0EB424E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IHttpActionResult&gt; RemoveGamer(Gamer gamer)</w:t>
      </w:r>
    </w:p>
    <w:p w14:paraId="2FF80C9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IHttpActionResult&gt; DeleteGamer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5A085E9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E2291B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5F3DDE4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NotFound(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6385CCE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_db.Gamers.Remove(gamer);</w:t>
      </w:r>
    </w:p>
    <w:p w14:paraId="1F124B6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1BE2881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5C8B37D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3E90A8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ose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7E454FA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40CBFF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 _db.Dispose(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ose DBContext</w:t>
      </w:r>
    </w:p>
    <w:p w14:paraId="382E00F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(disposing);</w:t>
      </w:r>
    </w:p>
    <w:p w14:paraId="57E8A69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4C40B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GamerExist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F5C172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AF12F7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db.Gamers.Count(e =&gt; e.Id == id) &gt; 0;</w:t>
      </w:r>
    </w:p>
    <w:p w14:paraId="51B71BF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B9630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B1893C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8EB0958" w14:textId="77777777" w:rsidR="005C15AA" w:rsidRDefault="005C15AA" w:rsidP="005C15AA">
      <w:pPr>
        <w:spacing w:after="0"/>
      </w:pPr>
    </w:p>
    <w:p w14:paraId="6BD2682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1F1C13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28EEF6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082ABF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the HTTP verb GET maps to a method that has the name Get() or "Get" prefix.</w:t>
      </w:r>
    </w:p>
    <w:p w14:paraId="200B1A8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Get(), GetGamers, GetXXX()</w:t>
      </w:r>
    </w:p>
    <w:p w14:paraId="6504E4E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he HTTP verb GET maps to the method name without "Get" prefix.</w:t>
      </w:r>
    </w:p>
    <w:p w14:paraId="07CDB56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can use [HttpGet] attribute.</w:t>
      </w:r>
    </w:p>
    <w:p w14:paraId="79B406B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A7217A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Get] attribute maps HTTP verb GET.</w:t>
      </w:r>
    </w:p>
    <w:p w14:paraId="56017F9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Post] attribute maps HTTP verb POST.</w:t>
      </w:r>
    </w:p>
    <w:p w14:paraId="1288804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Put] attribute maps HTTP verb PUT.</w:t>
      </w:r>
    </w:p>
    <w:p w14:paraId="19ACDA2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ttpDelete] attribute maps HTTP verb DELETE.</w:t>
      </w:r>
    </w:p>
    <w:p w14:paraId="173A389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</w:t>
      </w:r>
    </w:p>
    <w:p w14:paraId="2F9A406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BA50B0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FromUri] V.S. [FromBody]</w:t>
      </w:r>
    </w:p>
    <w:p w14:paraId="15A3F49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Web Api default binding parameter convention</w:t>
      </w:r>
    </w:p>
    <w:p w14:paraId="4DEA11E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7BE943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simple type,</w:t>
      </w:r>
    </w:p>
    <w:p w14:paraId="55495AD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 Api will try to get value from uri.</w:t>
      </w:r>
    </w:p>
    <w:p w14:paraId="7A2E1DC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int, double, bool, ...etc.</w:t>
      </w:r>
    </w:p>
    <w:p w14:paraId="56384B6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48B29E6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complex type,</w:t>
      </w:r>
    </w:p>
    <w:p w14:paraId="07733D9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 Api will try to get value from the request body.</w:t>
      </w:r>
    </w:p>
    <w:p w14:paraId="6B0EACD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Gamer</w:t>
      </w:r>
    </w:p>
    <w:p w14:paraId="2D09658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5C89F44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336DB6D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ut]</w:t>
      </w:r>
    </w:p>
    <w:p w14:paraId="130B340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IHttpActionResult&gt; UpdateGamer(int id, Gamer gamer) </w:t>
      </w:r>
    </w:p>
    <w:p w14:paraId="2FD81B6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the Web Api will try to get id from uri, and gamer from request body as below code.</w:t>
      </w:r>
    </w:p>
    <w:p w14:paraId="109F377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Put]</w:t>
      </w:r>
    </w:p>
    <w:p w14:paraId="471FF1A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IHttpActionResult&gt; UpdateGamer([FromUri]int id, [FromBody]Gamer gamer)</w:t>
      </w:r>
    </w:p>
    <w:p w14:paraId="2F856AB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C5B649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492ECF9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23DED2C9" w14:textId="77777777" w:rsidR="005C15AA" w:rsidRDefault="005C15AA" w:rsidP="005C15AA">
      <w:pPr>
        <w:spacing w:after="0"/>
      </w:pPr>
      <w:hyperlink r:id="rId94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/8</w:t>
        </w:r>
      </w:hyperlink>
    </w:p>
    <w:p w14:paraId="3649375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31DC178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637EC47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11432AA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58C8D97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2C4C2B1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pt: application/json</w:t>
      </w:r>
    </w:p>
    <w:p w14:paraId="011DB7F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6C26874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1D2133E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1DD1A48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0EA08C1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402AC35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4394C5E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3D79454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Name":"NameEight XYZ222",</w:t>
      </w:r>
    </w:p>
    <w:p w14:paraId="706463A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Gender":"Male",</w:t>
      </w:r>
    </w:p>
    <w:p w14:paraId="564FDED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Score":450,</w:t>
      </w:r>
    </w:p>
    <w:p w14:paraId="51251B4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GameMoney":1500</w:t>
      </w:r>
    </w:p>
    <w:p w14:paraId="1795251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</w:t>
      </w:r>
    </w:p>
    <w:p w14:paraId="4FBD1EE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2557503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21AC648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[HttpPut]</w:t>
      </w:r>
    </w:p>
    <w:p w14:paraId="6D9A85F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IHttpActionResult&gt; UpdateGamer([FromBody]int id, [FromUri]Gamer gamer)</w:t>
      </w:r>
    </w:p>
    <w:p w14:paraId="5C12EBB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FromBody] will enfroce to get id from request body</w:t>
      </w:r>
    </w:p>
    <w:p w14:paraId="5CE8A25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FromUri] will enforce to get gamer from uri</w:t>
      </w:r>
    </w:p>
    <w:p w14:paraId="63A9CB6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3ED5E2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4440C97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047CC966" w14:textId="77777777" w:rsidR="005C15AA" w:rsidRDefault="005C15AA" w:rsidP="005C15AA">
      <w:pPr>
        <w:spacing w:after="0"/>
      </w:pPr>
      <w:hyperlink r:id="rId95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?Name=NameEight%20XYZ333&amp;Gender=Male&amp;Score=450&amp;GameMoney=1500</w:t>
        </w:r>
      </w:hyperlink>
    </w:p>
    <w:p w14:paraId="4246FD4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386EB77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0A8094E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01DCA7B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091A52B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51E35A3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pt: application/json</w:t>
      </w:r>
    </w:p>
    <w:p w14:paraId="1A09FCB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0C30E13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4A3D6BB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json</w:t>
      </w:r>
    </w:p>
    <w:p w14:paraId="315A898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7959BF8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03166C1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0E3CE57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</w:t>
      </w:r>
    </w:p>
    <w:p w14:paraId="513B50B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6B95129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0F7F47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Api Cors (Cross Origin Resource Sharing)</w:t>
      </w:r>
    </w:p>
    <w:p w14:paraId="536A549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ows Jquery AJAX may call Web API in the different origins</w:t>
      </w:r>
    </w:p>
    <w:p w14:paraId="313B28A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459255D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19F32F0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ew EnableCorsAttribute(origins, headers, methods)</w:t>
      </w:r>
    </w:p>
    <w:p w14:paraId="215F31C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EnableCorsAttribute cors = new EnableCorsAttribute("*", "*", "*");</w:t>
      </w:r>
    </w:p>
    <w:p w14:paraId="5C054EC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config.EnableCors(cors);</w:t>
      </w:r>
    </w:p>
    <w:p w14:paraId="52ACC81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49850E5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accept,content-type,origin...etc"),</w:t>
      </w:r>
    </w:p>
    <w:p w14:paraId="108426B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GET,POST...etc")</w:t>
      </w:r>
    </w:p>
    <w:p w14:paraId="38CD8DF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40CC675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7CA5654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igins:</w:t>
      </w:r>
    </w:p>
    <w:p w14:paraId="702BF5A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which are allowed to access the web api by Ajax call.</w:t>
      </w:r>
    </w:p>
    <w:p w14:paraId="617B771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3.1.1.1.</w:t>
      </w:r>
    </w:p>
    <w:p w14:paraId="5895419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hyperlink r:id="rId96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,</w:t>
      </w:r>
      <w:hyperlink r:id="rId97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</w:t>
      </w:r>
    </w:p>
    <w:p w14:paraId="7103191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only</w:t>
      </w:r>
      <w:r>
        <w:t> </w:t>
      </w:r>
      <w:hyperlink r:id="rId98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and</w:t>
      </w:r>
      <w:r>
        <w:t> </w:t>
      </w:r>
      <w:hyperlink r:id="rId9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</w:p>
    <w:p w14:paraId="1EE5BD1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can access the web api by Ajax call.</w:t>
      </w:r>
    </w:p>
    <w:p w14:paraId="6E94682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3.1.1.2.</w:t>
      </w:r>
    </w:p>
    <w:p w14:paraId="4E6BCA7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18427F6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origins to access the web api by Ajax call.</w:t>
      </w:r>
    </w:p>
    <w:p w14:paraId="4A1EAC9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15D1228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132796C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aders:</w:t>
      </w:r>
    </w:p>
    <w:p w14:paraId="70D0071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request headers which are supported by the resource.</w:t>
      </w:r>
    </w:p>
    <w:p w14:paraId="77ABE88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3.1.2.1.</w:t>
      </w:r>
    </w:p>
    <w:p w14:paraId="190526E4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accept,content-type,origin" means only these 3 things can be used in request header.</w:t>
      </w:r>
    </w:p>
    <w:p w14:paraId="75B1BF2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3.1.2.2.</w:t>
      </w:r>
    </w:p>
    <w:p w14:paraId="3F005D6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0C0CA8B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headers to the web api by Ajax call.</w:t>
      </w:r>
    </w:p>
    <w:p w14:paraId="5CB13BF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</w:t>
      </w:r>
    </w:p>
    <w:p w14:paraId="1656312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03A83E0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thods:</w:t>
      </w:r>
    </w:p>
    <w:p w14:paraId="6861118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 Comma-separated whitelist of methods which are supported by the resource.</w:t>
      </w:r>
    </w:p>
    <w:p w14:paraId="6EEA203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3.1.3.1.</w:t>
      </w:r>
    </w:p>
    <w:p w14:paraId="26E3A6D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GET,POST" means only these 2 methods can be used in request.</w:t>
      </w:r>
    </w:p>
    <w:p w14:paraId="0684687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3.1.3.2.</w:t>
      </w:r>
    </w:p>
    <w:p w14:paraId="20A949D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*"</w:t>
      </w:r>
    </w:p>
    <w:p w14:paraId="1982B36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allows all request methods to the web api by Ajax call.</w:t>
      </w:r>
    </w:p>
    <w:p w14:paraId="4629E27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4FE0E95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02644B6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App_Start/WebApiConfig.cs</w:t>
      </w:r>
    </w:p>
    <w:p w14:paraId="5CAC987C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config.EnableCors();</w:t>
      </w:r>
    </w:p>
    <w:p w14:paraId="6462BB7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nlineGame.WebApi/Controllers/Api/GamerController.cs</w:t>
      </w:r>
    </w:p>
    <w:p w14:paraId="3ABFB79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EnableCors("*", "*", "*")]</w:t>
      </w:r>
    </w:p>
    <w:p w14:paraId="67F2645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EnableCors("</w:t>
      </w:r>
      <w:hyperlink r:id="rId100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58FFFA3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EnableCors("</w:t>
      </w:r>
      <w:hyperlink r:id="rId101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6F2F6BB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class GamerController : ApiController</w:t>
      </w:r>
    </w:p>
    <w:p w14:paraId="09454EB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42E96B2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0FC11C4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ttpGet]</w:t>
      </w:r>
    </w:p>
    <w:p w14:paraId="7E677AF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IHttpActionResult&gt; LoadGamers(string gender = "")</w:t>
      </w:r>
    </w:p>
    <w:p w14:paraId="62E5D42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260A099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enable Cors globally,</w:t>
      </w:r>
    </w:p>
    <w:p w14:paraId="6A1E724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may enable Cors in api controller level or method level.</w:t>
      </w:r>
    </w:p>
    <w:p w14:paraId="2D1386E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enable Cors, in api controller level,</w:t>
      </w:r>
    </w:p>
    <w:p w14:paraId="612C3093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EnableCors("*", "*", "*")]</w:t>
      </w:r>
    </w:p>
    <w:p w14:paraId="7750689E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t will apply to all methods in that controller.</w:t>
      </w:r>
    </w:p>
    <w:p w14:paraId="62CA60D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xclude any method, then you may use</w:t>
      </w:r>
    </w:p>
    <w:p w14:paraId="08F22A9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ableCors]</w:t>
      </w:r>
    </w:p>
    <w:p w14:paraId="4D58C0D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60E9E339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1.</w:t>
      </w:r>
    </w:p>
    <w:p w14:paraId="07BEDE9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EnableCors("*", "*", "*")]</w:t>
      </w:r>
    </w:p>
    <w:p w14:paraId="406F363B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ableCorsAttribute(origins, headers, methods)</w:t>
      </w:r>
    </w:p>
    <w:p w14:paraId="05803F51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 all origins,</w:t>
      </w:r>
    </w:p>
    <w:p w14:paraId="2409BDA6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accept,content-type,origin...etc"),</w:t>
      </w:r>
    </w:p>
    <w:p w14:paraId="24BD5E2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GET,POST...etc")</w:t>
      </w:r>
    </w:p>
    <w:p w14:paraId="0FD0BCC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2.</w:t>
      </w:r>
    </w:p>
    <w:p w14:paraId="55E6FF4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EnableCors("</w:t>
      </w:r>
      <w:hyperlink r:id="rId102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19DB15B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ableCorsAttribute(origins, headers, methods)</w:t>
      </w:r>
    </w:p>
    <w:p w14:paraId="04DDC53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10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4AE26787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accept,content-type,origin...etc"),</w:t>
      </w:r>
    </w:p>
    <w:p w14:paraId="6AAA7C82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GET,POST...etc")</w:t>
      </w:r>
    </w:p>
    <w:p w14:paraId="29777898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3.</w:t>
      </w:r>
    </w:p>
    <w:p w14:paraId="675A323D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EnableCors("</w:t>
      </w:r>
      <w:hyperlink r:id="rId104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008000"/>
          <w:sz w:val="18"/>
          <w:szCs w:val="18"/>
        </w:rPr>
        <w:t>", "*", "*")]</w:t>
      </w:r>
    </w:p>
    <w:p w14:paraId="0A4631E5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llows the resource to be accessed by</w:t>
      </w:r>
      <w:r>
        <w:t> </w:t>
      </w:r>
      <w:hyperlink r:id="rId105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origins,</w:t>
      </w:r>
    </w:p>
    <w:p w14:paraId="41F4C89A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ny request header ("accept,content-type,origin...etc"),</w:t>
      </w:r>
    </w:p>
    <w:p w14:paraId="66C08E70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accepts all methods ("GET,POST...etc")</w:t>
      </w:r>
    </w:p>
    <w:p w14:paraId="04255E5F" w14:textId="77777777" w:rsidR="005C15AA" w:rsidRDefault="005C15AA" w:rsidP="005C15A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8A20368" w14:textId="77777777" w:rsidR="005C15AA" w:rsidRDefault="005C15AA" w:rsidP="005C15AA">
      <w:pPr>
        <w:spacing w:after="0"/>
      </w:pPr>
    </w:p>
    <w:p w14:paraId="6A697CA7" w14:textId="77777777" w:rsidR="005C15AA" w:rsidRDefault="005C15AA" w:rsidP="005C15AA">
      <w:pPr>
        <w:spacing w:after="0"/>
      </w:pPr>
      <w:r>
        <w:rPr>
          <w:sz w:val="36"/>
          <w:szCs w:val="36"/>
        </w:rPr>
        <w:t>7.5.</w:t>
      </w:r>
      <w:r>
        <w:t> </w:t>
      </w:r>
      <w:r>
        <w:rPr>
          <w:sz w:val="36"/>
          <w:szCs w:val="36"/>
        </w:rPr>
        <w:t>OnlineGame.WebApi/Views/Gamer/Index2.cshtml</w:t>
      </w:r>
    </w:p>
    <w:p w14:paraId="6BE004A2" w14:textId="77777777" w:rsidR="005C15AA" w:rsidRDefault="005C15AA" w:rsidP="005C15AA">
      <w:pPr>
        <w:spacing w:after="0"/>
      </w:pPr>
    </w:p>
    <w:p w14:paraId="0C1E9F4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DD069B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2"</w:t>
      </w:r>
      <w:r>
        <w:rPr>
          <w:rFonts w:ascii="Consolas" w:hAnsi="Consolas"/>
          <w:sz w:val="18"/>
          <w:szCs w:val="18"/>
        </w:rPr>
        <w:t>;</w:t>
      </w:r>
    </w:p>
    <w:p w14:paraId="0F754B6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21DB97A6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55893C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7E72A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GamerLis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amer Lis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A02334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GamerTab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amer Tabl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1774B7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Clea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Clear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897186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ulGamers"&gt;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90112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lGamers"&gt;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EE773B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360F484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913CE0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javascript"&gt;</w:t>
      </w:r>
    </w:p>
    <w:p w14:paraId="33D93DC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$(document).ready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3024FF4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ulGamers = $(</w:t>
      </w:r>
      <w:r>
        <w:rPr>
          <w:rFonts w:ascii="Consolas" w:hAnsi="Consolas"/>
          <w:color w:val="A31515"/>
          <w:sz w:val="18"/>
          <w:szCs w:val="18"/>
        </w:rPr>
        <w:t>'#ulGamers</w:t>
      </w:r>
      <w:r>
        <w:rPr>
          <w:rFonts w:ascii="Consolas" w:hAnsi="Consolas"/>
          <w:sz w:val="18"/>
          <w:szCs w:val="18"/>
        </w:rPr>
        <w:t>');</w:t>
      </w:r>
    </w:p>
    <w:p w14:paraId="1661E87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blGamers = $(</w:t>
      </w:r>
      <w:r>
        <w:rPr>
          <w:rFonts w:ascii="Consolas" w:hAnsi="Consolas"/>
          <w:color w:val="A31515"/>
          <w:sz w:val="18"/>
          <w:szCs w:val="18"/>
        </w:rPr>
        <w:t>'#tblGamers</w:t>
      </w:r>
      <w:r>
        <w:rPr>
          <w:rFonts w:ascii="Consolas" w:hAnsi="Consolas"/>
          <w:sz w:val="18"/>
          <w:szCs w:val="18"/>
        </w:rPr>
        <w:t>');</w:t>
      </w:r>
    </w:p>
    <w:p w14:paraId="451ED98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var gamerdatatype = 'jsonp';</w:t>
      </w:r>
    </w:p>
    <w:p w14:paraId="4B8B8C1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a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datatype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json'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438976B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a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ApiUrl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/api/gamer/'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0B9B2A3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GamerList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5AAF1F2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$.ajax({</w:t>
      </w:r>
    </w:p>
    <w:p w14:paraId="0B4AE43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GET'</w:t>
      </w:r>
      <w:r>
        <w:rPr>
          <w:rFonts w:ascii="Consolas" w:hAnsi="Consolas"/>
          <w:sz w:val="18"/>
          <w:szCs w:val="18"/>
        </w:rPr>
        <w:t>,</w:t>
      </w:r>
    </w:p>
    <w:p w14:paraId="53223C5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url: gamerApiUrl,</w:t>
      </w:r>
    </w:p>
    <w:p w14:paraId="6372BDE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dataType: gamerdatatype,</w:t>
      </w:r>
    </w:p>
    <w:p w14:paraId="43ED673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succes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data) {</w:t>
      </w:r>
    </w:p>
    <w:p w14:paraId="059DB0A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ulGamers.empty();</w:t>
      </w:r>
    </w:p>
    <w:p w14:paraId="0D8FB4D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$.each(dat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index, val) {</w:t>
      </w:r>
    </w:p>
    <w:p w14:paraId="5D1872D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name = val.Name;</w:t>
      </w:r>
    </w:p>
    <w:p w14:paraId="0DFA95C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ulGamers.append(</w:t>
      </w:r>
      <w:r>
        <w:rPr>
          <w:rFonts w:ascii="Consolas" w:hAnsi="Consolas"/>
          <w:color w:val="A31515"/>
          <w:sz w:val="18"/>
          <w:szCs w:val="18"/>
        </w:rPr>
        <w:t>'&lt;li&gt;'</w:t>
      </w:r>
      <w:r>
        <w:t> </w:t>
      </w:r>
      <w:r>
        <w:rPr>
          <w:rFonts w:ascii="Consolas" w:hAnsi="Consolas"/>
          <w:sz w:val="18"/>
          <w:szCs w:val="18"/>
        </w:rPr>
        <w:t>+ nam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li&gt;'</w:t>
      </w:r>
      <w:r>
        <w:rPr>
          <w:rFonts w:ascii="Consolas" w:hAnsi="Consolas"/>
          <w:sz w:val="18"/>
          <w:szCs w:val="18"/>
        </w:rPr>
        <w:t>);</w:t>
      </w:r>
    </w:p>
    <w:p w14:paraId="615177F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0D743C2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F34CD4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67B41B9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039296C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GamerTable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29AEB82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$.ajax({</w:t>
      </w:r>
    </w:p>
    <w:p w14:paraId="2EDC10B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GET'</w:t>
      </w:r>
      <w:r>
        <w:rPr>
          <w:rFonts w:ascii="Consolas" w:hAnsi="Consolas"/>
          <w:sz w:val="18"/>
          <w:szCs w:val="18"/>
        </w:rPr>
        <w:t>,</w:t>
      </w:r>
    </w:p>
    <w:p w14:paraId="4B7A97D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url: gamerApiUrl,</w:t>
      </w:r>
    </w:p>
    <w:p w14:paraId="392119D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dataType: gamerdatatype,</w:t>
      </w:r>
    </w:p>
    <w:p w14:paraId="45E9CA3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succes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data) {</w:t>
      </w:r>
    </w:p>
    <w:p w14:paraId="34FF69C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blGamers.empty();</w:t>
      </w:r>
    </w:p>
    <w:p w14:paraId="458A1AA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blGamers.append(</w:t>
      </w:r>
      <w:r>
        <w:rPr>
          <w:rFonts w:ascii="Consolas" w:hAnsi="Consolas"/>
          <w:color w:val="A31515"/>
          <w:sz w:val="18"/>
          <w:szCs w:val="18"/>
        </w:rPr>
        <w:t>'&lt;tr&gt;&lt;th&gt;Id&lt;/th&gt;&lt;th&gt;Name&lt;/th&gt;&lt;th&gt;Gender&lt;/th&gt;&lt;th&gt;Score&lt;/th&gt;&lt;th&gt;GameMoney&lt;/th&gt;&lt;/tr&gt;'</w:t>
      </w:r>
      <w:r>
        <w:rPr>
          <w:rFonts w:ascii="Consolas" w:hAnsi="Consolas"/>
          <w:sz w:val="18"/>
          <w:szCs w:val="18"/>
        </w:rPr>
        <w:t>);</w:t>
      </w:r>
    </w:p>
    <w:p w14:paraId="5E2CB82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$.each(dat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index, val) {</w:t>
      </w:r>
    </w:p>
    <w:p w14:paraId="74A1A14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tblGamers.append(</w:t>
      </w:r>
      <w:r>
        <w:rPr>
          <w:rFonts w:ascii="Consolas" w:hAnsi="Consolas"/>
          <w:color w:val="A31515"/>
          <w:sz w:val="18"/>
          <w:szCs w:val="18"/>
        </w:rPr>
        <w:t>'&lt;tr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7B6382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Id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496068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Nam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A84CCA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Gender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3ABB5D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Scor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D6C32D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GameMoney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AE7BA0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r&gt;'</w:t>
      </w:r>
      <w:r>
        <w:rPr>
          <w:rFonts w:ascii="Consolas" w:hAnsi="Consolas"/>
          <w:sz w:val="18"/>
          <w:szCs w:val="18"/>
        </w:rPr>
        <w:t>);</w:t>
      </w:r>
    </w:p>
    <w:p w14:paraId="16D94AE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291C6DD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2AFBC9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6AE27F4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0E3A079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Clear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6341C6E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ulGamers.empty();</w:t>
      </w:r>
    </w:p>
    <w:p w14:paraId="6D787BB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tblGamers.empty();</w:t>
      </w:r>
    </w:p>
    <w:p w14:paraId="422ECF4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18D1DE3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});</w:t>
      </w:r>
    </w:p>
    <w:p w14:paraId="464773AC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2D5916" w14:textId="77777777" w:rsidR="005C15AA" w:rsidRDefault="005C15AA" w:rsidP="005C15AA">
      <w:pPr>
        <w:spacing w:after="0"/>
      </w:pPr>
    </w:p>
    <w:p w14:paraId="6CBF8565" w14:textId="77777777" w:rsidR="005C15AA" w:rsidRDefault="005C15AA" w:rsidP="005C15AA">
      <w:pPr>
        <w:spacing w:after="0"/>
      </w:pPr>
      <w:r>
        <w:rPr>
          <w:sz w:val="36"/>
          <w:szCs w:val="36"/>
        </w:rPr>
        <w:t>7.6.</w:t>
      </w:r>
      <w:r>
        <w:t> </w:t>
      </w:r>
      <w:r>
        <w:rPr>
          <w:sz w:val="36"/>
          <w:szCs w:val="36"/>
        </w:rPr>
        <w:t>OnlineGame.Mvc/Views/Gamer/IndexWebApiCors.cshtml</w:t>
      </w:r>
    </w:p>
    <w:p w14:paraId="0A6D5CD2" w14:textId="77777777" w:rsidR="005C15AA" w:rsidRDefault="005C15AA" w:rsidP="005C15AA">
      <w:pPr>
        <w:spacing w:after="0"/>
      </w:pPr>
    </w:p>
    <w:p w14:paraId="208E91C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187B163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WebApiJsonp"</w:t>
      </w:r>
      <w:r>
        <w:rPr>
          <w:rFonts w:ascii="Consolas" w:hAnsi="Consolas"/>
          <w:sz w:val="18"/>
          <w:szCs w:val="18"/>
        </w:rPr>
        <w:t>;</w:t>
      </w:r>
    </w:p>
    <w:p w14:paraId="4510528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E3A4236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WebApiJsonp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0AC432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157CF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GamerLis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amer Lis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7670E0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GamerTabl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amer Tabl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79212A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Clear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Clear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9E1C6D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ulGamers"&gt;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96E95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blGamers"&gt;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82C5BD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E8A54B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1A32F3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javascript"&gt;</w:t>
      </w:r>
    </w:p>
    <w:p w14:paraId="58213BC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$(document).ready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0DFE9D7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ulGamers = $(</w:t>
      </w:r>
      <w:r>
        <w:rPr>
          <w:rFonts w:ascii="Consolas" w:hAnsi="Consolas"/>
          <w:color w:val="A31515"/>
          <w:sz w:val="18"/>
          <w:szCs w:val="18"/>
        </w:rPr>
        <w:t>'#ulGamers</w:t>
      </w:r>
      <w:r>
        <w:rPr>
          <w:rFonts w:ascii="Consolas" w:hAnsi="Consolas"/>
          <w:sz w:val="18"/>
          <w:szCs w:val="18"/>
        </w:rPr>
        <w:t>');</w:t>
      </w:r>
    </w:p>
    <w:p w14:paraId="7BEC31E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tblGamers = $(</w:t>
      </w:r>
      <w:r>
        <w:rPr>
          <w:rFonts w:ascii="Consolas" w:hAnsi="Consolas"/>
          <w:color w:val="A31515"/>
          <w:sz w:val="18"/>
          <w:szCs w:val="18"/>
        </w:rPr>
        <w:t>'#tblGamers</w:t>
      </w:r>
      <w:r>
        <w:rPr>
          <w:rFonts w:ascii="Consolas" w:hAnsi="Consolas"/>
          <w:sz w:val="18"/>
          <w:szCs w:val="18"/>
        </w:rPr>
        <w:t>');</w:t>
      </w:r>
    </w:p>
    <w:p w14:paraId="2F4349E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var gamerdatatype = 'jsonp';</w:t>
      </w:r>
    </w:p>
    <w:p w14:paraId="4377EF3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a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datatype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json'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6B214DA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a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ApiUrl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</w:t>
      </w:r>
      <w:hyperlink r:id="rId106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://localhost:49789/api/gamer</w:t>
        </w:r>
      </w:hyperlink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77ACC16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07" w:history="1">
        <w:r>
          <w:rPr>
            <w:rStyle w:val="Hyperlink"/>
            <w:rFonts w:ascii="Consolas" w:hAnsi="Consolas"/>
            <w:sz w:val="18"/>
            <w:szCs w:val="18"/>
          </w:rPr>
          <w:t>http://localhost:49789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is the domain of OnlineGame.WebApi project.</w:t>
      </w:r>
    </w:p>
    <w:p w14:paraId="39838B9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supposed to call gamer api controller in OnlineGame.WebApi.</w:t>
      </w:r>
    </w:p>
    <w:p w14:paraId="068FFD1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owever, it will fails.</w:t>
      </w:r>
    </w:p>
    <w:p w14:paraId="5CED739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or security reason, web browsers do not allow</w:t>
      </w:r>
    </w:p>
    <w:p w14:paraId="1C79051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Jquery AJAX call Web API in the different origin/domain.</w:t>
      </w:r>
    </w:p>
    <w:p w14:paraId="69C5CA0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2 popular ways to fix it.</w:t>
      </w:r>
    </w:p>
    <w:p w14:paraId="63E54E7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6F00A4E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JSONP (JSON with Padding) will wrap the JSON data in a function</w:t>
      </w:r>
    </w:p>
    <w:p w14:paraId="06C2A15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73B51AD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able CORS (Cross Origin Resource Sharing)</w:t>
      </w:r>
    </w:p>
    <w:p w14:paraId="05D4855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ere, we will use JSONP to fix the issue.</w:t>
      </w:r>
    </w:p>
    <w:p w14:paraId="450B908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GamerList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67B3660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$.ajax({</w:t>
      </w:r>
    </w:p>
    <w:p w14:paraId="685EDB9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GET'</w:t>
      </w:r>
      <w:r>
        <w:rPr>
          <w:rFonts w:ascii="Consolas" w:hAnsi="Consolas"/>
          <w:sz w:val="18"/>
          <w:szCs w:val="18"/>
        </w:rPr>
        <w:t>,</w:t>
      </w:r>
    </w:p>
    <w:p w14:paraId="1A1BD62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url: gamerApiUrl,</w:t>
      </w:r>
    </w:p>
    <w:p w14:paraId="38F4426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dataType: gamerdatatype,</w:t>
      </w:r>
    </w:p>
    <w:p w14:paraId="0DA4634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succes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data) {</w:t>
      </w:r>
    </w:p>
    <w:p w14:paraId="7680756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ulGamers.empty();</w:t>
      </w:r>
    </w:p>
    <w:p w14:paraId="3925B50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$.each(dat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index, val) {</w:t>
      </w:r>
    </w:p>
    <w:p w14:paraId="769DE27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name = val.Name;</w:t>
      </w:r>
    </w:p>
    <w:p w14:paraId="22060025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ulGamers.append(</w:t>
      </w:r>
      <w:r>
        <w:rPr>
          <w:rFonts w:ascii="Consolas" w:hAnsi="Consolas"/>
          <w:color w:val="A31515"/>
          <w:sz w:val="18"/>
          <w:szCs w:val="18"/>
        </w:rPr>
        <w:t>'&lt;li&gt;'</w:t>
      </w:r>
      <w:r>
        <w:t> </w:t>
      </w:r>
      <w:r>
        <w:rPr>
          <w:rFonts w:ascii="Consolas" w:hAnsi="Consolas"/>
          <w:sz w:val="18"/>
          <w:szCs w:val="18"/>
        </w:rPr>
        <w:t>+ nam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li&gt;'</w:t>
      </w:r>
      <w:r>
        <w:rPr>
          <w:rFonts w:ascii="Consolas" w:hAnsi="Consolas"/>
          <w:sz w:val="18"/>
          <w:szCs w:val="18"/>
        </w:rPr>
        <w:t>);</w:t>
      </w:r>
    </w:p>
    <w:p w14:paraId="5B404A4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4C6F7B6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BDD51C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2496AD0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437819A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GamerTable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717C8257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$.ajax({</w:t>
      </w:r>
    </w:p>
    <w:p w14:paraId="50A134A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typ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GET'</w:t>
      </w:r>
      <w:r>
        <w:rPr>
          <w:rFonts w:ascii="Consolas" w:hAnsi="Consolas"/>
          <w:sz w:val="18"/>
          <w:szCs w:val="18"/>
        </w:rPr>
        <w:t>,</w:t>
      </w:r>
    </w:p>
    <w:p w14:paraId="536E881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url: gamerApiUrl,</w:t>
      </w:r>
    </w:p>
    <w:p w14:paraId="5266EF5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dataType: gamerdatatype,</w:t>
      </w:r>
    </w:p>
    <w:p w14:paraId="51F96793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succes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data) {</w:t>
      </w:r>
    </w:p>
    <w:p w14:paraId="6807535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blGamers.empty();</w:t>
      </w:r>
    </w:p>
    <w:p w14:paraId="7C15CBE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blGamers.append(</w:t>
      </w:r>
      <w:r>
        <w:rPr>
          <w:rFonts w:ascii="Consolas" w:hAnsi="Consolas"/>
          <w:color w:val="A31515"/>
          <w:sz w:val="18"/>
          <w:szCs w:val="18"/>
        </w:rPr>
        <w:t>'&lt;tr&gt;&lt;th&gt;Id&lt;/th&gt;&lt;th&gt;Name&lt;/th&gt;&lt;th&gt;Gender&lt;/th&gt;&lt;th&gt;Score&lt;/th&gt;&lt;th&gt;GameMoney&lt;/th&gt;&lt;/tr&gt;'</w:t>
      </w:r>
      <w:r>
        <w:rPr>
          <w:rFonts w:ascii="Consolas" w:hAnsi="Consolas"/>
          <w:sz w:val="18"/>
          <w:szCs w:val="18"/>
        </w:rPr>
        <w:t>);</w:t>
      </w:r>
    </w:p>
    <w:p w14:paraId="6B3C7B2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$.each(dat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index, val) {</w:t>
      </w:r>
    </w:p>
    <w:p w14:paraId="0A4DEC1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tblGamers.append(</w:t>
      </w:r>
      <w:r>
        <w:rPr>
          <w:rFonts w:ascii="Consolas" w:hAnsi="Consolas"/>
          <w:color w:val="A31515"/>
          <w:sz w:val="18"/>
          <w:szCs w:val="18"/>
        </w:rPr>
        <w:t>'&lt;tr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A666B71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Id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634C66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Nam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1AB92D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Gender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E2E0C7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Score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7A10574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td&gt;'</w:t>
      </w:r>
      <w:r>
        <w:t> </w:t>
      </w:r>
      <w:r>
        <w:rPr>
          <w:rFonts w:ascii="Consolas" w:hAnsi="Consolas"/>
          <w:sz w:val="18"/>
          <w:szCs w:val="18"/>
        </w:rPr>
        <w:t>+ val.GameMoney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d&gt;'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75AECEA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'&lt;/tr&gt;'</w:t>
      </w:r>
      <w:r>
        <w:rPr>
          <w:rFonts w:ascii="Consolas" w:hAnsi="Consolas"/>
          <w:sz w:val="18"/>
          <w:szCs w:val="18"/>
        </w:rPr>
        <w:t>);</w:t>
      </w:r>
    </w:p>
    <w:p w14:paraId="163F823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);</w:t>
      </w:r>
    </w:p>
    <w:p w14:paraId="1D7303B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0637DB8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63DAD2AF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5CD1716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'#btnClear</w:t>
      </w:r>
      <w:r>
        <w:rPr>
          <w:rFonts w:ascii="Consolas" w:hAnsi="Consolas"/>
          <w:sz w:val="18"/>
          <w:szCs w:val="18"/>
        </w:rPr>
        <w:t>').click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69F8FAA6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ulGamers.empty();</w:t>
      </w:r>
    </w:p>
    <w:p w14:paraId="0FB497E9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     tblGamers.empty();</w:t>
      </w:r>
    </w:p>
    <w:p w14:paraId="1E3484D0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     });</w:t>
      </w:r>
    </w:p>
    <w:p w14:paraId="5FD7D7C2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    });</w:t>
      </w:r>
    </w:p>
    <w:p w14:paraId="767D1027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E1B0D7" w14:textId="77777777" w:rsidR="005C15AA" w:rsidRDefault="005C15AA" w:rsidP="005C15AA">
      <w:pPr>
        <w:spacing w:after="0"/>
      </w:pPr>
    </w:p>
    <w:p w14:paraId="0B49E793" w14:textId="77777777" w:rsidR="005C15AA" w:rsidRDefault="005C15AA" w:rsidP="005C15AA">
      <w:pPr>
        <w:spacing w:after="0"/>
      </w:pPr>
      <w:r>
        <w:rPr>
          <w:sz w:val="36"/>
          <w:szCs w:val="36"/>
        </w:rPr>
        <w:t>7.7. Fiddler test CORS (Cross Origin Resource Sharing)</w:t>
      </w:r>
    </w:p>
    <w:p w14:paraId="2D45A01C" w14:textId="77777777" w:rsidR="005C15AA" w:rsidRDefault="005C15AA" w:rsidP="005C15AA">
      <w:pPr>
        <w:spacing w:after="0"/>
      </w:pPr>
    </w:p>
    <w:p w14:paraId="631C245E" w14:textId="77777777" w:rsidR="005C15AA" w:rsidRDefault="005C15AA" w:rsidP="005C15AA">
      <w:pPr>
        <w:spacing w:after="0"/>
      </w:pPr>
      <w:r>
        <w:t>3.2.</w:t>
      </w:r>
    </w:p>
    <w:p w14:paraId="49AC0DF4" w14:textId="77777777" w:rsidR="005C15AA" w:rsidRDefault="005C15AA" w:rsidP="005C15AA">
      <w:pPr>
        <w:spacing w:after="0"/>
      </w:pPr>
      <w:r>
        <w:t>In OnlineGame.WebApi/App_Start/WebApiConfig.cs</w:t>
      </w:r>
    </w:p>
    <w:p w14:paraId="68A02161" w14:textId="77777777" w:rsidR="005C15AA" w:rsidRDefault="005C15AA" w:rsidP="005C15AA">
      <w:pPr>
        <w:spacing w:after="0"/>
      </w:pPr>
      <w:r>
        <w:t>//config.EnableCors();</w:t>
      </w:r>
    </w:p>
    <w:p w14:paraId="622D7AFA" w14:textId="77777777" w:rsidR="005C15AA" w:rsidRDefault="005C15AA" w:rsidP="005C15AA">
      <w:pPr>
        <w:spacing w:after="0"/>
      </w:pPr>
      <w:r>
        <w:t>In OnlineGame.WebApi/Controllers/Api/GamerController.cs</w:t>
      </w:r>
    </w:p>
    <w:p w14:paraId="05D3A283" w14:textId="77777777" w:rsidR="005C15AA" w:rsidRDefault="005C15AA" w:rsidP="005C15AA">
      <w:pPr>
        <w:spacing w:after="0"/>
      </w:pPr>
      <w:r>
        <w:t>////[EnableCors("*", "*", "*")]</w:t>
      </w:r>
    </w:p>
    <w:p w14:paraId="230E3F54" w14:textId="77777777" w:rsidR="005C15AA" w:rsidRDefault="005C15AA" w:rsidP="005C15AA">
      <w:pPr>
        <w:spacing w:after="0"/>
      </w:pPr>
      <w:r>
        <w:t>////[EnableCors("https://ithandyguytutorial.blogspot.com.au", "*", "*")]</w:t>
      </w:r>
    </w:p>
    <w:p w14:paraId="74A034C8" w14:textId="77777777" w:rsidR="005C15AA" w:rsidRDefault="005C15AA" w:rsidP="005C15AA">
      <w:pPr>
        <w:spacing w:after="0"/>
      </w:pPr>
      <w:r>
        <w:t>//[EnableCors("http://localhost:49804", "*", "*")]</w:t>
      </w:r>
    </w:p>
    <w:p w14:paraId="4115D07F" w14:textId="77777777" w:rsidR="005C15AA" w:rsidRDefault="005C15AA" w:rsidP="005C15AA">
      <w:pPr>
        <w:spacing w:after="0"/>
      </w:pPr>
      <w:r>
        <w:t>//public class GamerController : ApiController</w:t>
      </w:r>
    </w:p>
    <w:p w14:paraId="7CEC6B14" w14:textId="77777777" w:rsidR="005C15AA" w:rsidRDefault="005C15AA" w:rsidP="005C15AA">
      <w:pPr>
        <w:spacing w:after="0"/>
      </w:pPr>
      <w:r>
        <w:t>...</w:t>
      </w:r>
    </w:p>
    <w:p w14:paraId="14D4E165" w14:textId="77777777" w:rsidR="005C15AA" w:rsidRDefault="005C15AA" w:rsidP="005C15AA">
      <w:pPr>
        <w:spacing w:after="0"/>
      </w:pPr>
      <w:r>
        <w:t>//[DisableCors]</w:t>
      </w:r>
    </w:p>
    <w:p w14:paraId="45D78E5F" w14:textId="77777777" w:rsidR="005C15AA" w:rsidRDefault="005C15AA" w:rsidP="005C15AA">
      <w:pPr>
        <w:spacing w:after="0"/>
      </w:pPr>
      <w:r>
        <w:t>//[HttpGet]</w:t>
      </w:r>
    </w:p>
    <w:p w14:paraId="797DB291" w14:textId="77777777" w:rsidR="005C15AA" w:rsidRDefault="005C15AA" w:rsidP="005C15AA">
      <w:pPr>
        <w:spacing w:after="0"/>
      </w:pPr>
      <w:r>
        <w:t>//public async Task&lt;IHttpActionResult&gt; LoadGamers(string gender = "")</w:t>
      </w:r>
    </w:p>
    <w:p w14:paraId="66385FA2" w14:textId="77777777" w:rsidR="005C15AA" w:rsidRDefault="005C15AA" w:rsidP="005C15AA">
      <w:pPr>
        <w:spacing w:after="0"/>
      </w:pPr>
      <w:r>
        <w:t>3.2.1.</w:t>
      </w:r>
    </w:p>
    <w:p w14:paraId="1BB9A68A" w14:textId="77777777" w:rsidR="005C15AA" w:rsidRDefault="005C15AA" w:rsidP="005C15AA">
      <w:pPr>
        <w:spacing w:after="0"/>
      </w:pPr>
      <w:r>
        <w:t>If you don't want to enable Cors globally,</w:t>
      </w:r>
    </w:p>
    <w:p w14:paraId="3C36CA0F" w14:textId="77777777" w:rsidR="005C15AA" w:rsidRDefault="005C15AA" w:rsidP="005C15AA">
      <w:pPr>
        <w:spacing w:after="0"/>
      </w:pPr>
      <w:r>
        <w:t>then you may enable Cors in api controller level or method level.</w:t>
      </w:r>
    </w:p>
    <w:p w14:paraId="1CF277B2" w14:textId="77777777" w:rsidR="005C15AA" w:rsidRDefault="005C15AA" w:rsidP="005C15AA">
      <w:pPr>
        <w:spacing w:after="0"/>
      </w:pPr>
      <w:r>
        <w:t>When you enable Cors, in api controller level,</w:t>
      </w:r>
    </w:p>
    <w:p w14:paraId="1CE69DC4" w14:textId="77777777" w:rsidR="005C15AA" w:rsidRDefault="005C15AA" w:rsidP="005C15AA">
      <w:pPr>
        <w:spacing w:after="0"/>
      </w:pPr>
      <w:r>
        <w:t>//[EnableCors("*", "*", "*")]</w:t>
      </w:r>
    </w:p>
    <w:p w14:paraId="563F2139" w14:textId="77777777" w:rsidR="005C15AA" w:rsidRDefault="005C15AA" w:rsidP="005C15AA">
      <w:pPr>
        <w:spacing w:after="0"/>
      </w:pPr>
      <w:r>
        <w:t>it will apply to all methods in that controller.</w:t>
      </w:r>
    </w:p>
    <w:p w14:paraId="4EEA6A50" w14:textId="77777777" w:rsidR="005C15AA" w:rsidRDefault="005C15AA" w:rsidP="005C15AA">
      <w:pPr>
        <w:spacing w:after="0"/>
      </w:pPr>
      <w:r>
        <w:lastRenderedPageBreak/>
        <w:t>If you want to exclude any method, then you may use</w:t>
      </w:r>
    </w:p>
    <w:p w14:paraId="11FD5A67" w14:textId="77777777" w:rsidR="005C15AA" w:rsidRDefault="005C15AA" w:rsidP="005C15AA">
      <w:pPr>
        <w:spacing w:after="0"/>
      </w:pPr>
      <w:r>
        <w:t>//[DisableCors]</w:t>
      </w:r>
    </w:p>
    <w:p w14:paraId="3F81E501" w14:textId="77777777" w:rsidR="005C15AA" w:rsidRDefault="005C15AA" w:rsidP="005C15AA">
      <w:pPr>
        <w:spacing w:after="0"/>
      </w:pPr>
      <w:r>
        <w:t>3.2.2.</w:t>
      </w:r>
    </w:p>
    <w:p w14:paraId="753B2B0E" w14:textId="77777777" w:rsidR="005C15AA" w:rsidRDefault="005C15AA" w:rsidP="005C15AA">
      <w:pPr>
        <w:spacing w:after="0"/>
      </w:pPr>
      <w:r>
        <w:t>3.2.2.1.</w:t>
      </w:r>
    </w:p>
    <w:p w14:paraId="79EFB42A" w14:textId="77777777" w:rsidR="005C15AA" w:rsidRDefault="005C15AA" w:rsidP="005C15AA">
      <w:pPr>
        <w:spacing w:after="0"/>
      </w:pPr>
      <w:r>
        <w:t>//[EnableCors("*", "*", "*")]</w:t>
      </w:r>
    </w:p>
    <w:p w14:paraId="7BDFA7AA" w14:textId="77777777" w:rsidR="005C15AA" w:rsidRDefault="005C15AA" w:rsidP="005C15AA">
      <w:pPr>
        <w:spacing w:after="0"/>
      </w:pPr>
      <w:r>
        <w:t>EnableCorsAttribute(origins, headers, methods)</w:t>
      </w:r>
    </w:p>
    <w:p w14:paraId="4E302110" w14:textId="77777777" w:rsidR="005C15AA" w:rsidRDefault="005C15AA" w:rsidP="005C15AA">
      <w:pPr>
        <w:spacing w:after="0"/>
      </w:pPr>
      <w:r>
        <w:t>It allows the resource to be accessed by all origins,</w:t>
      </w:r>
    </w:p>
    <w:p w14:paraId="277149D7" w14:textId="77777777" w:rsidR="005C15AA" w:rsidRDefault="005C15AA" w:rsidP="005C15AA">
      <w:pPr>
        <w:spacing w:after="0"/>
      </w:pPr>
      <w:r>
        <w:t>and it accepts any request header ("accept,content-type,origin...etc"),</w:t>
      </w:r>
    </w:p>
    <w:p w14:paraId="402A8D94" w14:textId="77777777" w:rsidR="005C15AA" w:rsidRDefault="005C15AA" w:rsidP="005C15AA">
      <w:pPr>
        <w:spacing w:after="0"/>
      </w:pPr>
      <w:r>
        <w:t>and it accepts all methods ("GET,POST...etc")</w:t>
      </w:r>
    </w:p>
    <w:p w14:paraId="3B8643C1" w14:textId="77777777" w:rsidR="005C15AA" w:rsidRDefault="005C15AA" w:rsidP="005C15AA">
      <w:pPr>
        <w:spacing w:after="0"/>
      </w:pPr>
      <w:r>
        <w:t>E.g.</w:t>
      </w:r>
    </w:p>
    <w:p w14:paraId="28E2068D" w14:textId="77777777" w:rsidR="005C15AA" w:rsidRDefault="005C15AA" w:rsidP="005C15AA">
      <w:pPr>
        <w:spacing w:after="0"/>
      </w:pPr>
      <w:r>
        <w:t>In OnlineGame.WebApi/App_Start/WebApiConfig.cs</w:t>
      </w:r>
    </w:p>
    <w:p w14:paraId="022214FC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config.EnableCors();</w:t>
      </w:r>
    </w:p>
    <w:p w14:paraId="708BBF24" w14:textId="77777777" w:rsidR="005C15AA" w:rsidRDefault="005C15AA" w:rsidP="005C15AA">
      <w:pPr>
        <w:spacing w:after="0"/>
      </w:pPr>
      <w:r>
        <w:t>In OnlineGame.WebApi/Controllers/Api/GamerController.cs</w:t>
      </w:r>
    </w:p>
    <w:p w14:paraId="3C30BFB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[EnableCors(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)]</w:t>
      </w:r>
    </w:p>
    <w:p w14:paraId="3538A993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ApiController</w:t>
      </w:r>
    </w:p>
    <w:p w14:paraId="59CE462A" w14:textId="77777777" w:rsidR="005C15AA" w:rsidRDefault="005C15AA" w:rsidP="005C15AA">
      <w:pPr>
        <w:spacing w:after="0"/>
      </w:pPr>
      <w:hyperlink r:id="rId108" w:history="1">
        <w:r>
          <w:rPr>
            <w:rStyle w:val="Hyperlink"/>
          </w:rPr>
          <w:t>http://localhost:49804/Gamer/IndexWebApiJsonp</w:t>
        </w:r>
      </w:hyperlink>
    </w:p>
    <w:p w14:paraId="5966AA53" w14:textId="77777777" w:rsidR="005C15AA" w:rsidRDefault="005C15AA" w:rsidP="005C15AA">
      <w:pPr>
        <w:spacing w:after="0"/>
      </w:pPr>
      <w:r>
        <w:t>--&gt;</w:t>
      </w:r>
    </w:p>
    <w:p w14:paraId="52A10FA9" w14:textId="77777777" w:rsidR="005C15AA" w:rsidRDefault="005C15AA" w:rsidP="005C15AA">
      <w:pPr>
        <w:spacing w:after="0"/>
      </w:pPr>
      <w:r>
        <w:t>In Fiddler</w:t>
      </w:r>
    </w:p>
    <w:p w14:paraId="07E2BA9D" w14:textId="0FD56C77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00483364" wp14:editId="68CCB1FF">
            <wp:extent cx="4198620" cy="2743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DC1F3" w14:textId="77777777" w:rsidR="005C15AA" w:rsidRDefault="005C15AA" w:rsidP="005C15AA">
      <w:pPr>
        <w:spacing w:after="0"/>
      </w:pPr>
      <w:r>
        <w:t>--&gt;</w:t>
      </w:r>
    </w:p>
    <w:p w14:paraId="30A6417F" w14:textId="199D0C1A" w:rsidR="005C15AA" w:rsidRDefault="005C15AA" w:rsidP="005C15AA">
      <w:pPr>
        <w:spacing w:after="0"/>
      </w:pPr>
      <w:r>
        <w:rPr>
          <w:noProof/>
        </w:rPr>
        <w:lastRenderedPageBreak/>
        <w:drawing>
          <wp:inline distT="0" distB="0" distL="0" distR="0" wp14:anchorId="6CE82BF0" wp14:editId="7D64A864">
            <wp:extent cx="6645910" cy="5374005"/>
            <wp:effectExtent l="0" t="0" r="254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37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B8425" w14:textId="77777777" w:rsidR="005C15AA" w:rsidRDefault="005C15AA" w:rsidP="005C15AA">
      <w:pPr>
        <w:spacing w:after="0"/>
      </w:pPr>
      <w:r>
        <w:t>----------------------------------------------------------</w:t>
      </w:r>
    </w:p>
    <w:p w14:paraId="21796592" w14:textId="77777777" w:rsidR="005C15AA" w:rsidRDefault="005C15AA" w:rsidP="005C15AA">
      <w:pPr>
        <w:spacing w:after="0"/>
      </w:pPr>
      <w:r>
        <w:t>3.2.2.2.</w:t>
      </w:r>
    </w:p>
    <w:p w14:paraId="493A5BB1" w14:textId="77777777" w:rsidR="005C15AA" w:rsidRDefault="005C15AA" w:rsidP="005C15AA">
      <w:pPr>
        <w:spacing w:after="0"/>
      </w:pPr>
      <w:r>
        <w:t>//[EnableCors("https://ithandyguytutorial.blogspot.com.au", "*", "*")]</w:t>
      </w:r>
    </w:p>
    <w:p w14:paraId="5EDC8458" w14:textId="77777777" w:rsidR="005C15AA" w:rsidRDefault="005C15AA" w:rsidP="005C15AA">
      <w:pPr>
        <w:spacing w:after="0"/>
      </w:pPr>
      <w:r>
        <w:t>EnableCorsAttribute(origins, headers, methods)</w:t>
      </w:r>
    </w:p>
    <w:p w14:paraId="4CCE0526" w14:textId="77777777" w:rsidR="005C15AA" w:rsidRDefault="005C15AA" w:rsidP="005C15AA">
      <w:pPr>
        <w:spacing w:after="0"/>
      </w:pPr>
      <w:r>
        <w:t>It allows the resource to be accessed by https://ithandyguytutorial.blogspot.com.au  origins,</w:t>
      </w:r>
    </w:p>
    <w:p w14:paraId="16A87333" w14:textId="77777777" w:rsidR="005C15AA" w:rsidRDefault="005C15AA" w:rsidP="005C15AA">
      <w:pPr>
        <w:spacing w:after="0"/>
      </w:pPr>
      <w:r>
        <w:t>and it accepts any request header ("accept,content-type,origin...etc"),</w:t>
      </w:r>
    </w:p>
    <w:p w14:paraId="575830AF" w14:textId="77777777" w:rsidR="005C15AA" w:rsidRDefault="005C15AA" w:rsidP="005C15AA">
      <w:pPr>
        <w:spacing w:after="0"/>
      </w:pPr>
      <w:r>
        <w:t>and it accepts all methods ("GET,POST...etc")</w:t>
      </w:r>
    </w:p>
    <w:p w14:paraId="6D509C83" w14:textId="77777777" w:rsidR="005C15AA" w:rsidRDefault="005C15AA" w:rsidP="005C15AA">
      <w:pPr>
        <w:spacing w:after="0"/>
      </w:pPr>
      <w:r>
        <w:t>E.g.</w:t>
      </w:r>
    </w:p>
    <w:p w14:paraId="48913FDB" w14:textId="77777777" w:rsidR="005C15AA" w:rsidRDefault="005C15AA" w:rsidP="005C15AA">
      <w:pPr>
        <w:spacing w:after="0"/>
      </w:pPr>
      <w:r>
        <w:t>In OnlineGame.WebApi/App_Start/WebApiConfig.cs</w:t>
      </w:r>
    </w:p>
    <w:p w14:paraId="074B8E8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config.EnableCors();</w:t>
      </w:r>
    </w:p>
    <w:p w14:paraId="78A87077" w14:textId="77777777" w:rsidR="005C15AA" w:rsidRDefault="005C15AA" w:rsidP="005C15AA">
      <w:pPr>
        <w:spacing w:after="0"/>
      </w:pPr>
      <w:r>
        <w:t>In OnlineGame.WebApi/Controllers/Api/GamerController.cs</w:t>
      </w:r>
    </w:p>
    <w:p w14:paraId="70EF7CBD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[EnableCors(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11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)]</w:t>
      </w:r>
    </w:p>
    <w:p w14:paraId="2E915413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ApiController</w:t>
      </w:r>
    </w:p>
    <w:p w14:paraId="185328A8" w14:textId="77777777" w:rsidR="005C15AA" w:rsidRDefault="005C15AA" w:rsidP="005C15AA">
      <w:pPr>
        <w:spacing w:after="0"/>
      </w:pPr>
      <w:hyperlink r:id="rId112" w:history="1">
        <w:r>
          <w:rPr>
            <w:rStyle w:val="Hyperlink"/>
          </w:rPr>
          <w:t>http://localhost:49804/Gamer/IndexWebApiJsonp</w:t>
        </w:r>
      </w:hyperlink>
    </w:p>
    <w:p w14:paraId="494B8102" w14:textId="77777777" w:rsidR="005C15AA" w:rsidRDefault="005C15AA" w:rsidP="005C15AA">
      <w:pPr>
        <w:spacing w:after="0"/>
      </w:pPr>
      <w:r>
        <w:t>--&gt;</w:t>
      </w:r>
    </w:p>
    <w:p w14:paraId="70A10A9B" w14:textId="7329576B" w:rsidR="005C15AA" w:rsidRDefault="005C15AA" w:rsidP="005C15AA">
      <w:pPr>
        <w:spacing w:after="0"/>
      </w:pPr>
      <w:r>
        <w:rPr>
          <w:noProof/>
        </w:rPr>
        <w:lastRenderedPageBreak/>
        <w:drawing>
          <wp:inline distT="0" distB="0" distL="0" distR="0" wp14:anchorId="21EA8143" wp14:editId="33C3A1F7">
            <wp:extent cx="4259580" cy="54102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0D730" w14:textId="77777777" w:rsidR="005C15AA" w:rsidRDefault="005C15AA" w:rsidP="005C15AA">
      <w:pPr>
        <w:spacing w:after="0"/>
      </w:pPr>
      <w:r>
        <w:t>--&gt;</w:t>
      </w:r>
    </w:p>
    <w:p w14:paraId="1FEC4872" w14:textId="4B3BE131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3C6DBEEE" wp14:editId="670523D0">
            <wp:extent cx="6645910" cy="540766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40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40891" w14:textId="77777777" w:rsidR="005C15AA" w:rsidRDefault="005C15AA" w:rsidP="005C15AA">
      <w:pPr>
        <w:spacing w:after="0"/>
      </w:pPr>
      <w:r>
        <w:t>----------------------------------------------------------</w:t>
      </w:r>
    </w:p>
    <w:p w14:paraId="1DE983A3" w14:textId="77777777" w:rsidR="005C15AA" w:rsidRDefault="005C15AA" w:rsidP="005C15AA">
      <w:pPr>
        <w:spacing w:after="0"/>
      </w:pPr>
      <w:r>
        <w:t>3.2.2.3.</w:t>
      </w:r>
    </w:p>
    <w:p w14:paraId="226BB957" w14:textId="77777777" w:rsidR="005C15AA" w:rsidRDefault="005C15AA" w:rsidP="005C15AA">
      <w:pPr>
        <w:spacing w:after="0"/>
      </w:pPr>
      <w:r>
        <w:t>//[EnableCors("http://localhost:49804", "*", "*")]</w:t>
      </w:r>
    </w:p>
    <w:p w14:paraId="19B21021" w14:textId="77777777" w:rsidR="005C15AA" w:rsidRDefault="005C15AA" w:rsidP="005C15AA">
      <w:pPr>
        <w:spacing w:after="0"/>
      </w:pPr>
      <w:r>
        <w:t>It allows the resource to be accessed by http://localhost:49804 origins,</w:t>
      </w:r>
    </w:p>
    <w:p w14:paraId="5F218D71" w14:textId="77777777" w:rsidR="005C15AA" w:rsidRDefault="005C15AA" w:rsidP="005C15AA">
      <w:pPr>
        <w:spacing w:after="0"/>
      </w:pPr>
      <w:r>
        <w:t>and it accepts any request header ("accept,content-type,origin...etc"),</w:t>
      </w:r>
    </w:p>
    <w:p w14:paraId="253BFE85" w14:textId="77777777" w:rsidR="005C15AA" w:rsidRDefault="005C15AA" w:rsidP="005C15AA">
      <w:pPr>
        <w:spacing w:after="0"/>
      </w:pPr>
      <w:r>
        <w:t>and it accepts all methods ("GET,POST...etc")</w:t>
      </w:r>
    </w:p>
    <w:p w14:paraId="099FFF53" w14:textId="77777777" w:rsidR="005C15AA" w:rsidRDefault="005C15AA" w:rsidP="005C15AA">
      <w:pPr>
        <w:spacing w:after="0"/>
      </w:pPr>
      <w:r>
        <w:t>E.g.</w:t>
      </w:r>
    </w:p>
    <w:p w14:paraId="5A12BFCF" w14:textId="77777777" w:rsidR="005C15AA" w:rsidRDefault="005C15AA" w:rsidP="005C15AA">
      <w:pPr>
        <w:spacing w:after="0"/>
      </w:pPr>
      <w:r>
        <w:t>In OnlineGame.WebApi/App_Start/WebApiConfig.cs</w:t>
      </w:r>
    </w:p>
    <w:p w14:paraId="1C554BEE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config.EnableCors();</w:t>
      </w:r>
    </w:p>
    <w:p w14:paraId="0F4EBA3D" w14:textId="77777777" w:rsidR="005C15AA" w:rsidRDefault="005C15AA" w:rsidP="005C15AA">
      <w:pPr>
        <w:spacing w:after="0"/>
      </w:pPr>
      <w:r>
        <w:t>In OnlineGame.WebApi/Controllers/Api/GamerController.cs</w:t>
      </w:r>
    </w:p>
    <w:p w14:paraId="5A4B624B" w14:textId="77777777" w:rsidR="005C15AA" w:rsidRDefault="005C15AA" w:rsidP="005C15AA">
      <w:pPr>
        <w:spacing w:after="0"/>
      </w:pPr>
      <w:r>
        <w:rPr>
          <w:rFonts w:ascii="Consolas" w:hAnsi="Consolas"/>
          <w:sz w:val="18"/>
          <w:szCs w:val="18"/>
        </w:rPr>
        <w:t>[EnableCors(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15" w:history="1">
        <w:r>
          <w:rPr>
            <w:rStyle w:val="Hyperlink"/>
            <w:rFonts w:ascii="Consolas" w:hAnsi="Consolas"/>
            <w:sz w:val="18"/>
            <w:szCs w:val="18"/>
          </w:rPr>
          <w:t>http://localhost:49804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*"</w:t>
      </w:r>
      <w:r>
        <w:rPr>
          <w:rFonts w:ascii="Consolas" w:hAnsi="Consolas"/>
          <w:sz w:val="18"/>
          <w:szCs w:val="18"/>
        </w:rPr>
        <w:t>)]</w:t>
      </w:r>
    </w:p>
    <w:p w14:paraId="1906B090" w14:textId="77777777" w:rsidR="005C15AA" w:rsidRDefault="005C15AA" w:rsidP="005C15A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ApiController</w:t>
      </w:r>
    </w:p>
    <w:p w14:paraId="30B04B92" w14:textId="77777777" w:rsidR="005C15AA" w:rsidRDefault="005C15AA" w:rsidP="005C15AA">
      <w:pPr>
        <w:spacing w:after="0"/>
      </w:pPr>
      <w:hyperlink r:id="rId116" w:history="1">
        <w:r>
          <w:rPr>
            <w:rStyle w:val="Hyperlink"/>
          </w:rPr>
          <w:t>http://localhost:49804/Gamer/IndexWebApiJsonp</w:t>
        </w:r>
      </w:hyperlink>
    </w:p>
    <w:p w14:paraId="764FEFE9" w14:textId="77777777" w:rsidR="005C15AA" w:rsidRDefault="005C15AA" w:rsidP="005C15AA">
      <w:pPr>
        <w:spacing w:after="0"/>
      </w:pPr>
      <w:r>
        <w:t>--&gt;</w:t>
      </w:r>
    </w:p>
    <w:p w14:paraId="73B3AF9C" w14:textId="1AF458C0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59429743" wp14:editId="6955C85C">
            <wp:extent cx="4259580" cy="586740"/>
            <wp:effectExtent l="0" t="0" r="762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4D826" w14:textId="77777777" w:rsidR="005C15AA" w:rsidRDefault="005C15AA" w:rsidP="005C15AA">
      <w:pPr>
        <w:spacing w:after="0"/>
      </w:pPr>
      <w:r>
        <w:t>--&gt;</w:t>
      </w:r>
    </w:p>
    <w:p w14:paraId="6AC519F8" w14:textId="39FA9FBA" w:rsidR="005C15AA" w:rsidRDefault="005C15AA" w:rsidP="005C15AA">
      <w:pPr>
        <w:spacing w:after="0"/>
      </w:pPr>
      <w:r>
        <w:rPr>
          <w:noProof/>
        </w:rPr>
        <w:drawing>
          <wp:inline distT="0" distB="0" distL="0" distR="0" wp14:anchorId="6AB1C745" wp14:editId="77C775AF">
            <wp:extent cx="6645910" cy="5206365"/>
            <wp:effectExtent l="0" t="0" r="254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206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C15AA" w:rsidSect="009733B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3E6D9" w14:textId="77777777" w:rsidR="009F22B5" w:rsidRDefault="009F22B5" w:rsidP="000435DB">
      <w:pPr>
        <w:spacing w:after="0" w:line="240" w:lineRule="auto"/>
      </w:pPr>
      <w:r>
        <w:separator/>
      </w:r>
    </w:p>
  </w:endnote>
  <w:endnote w:type="continuationSeparator" w:id="0">
    <w:p w14:paraId="0A7DAB20" w14:textId="77777777" w:rsidR="009F22B5" w:rsidRDefault="009F22B5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D1A08" w14:textId="77777777" w:rsidR="009F22B5" w:rsidRDefault="009F22B5" w:rsidP="000435DB">
      <w:pPr>
        <w:spacing w:after="0" w:line="240" w:lineRule="auto"/>
      </w:pPr>
      <w:r>
        <w:separator/>
      </w:r>
    </w:p>
  </w:footnote>
  <w:footnote w:type="continuationSeparator" w:id="0">
    <w:p w14:paraId="030B3B33" w14:textId="77777777" w:rsidR="009F22B5" w:rsidRDefault="009F22B5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2N7EwtzQ0MTNU0lEKTi0uzszPAykwqQUAgc0ZESwAAAA="/>
  </w:docVars>
  <w:rsids>
    <w:rsidRoot w:val="00BF1C8A"/>
    <w:rsid w:val="000435DB"/>
    <w:rsid w:val="00147C60"/>
    <w:rsid w:val="00173998"/>
    <w:rsid w:val="001C48F7"/>
    <w:rsid w:val="002818E6"/>
    <w:rsid w:val="002D63E6"/>
    <w:rsid w:val="002F5328"/>
    <w:rsid w:val="002F778D"/>
    <w:rsid w:val="00326350"/>
    <w:rsid w:val="003961E3"/>
    <w:rsid w:val="00396454"/>
    <w:rsid w:val="004406BA"/>
    <w:rsid w:val="00442279"/>
    <w:rsid w:val="00464A9C"/>
    <w:rsid w:val="0049574F"/>
    <w:rsid w:val="004A6FC0"/>
    <w:rsid w:val="004F0158"/>
    <w:rsid w:val="00524A0A"/>
    <w:rsid w:val="005500E8"/>
    <w:rsid w:val="00565C18"/>
    <w:rsid w:val="00597668"/>
    <w:rsid w:val="005C15AA"/>
    <w:rsid w:val="00650942"/>
    <w:rsid w:val="006E2422"/>
    <w:rsid w:val="006E3A32"/>
    <w:rsid w:val="006E47A2"/>
    <w:rsid w:val="00800A34"/>
    <w:rsid w:val="00811C47"/>
    <w:rsid w:val="008308F0"/>
    <w:rsid w:val="008635BE"/>
    <w:rsid w:val="008B3669"/>
    <w:rsid w:val="00943493"/>
    <w:rsid w:val="0095375D"/>
    <w:rsid w:val="009733B2"/>
    <w:rsid w:val="009735F1"/>
    <w:rsid w:val="00983939"/>
    <w:rsid w:val="009D453C"/>
    <w:rsid w:val="009F22B5"/>
    <w:rsid w:val="00A13C09"/>
    <w:rsid w:val="00A51CFB"/>
    <w:rsid w:val="00B16A34"/>
    <w:rsid w:val="00BC579A"/>
    <w:rsid w:val="00BF1C8A"/>
    <w:rsid w:val="00C12C30"/>
    <w:rsid w:val="00C3457A"/>
    <w:rsid w:val="00D27E30"/>
    <w:rsid w:val="00D51059"/>
    <w:rsid w:val="00DD61BB"/>
    <w:rsid w:val="00E06470"/>
    <w:rsid w:val="00E11A14"/>
    <w:rsid w:val="00EE50EF"/>
    <w:rsid w:val="00EF05CB"/>
    <w:rsid w:val="00EF71CF"/>
    <w:rsid w:val="00F5623E"/>
    <w:rsid w:val="00F61DBD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0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9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5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3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7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9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1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9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6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6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5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9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2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8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3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6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5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5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4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8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2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4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8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1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2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2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2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0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3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7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8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8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7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9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8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4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9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35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2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6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1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8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3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0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3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5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0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4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4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3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3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0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1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3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6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0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3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8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6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5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9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7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0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3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2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7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1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6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7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8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8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6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6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0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5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8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6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2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7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9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0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7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8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8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1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4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3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8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0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9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5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7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3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3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0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1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2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16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7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9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6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5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0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4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9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1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3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2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7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9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3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0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1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1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5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4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3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5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9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2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6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2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7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6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3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7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5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43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0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1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7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7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1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8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0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1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5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5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1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1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6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0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3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1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6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8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8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7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7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9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9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0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9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3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1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1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3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8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3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03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8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2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0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2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56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8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9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5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1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6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7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1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6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50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7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70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282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0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1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66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2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0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04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0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8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9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3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5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6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6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8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9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1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6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4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37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8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6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5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5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2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0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3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9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6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4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7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9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2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9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8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8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5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0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4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9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6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1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2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1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2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6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9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0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7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2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7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2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0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7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6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8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9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7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2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9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1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3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0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2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8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0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1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4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7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2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8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8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7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7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4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7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2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7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1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1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33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2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6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5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1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2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9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9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6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0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3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5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7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5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3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6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5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1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3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4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4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4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0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1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4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4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9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5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1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1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8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8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1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6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96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1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9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39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3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9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7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0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0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0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1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2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6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3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93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6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5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0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5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9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9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3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6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2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2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9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6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9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0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8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9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5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6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8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2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7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5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6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0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7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3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3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5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93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9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4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4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25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1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4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8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5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85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2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6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3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36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2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7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0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6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1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2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5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1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2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8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7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4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3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9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8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1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6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82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2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1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2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7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5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3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6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6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2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3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2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8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0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4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3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7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7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14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8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1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0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0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7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4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1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7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8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96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85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0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1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3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6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0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4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3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8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9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3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7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0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5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8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6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2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8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7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1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2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16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1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8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7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8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8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2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9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3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8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6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8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6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2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9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5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8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2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1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6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0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8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0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5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1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1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6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7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1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2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0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6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0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4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6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8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8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2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1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7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5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2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7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4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6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9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4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6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0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0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2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7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2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8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8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1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45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0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9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0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6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8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3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2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7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5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1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7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6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0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1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7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4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5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4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6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41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3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56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0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7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58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5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8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1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5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2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0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5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4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2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3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1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4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13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9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2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2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9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1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4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8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5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0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5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3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9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33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8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4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2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3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7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5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9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8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6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1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9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2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0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6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3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7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7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29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7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6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9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8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8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0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4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2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5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9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8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4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0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8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7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3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0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9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8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117" Type="http://schemas.openxmlformats.org/officeDocument/2006/relationships/image" Target="media/image52.png"/><Relationship Id="rId21" Type="http://schemas.openxmlformats.org/officeDocument/2006/relationships/image" Target="media/image10.png"/><Relationship Id="rId42" Type="http://schemas.openxmlformats.org/officeDocument/2006/relationships/hyperlink" Target="http://localhost:58302/api/Gamer/8" TargetMode="External"/><Relationship Id="rId47" Type="http://schemas.openxmlformats.org/officeDocument/2006/relationships/image" Target="media/image33.png"/><Relationship Id="rId63" Type="http://schemas.openxmlformats.org/officeDocument/2006/relationships/hyperlink" Target="http://localhost:49789/" TargetMode="External"/><Relationship Id="rId68" Type="http://schemas.openxmlformats.org/officeDocument/2006/relationships/hyperlink" Target="http://localhost:49789/api/gamer" TargetMode="External"/><Relationship Id="rId84" Type="http://schemas.openxmlformats.org/officeDocument/2006/relationships/hyperlink" Target="http://localhost:49804/" TargetMode="External"/><Relationship Id="rId89" Type="http://schemas.openxmlformats.org/officeDocument/2006/relationships/hyperlink" Target="https://ithandyguytutorial.blogspot.com.au/" TargetMode="External"/><Relationship Id="rId112" Type="http://schemas.openxmlformats.org/officeDocument/2006/relationships/hyperlink" Target="http://localhost:49804/Gamer/IndexWebApiJsonp" TargetMode="External"/><Relationship Id="rId16" Type="http://schemas.openxmlformats.org/officeDocument/2006/relationships/image" Target="media/image6.png"/><Relationship Id="rId107" Type="http://schemas.openxmlformats.org/officeDocument/2006/relationships/hyperlink" Target="http://localhost:49789/" TargetMode="External"/><Relationship Id="rId11" Type="http://schemas.openxmlformats.org/officeDocument/2006/relationships/image" Target="media/image1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hyperlink" Target="http://localhost:1234/gamer/Index2" TargetMode="External"/><Relationship Id="rId58" Type="http://schemas.openxmlformats.org/officeDocument/2006/relationships/hyperlink" Target="http://localhost:49789/" TargetMode="External"/><Relationship Id="rId74" Type="http://schemas.openxmlformats.org/officeDocument/2006/relationships/image" Target="media/image43.png"/><Relationship Id="rId79" Type="http://schemas.openxmlformats.org/officeDocument/2006/relationships/hyperlink" Target="https://docs.microsoft.com/en-us/aspnet/web-api/overview/security/enabling-cross-origin-requests-in-web-api" TargetMode="External"/><Relationship Id="rId102" Type="http://schemas.openxmlformats.org/officeDocument/2006/relationships/hyperlink" Target="https://ithandyguytutorial.blogspot.com.au/" TargetMode="External"/><Relationship Id="rId5" Type="http://schemas.openxmlformats.org/officeDocument/2006/relationships/settings" Target="settings.xml"/><Relationship Id="rId90" Type="http://schemas.openxmlformats.org/officeDocument/2006/relationships/hyperlink" Target="http://localhost:49804/" TargetMode="External"/><Relationship Id="rId95" Type="http://schemas.openxmlformats.org/officeDocument/2006/relationships/hyperlink" Target="http://localhost:58302/api/Gamer?Name=NameEight%20XYZ333&amp;Gender=Male&amp;Score=450&amp;GameMoney=1500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43" Type="http://schemas.openxmlformats.org/officeDocument/2006/relationships/hyperlink" Target="http://localhost:58302/api/Gamer?Name=NameEight%20XYZ333&amp;Gender=Male&amp;Score=450&amp;GameMoney=1500" TargetMode="External"/><Relationship Id="rId48" Type="http://schemas.openxmlformats.org/officeDocument/2006/relationships/hyperlink" Target="http://system.net/" TargetMode="External"/><Relationship Id="rId64" Type="http://schemas.openxmlformats.org/officeDocument/2006/relationships/hyperlink" Target="http://localhost:49804/Gamer/IndexWebApiJsonp" TargetMode="External"/><Relationship Id="rId69" Type="http://schemas.openxmlformats.org/officeDocument/2006/relationships/image" Target="media/image39.png"/><Relationship Id="rId113" Type="http://schemas.openxmlformats.org/officeDocument/2006/relationships/image" Target="media/image50.png"/><Relationship Id="rId118" Type="http://schemas.openxmlformats.org/officeDocument/2006/relationships/image" Target="media/image53.png"/><Relationship Id="rId80" Type="http://schemas.openxmlformats.org/officeDocument/2006/relationships/hyperlink" Target="https://www.nuget.org/packages/Microsoft.AspNet.WebApi.Cors/" TargetMode="External"/><Relationship Id="rId85" Type="http://schemas.openxmlformats.org/officeDocument/2006/relationships/hyperlink" Target="https://ithandyguytutorial.blogspot.com.au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59" Type="http://schemas.openxmlformats.org/officeDocument/2006/relationships/hyperlink" Target="https://github.com/WebApiContrib/WebApiContrib.Formatting.Jsonp" TargetMode="External"/><Relationship Id="rId103" Type="http://schemas.openxmlformats.org/officeDocument/2006/relationships/hyperlink" Target="https://ithandyguytutorial.blogspot.com.au/" TargetMode="External"/><Relationship Id="rId108" Type="http://schemas.openxmlformats.org/officeDocument/2006/relationships/hyperlink" Target="http://localhost:49804/Gamer/IndexWebApiJsonp" TargetMode="External"/><Relationship Id="rId54" Type="http://schemas.openxmlformats.org/officeDocument/2006/relationships/image" Target="media/image35.png"/><Relationship Id="rId70" Type="http://schemas.openxmlformats.org/officeDocument/2006/relationships/image" Target="media/image40.png"/><Relationship Id="rId75" Type="http://schemas.openxmlformats.org/officeDocument/2006/relationships/hyperlink" Target="http://localhost:49789/api/gamer" TargetMode="External"/><Relationship Id="rId91" Type="http://schemas.openxmlformats.org/officeDocument/2006/relationships/hyperlink" Target="http://localhost:49804/" TargetMode="External"/><Relationship Id="rId96" Type="http://schemas.openxmlformats.org/officeDocument/2006/relationships/hyperlink" Target="http://localhost:49804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49" Type="http://schemas.openxmlformats.org/officeDocument/2006/relationships/hyperlink" Target="https://go.microsoft.com/fwlink/?LinkId=317598" TargetMode="External"/><Relationship Id="rId114" Type="http://schemas.openxmlformats.org/officeDocument/2006/relationships/image" Target="media/image51.png"/><Relationship Id="rId119" Type="http://schemas.openxmlformats.org/officeDocument/2006/relationships/fontTable" Target="fontTable.xml"/><Relationship Id="rId10" Type="http://schemas.openxmlformats.org/officeDocument/2006/relationships/hyperlink" Target="http://www.dotnetodyssey.com/2015/03/12/calling-stored-procedure-from-entity-framework-6-code-first/" TargetMode="External"/><Relationship Id="rId31" Type="http://schemas.openxmlformats.org/officeDocument/2006/relationships/image" Target="media/image19.png"/><Relationship Id="rId44" Type="http://schemas.openxmlformats.org/officeDocument/2006/relationships/image" Target="media/image30.png"/><Relationship Id="rId52" Type="http://schemas.openxmlformats.org/officeDocument/2006/relationships/hyperlink" Target="http://localhost:1234/api/gamer" TargetMode="External"/><Relationship Id="rId60" Type="http://schemas.openxmlformats.org/officeDocument/2006/relationships/hyperlink" Target="https://www.nuget.org/packages/WebApiContrib.Formatting.Jsonp/" TargetMode="External"/><Relationship Id="rId65" Type="http://schemas.openxmlformats.org/officeDocument/2006/relationships/image" Target="media/image37.png"/><Relationship Id="rId73" Type="http://schemas.openxmlformats.org/officeDocument/2006/relationships/image" Target="media/image42.png"/><Relationship Id="rId78" Type="http://schemas.openxmlformats.org/officeDocument/2006/relationships/image" Target="media/image46.png"/><Relationship Id="rId81" Type="http://schemas.openxmlformats.org/officeDocument/2006/relationships/image" Target="media/image47.png"/><Relationship Id="rId86" Type="http://schemas.openxmlformats.org/officeDocument/2006/relationships/hyperlink" Target="https://ithandyguytutorial.blogspot.com.au/" TargetMode="External"/><Relationship Id="rId94" Type="http://schemas.openxmlformats.org/officeDocument/2006/relationships/hyperlink" Target="http://localhost:58302/api/Gamer/8" TargetMode="External"/><Relationship Id="rId99" Type="http://schemas.openxmlformats.org/officeDocument/2006/relationships/hyperlink" Target="https://ithandyguytutorial.blogspot.com.au/" TargetMode="External"/><Relationship Id="rId101" Type="http://schemas.openxmlformats.org/officeDocument/2006/relationships/hyperlink" Target="http://localhost:49804/" TargetMode="External"/><Relationship Id="rId4" Type="http://schemas.openxmlformats.org/officeDocument/2006/relationships/styles" Target="styles.xml"/><Relationship Id="rId9" Type="http://schemas.openxmlformats.org/officeDocument/2006/relationships/hyperlink" Target="https://regexr.com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7.png"/><Relationship Id="rId109" Type="http://schemas.openxmlformats.org/officeDocument/2006/relationships/image" Target="media/image48.png"/><Relationship Id="rId34" Type="http://schemas.openxmlformats.org/officeDocument/2006/relationships/image" Target="media/image22.png"/><Relationship Id="rId50" Type="http://schemas.openxmlformats.org/officeDocument/2006/relationships/hyperlink" Target="https://go.microsoft.com/fwlink/?LinkId=317598" TargetMode="External"/><Relationship Id="rId55" Type="http://schemas.openxmlformats.org/officeDocument/2006/relationships/hyperlink" Target="https://go.microsoft.com/fwlink/?LinkId=317598" TargetMode="External"/><Relationship Id="rId76" Type="http://schemas.openxmlformats.org/officeDocument/2006/relationships/image" Target="media/image44.png"/><Relationship Id="rId97" Type="http://schemas.openxmlformats.org/officeDocument/2006/relationships/hyperlink" Target="https://ithandyguytutorial.blogspot.com.au/" TargetMode="External"/><Relationship Id="rId104" Type="http://schemas.openxmlformats.org/officeDocument/2006/relationships/hyperlink" Target="http://localhost:49804/" TargetMode="External"/><Relationship Id="rId120" Type="http://schemas.openxmlformats.org/officeDocument/2006/relationships/theme" Target="theme/theme1.xml"/><Relationship Id="rId7" Type="http://schemas.openxmlformats.org/officeDocument/2006/relationships/footnotes" Target="footnotes.xml"/><Relationship Id="rId71" Type="http://schemas.openxmlformats.org/officeDocument/2006/relationships/hyperlink" Target="http://localhost:49789/api/gamer?callback=AAA" TargetMode="External"/><Relationship Id="rId92" Type="http://schemas.openxmlformats.org/officeDocument/2006/relationships/hyperlink" Target="https://ithandyguytutorial.blogspot.com.au/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17.png"/><Relationship Id="rId24" Type="http://schemas.openxmlformats.org/officeDocument/2006/relationships/hyperlink" Target="http://asp.net/" TargetMode="External"/><Relationship Id="rId40" Type="http://schemas.openxmlformats.org/officeDocument/2006/relationships/image" Target="media/image28.png"/><Relationship Id="rId45" Type="http://schemas.openxmlformats.org/officeDocument/2006/relationships/image" Target="media/image31.png"/><Relationship Id="rId66" Type="http://schemas.openxmlformats.org/officeDocument/2006/relationships/hyperlink" Target="http://localhost:49789/gamer/index2" TargetMode="External"/><Relationship Id="rId87" Type="http://schemas.openxmlformats.org/officeDocument/2006/relationships/hyperlink" Target="http://localhost:49804/" TargetMode="External"/><Relationship Id="rId110" Type="http://schemas.openxmlformats.org/officeDocument/2006/relationships/image" Target="media/image49.png"/><Relationship Id="rId115" Type="http://schemas.openxmlformats.org/officeDocument/2006/relationships/hyperlink" Target="http://localhost:49804/" TargetMode="External"/><Relationship Id="rId61" Type="http://schemas.openxmlformats.org/officeDocument/2006/relationships/image" Target="media/image36.png"/><Relationship Id="rId82" Type="http://schemas.openxmlformats.org/officeDocument/2006/relationships/hyperlink" Target="http://localhost:49804/" TargetMode="Externa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56" Type="http://schemas.openxmlformats.org/officeDocument/2006/relationships/hyperlink" Target="https://go.microsoft.com/fwlink/?LinkId=317598" TargetMode="External"/><Relationship Id="rId77" Type="http://schemas.openxmlformats.org/officeDocument/2006/relationships/image" Target="media/image45.png"/><Relationship Id="rId100" Type="http://schemas.openxmlformats.org/officeDocument/2006/relationships/hyperlink" Target="https://ithandyguytutorial.blogspot.com.au/" TargetMode="External"/><Relationship Id="rId105" Type="http://schemas.openxmlformats.org/officeDocument/2006/relationships/hyperlink" Target="http://localhost:49804/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34.png"/><Relationship Id="rId72" Type="http://schemas.openxmlformats.org/officeDocument/2006/relationships/image" Target="media/image41.png"/><Relationship Id="rId93" Type="http://schemas.openxmlformats.org/officeDocument/2006/relationships/hyperlink" Target="http://localhost:49804/" TargetMode="External"/><Relationship Id="rId98" Type="http://schemas.openxmlformats.org/officeDocument/2006/relationships/hyperlink" Target="http://localhost:49804/" TargetMode="External"/><Relationship Id="rId3" Type="http://schemas.openxmlformats.org/officeDocument/2006/relationships/customXml" Target="../customXml/item3.xml"/><Relationship Id="rId25" Type="http://schemas.openxmlformats.org/officeDocument/2006/relationships/image" Target="media/image13.png"/><Relationship Id="rId46" Type="http://schemas.openxmlformats.org/officeDocument/2006/relationships/image" Target="media/image32.png"/><Relationship Id="rId67" Type="http://schemas.openxmlformats.org/officeDocument/2006/relationships/image" Target="media/image38.png"/><Relationship Id="rId116" Type="http://schemas.openxmlformats.org/officeDocument/2006/relationships/hyperlink" Target="http://localhost:49804/Gamer/IndexWebApiJsonp" TargetMode="External"/><Relationship Id="rId20" Type="http://schemas.openxmlformats.org/officeDocument/2006/relationships/hyperlink" Target="http://asp.net/" TargetMode="External"/><Relationship Id="rId41" Type="http://schemas.openxmlformats.org/officeDocument/2006/relationships/image" Target="media/image29.png"/><Relationship Id="rId62" Type="http://schemas.openxmlformats.org/officeDocument/2006/relationships/hyperlink" Target="http://localhost:49789/api/gamer" TargetMode="External"/><Relationship Id="rId83" Type="http://schemas.openxmlformats.org/officeDocument/2006/relationships/hyperlink" Target="https://ithandyguytutorial.blogspot.com.au/" TargetMode="External"/><Relationship Id="rId88" Type="http://schemas.openxmlformats.org/officeDocument/2006/relationships/hyperlink" Target="https://ithandyguytutorial.blogspot.com.au/" TargetMode="External"/><Relationship Id="rId111" Type="http://schemas.openxmlformats.org/officeDocument/2006/relationships/hyperlink" Target="https://ithandyguytutorial.blogspot.com.au/" TargetMode="External"/><Relationship Id="rId15" Type="http://schemas.openxmlformats.org/officeDocument/2006/relationships/image" Target="media/image5.png"/><Relationship Id="rId36" Type="http://schemas.openxmlformats.org/officeDocument/2006/relationships/image" Target="media/image24.png"/><Relationship Id="rId57" Type="http://schemas.openxmlformats.org/officeDocument/2006/relationships/hyperlink" Target="http://localhost:49789/api/gamer" TargetMode="External"/><Relationship Id="rId106" Type="http://schemas.openxmlformats.org/officeDocument/2006/relationships/hyperlink" Target="http://localhost:49789/api/gam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1</Pages>
  <Words>9721</Words>
  <Characters>55414</Characters>
  <Application>Microsoft Office Word</Application>
  <DocSecurity>0</DocSecurity>
  <Lines>461</Lines>
  <Paragraphs>130</Paragraphs>
  <ScaleCrop>false</ScaleCrop>
  <Company/>
  <LinksUpToDate>false</LinksUpToDate>
  <CharactersWithSpaces>6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5</cp:revision>
  <dcterms:created xsi:type="dcterms:W3CDTF">2022-10-19T17:36:00Z</dcterms:created>
  <dcterms:modified xsi:type="dcterms:W3CDTF">2023-01-07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